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62754E" w14:textId="677DDC33" w:rsidR="00925641" w:rsidRPr="003A07F3" w:rsidRDefault="00590FED" w:rsidP="00652CDE">
      <w:pPr>
        <w:pStyle w:val="Titre1"/>
        <w:rPr>
          <w:lang w:val="en-US"/>
        </w:rPr>
      </w:pPr>
      <w:bookmarkStart w:id="0" w:name="_GoBack"/>
      <w:bookmarkEnd w:id="0"/>
      <w:r w:rsidRPr="00590FED">
        <w:rPr>
          <w:lang w:val="en-US"/>
        </w:rPr>
        <w:t>Electronic Supplementary Material</w:t>
      </w:r>
      <w:r w:rsidR="00807F2F" w:rsidRPr="003A07F3">
        <w:rPr>
          <w:lang w:val="en-US"/>
        </w:rPr>
        <w:t xml:space="preserve"> </w:t>
      </w:r>
    </w:p>
    <w:p w14:paraId="5F3E0CE2" w14:textId="77777777" w:rsidR="00F875A5" w:rsidRPr="003A07F3" w:rsidRDefault="00F875A5" w:rsidP="00652CDE">
      <w:pPr>
        <w:rPr>
          <w:lang w:val="en-US"/>
        </w:rPr>
        <w:sectPr w:rsidR="00F875A5" w:rsidRPr="003A07F3" w:rsidSect="00AA129A">
          <w:footerReference w:type="default" r:id="rId8"/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tbl>
      <w:tblPr>
        <w:tblW w:w="162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0"/>
        <w:gridCol w:w="3685"/>
        <w:gridCol w:w="7308"/>
        <w:gridCol w:w="757"/>
        <w:gridCol w:w="757"/>
        <w:gridCol w:w="757"/>
        <w:gridCol w:w="757"/>
        <w:gridCol w:w="757"/>
      </w:tblGrid>
      <w:tr w:rsidR="00450535" w:rsidRPr="00450535" w14:paraId="11B692B2" w14:textId="5202D8E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195CA3D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  <w:t>Trigger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206A38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  <w:t>DRP classific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3BC813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  <w:t>DRP targeted</w:t>
            </w:r>
          </w:p>
        </w:tc>
        <w:tc>
          <w:tcPr>
            <w:tcW w:w="757" w:type="dxa"/>
          </w:tcPr>
          <w:p w14:paraId="66F6B8E5" w14:textId="2EA0B02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  <w:t>Se</w:t>
            </w:r>
          </w:p>
        </w:tc>
        <w:tc>
          <w:tcPr>
            <w:tcW w:w="757" w:type="dxa"/>
          </w:tcPr>
          <w:p w14:paraId="52162076" w14:textId="69CD39B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  <w:t>Sp</w:t>
            </w:r>
            <w:proofErr w:type="spellEnd"/>
          </w:p>
        </w:tc>
        <w:tc>
          <w:tcPr>
            <w:tcW w:w="757" w:type="dxa"/>
          </w:tcPr>
          <w:p w14:paraId="1A2CBF47" w14:textId="7BDB8FE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  <w:t>PPV</w:t>
            </w:r>
          </w:p>
        </w:tc>
        <w:tc>
          <w:tcPr>
            <w:tcW w:w="757" w:type="dxa"/>
          </w:tcPr>
          <w:p w14:paraId="21EC9030" w14:textId="5D7E2F7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  <w:t>NPV</w:t>
            </w:r>
          </w:p>
        </w:tc>
        <w:tc>
          <w:tcPr>
            <w:tcW w:w="757" w:type="dxa"/>
          </w:tcPr>
          <w:p w14:paraId="52479BE9" w14:textId="445245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>
              <w:rPr>
                <w:rFonts w:eastAsia="Times New Roman" w:cs="Times New Roman"/>
                <w:b/>
                <w:color w:val="000000"/>
                <w:sz w:val="14"/>
                <w:szCs w:val="16"/>
                <w:lang w:val="en-US" w:eastAsia="fr-CH"/>
              </w:rPr>
              <w:t>Pr</w:t>
            </w:r>
            <w:proofErr w:type="spellEnd"/>
          </w:p>
        </w:tc>
      </w:tr>
      <w:tr w:rsidR="00450535" w:rsidRPr="00450535" w14:paraId="0C6E42B2" w14:textId="203527D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4267D7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3A85762" w14:textId="2FF1B7F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C2D2EEF" w14:textId="1D9F203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Anticholinergic side effects (scopolamin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lycopyrroniu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442658CA" w14:textId="0D6599B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266E796D" w14:textId="0DC7830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FE5E324" w14:textId="39F9C9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20850D34" w14:textId="3EA2019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2472A8B" w14:textId="53CC123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E47FBC3" w14:textId="6F37E77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D015F2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8AC8016" w14:textId="06FF9EB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CBA9DE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amiodaron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pidogre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59F3D14D" w14:textId="6822B9F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CB26F23" w14:textId="1746267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CAF69C5" w14:textId="793E208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7710CC1D" w14:textId="5F72EC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EB8B42D" w14:textId="56E2940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95E3330" w14:textId="1EE4EF4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A9229B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456AB44" w14:textId="7C3C309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BF5377B" w14:textId="672A373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atorvastatin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agaldrat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221CF13F" w14:textId="56F8331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3349092" w14:textId="0ACDB26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E8C15F7" w14:textId="1042159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7BA4636" w14:textId="524281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FBD255A" w14:textId="4D54B8A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23CF2A9" w14:textId="264ED95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DDE998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FB552EC" w14:textId="1202479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A3AF105" w14:textId="2BED6BC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atorvastatin + rifampicin) </w:t>
            </w:r>
          </w:p>
        </w:tc>
        <w:tc>
          <w:tcPr>
            <w:tcW w:w="757" w:type="dxa"/>
          </w:tcPr>
          <w:p w14:paraId="32FB7940" w14:textId="5C6BB79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111EFF" w14:textId="2B7008C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599D811" w14:textId="040CC49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78CCC73" w14:textId="78DE544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F5C5AA" w14:textId="463D247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FC69BED" w14:textId="24ACCE6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735E67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9D6DEA8" w14:textId="0E0ABB0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328D029" w14:textId="4E4C175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ciprofloxacin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agaldrat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3A26BBAC" w14:textId="0453307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CB0D33" w14:textId="0675DE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7E45577" w14:textId="72EC703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5297496" w14:textId="7399878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477B98A" w14:textId="32AD4A8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48F08B20" w14:textId="50158E5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1587D3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AC8373D" w14:textId="0279200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DFC08F5" w14:textId="582950D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ciprofloxacin + magnesium chloride) </w:t>
            </w:r>
          </w:p>
        </w:tc>
        <w:tc>
          <w:tcPr>
            <w:tcW w:w="757" w:type="dxa"/>
          </w:tcPr>
          <w:p w14:paraId="76EC50C1" w14:textId="63F143F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05C1FACF" w14:textId="39CA748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4398893" w14:textId="26E4AE7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ECA0AAC" w14:textId="2E06D6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66037E91" w14:textId="3D11716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8DF7548" w14:textId="2F1B796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F1628A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022B3AA" w14:textId="72B1DCB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E53332F" w14:textId="440ED37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ecreased therapeutic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pidogre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ciprofloxacin) </w:t>
            </w:r>
          </w:p>
        </w:tc>
        <w:tc>
          <w:tcPr>
            <w:tcW w:w="757" w:type="dxa"/>
          </w:tcPr>
          <w:p w14:paraId="3A15F43E" w14:textId="5765144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77492F" w14:textId="5BC7418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2D34E33" w14:textId="0628D2A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582225" w14:textId="6726DE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C0C9658" w14:textId="6137DA5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1F5779A" w14:textId="19F07D7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FA3118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DE3BDEF" w14:textId="4DDC074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4FA50A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ecreased therapeutic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pidogre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esomeprazole) </w:t>
            </w:r>
          </w:p>
        </w:tc>
        <w:tc>
          <w:tcPr>
            <w:tcW w:w="757" w:type="dxa"/>
          </w:tcPr>
          <w:p w14:paraId="14942F5A" w14:textId="5920D9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7AE2FB43" w14:textId="5C32F8F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0%</w:t>
            </w:r>
          </w:p>
        </w:tc>
        <w:tc>
          <w:tcPr>
            <w:tcW w:w="757" w:type="dxa"/>
          </w:tcPr>
          <w:p w14:paraId="48E11340" w14:textId="2A8645F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8.2%</w:t>
            </w:r>
          </w:p>
        </w:tc>
        <w:tc>
          <w:tcPr>
            <w:tcW w:w="757" w:type="dxa"/>
          </w:tcPr>
          <w:p w14:paraId="5875C5CF" w14:textId="7C3708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A0A33B8" w14:textId="36BF898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61DCD21" w14:textId="346EEC7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0FA33B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99F25CF" w14:textId="3B93B1D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97A5BB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ecreased therapeutic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pidogre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ifedip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sertraline) </w:t>
            </w:r>
          </w:p>
        </w:tc>
        <w:tc>
          <w:tcPr>
            <w:tcW w:w="757" w:type="dxa"/>
          </w:tcPr>
          <w:p w14:paraId="796EE1E0" w14:textId="665EFB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30AAF074" w14:textId="64D7412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54F57F6" w14:textId="30EBFB9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638A4D0E" w14:textId="681EC7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E735EAA" w14:textId="6D0CD98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57C2BAB" w14:textId="4B035EC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0534DA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6D77B6E" w14:textId="1609B68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3A6EA6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duloxetine + metoprolol) </w:t>
            </w:r>
          </w:p>
        </w:tc>
        <w:tc>
          <w:tcPr>
            <w:tcW w:w="757" w:type="dxa"/>
          </w:tcPr>
          <w:p w14:paraId="746C7BCA" w14:textId="7FDAA9A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1FDBD2" w14:textId="02AAD99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5F3FFFE" w14:textId="6F6B183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05DCDB6" w14:textId="7A8C574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B57A28D" w14:textId="21024B8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A3BF3BA" w14:textId="4C03E62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7A4115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C39343B" w14:textId="6C0A1DD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995932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ecreased therapeutic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libenclamid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miodarone) </w:t>
            </w:r>
          </w:p>
        </w:tc>
        <w:tc>
          <w:tcPr>
            <w:tcW w:w="757" w:type="dxa"/>
          </w:tcPr>
          <w:p w14:paraId="2AE41284" w14:textId="74FC841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E6D999A" w14:textId="166590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D8C92E9" w14:textId="51758AB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D829C77" w14:textId="25579EA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CA0FAFF" w14:textId="7017CC6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6DB3D6E" w14:textId="56C9F58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901D9E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711104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4AAC88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ecreased therapeutic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dacater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propranolol)</w:t>
            </w:r>
          </w:p>
        </w:tc>
        <w:tc>
          <w:tcPr>
            <w:tcW w:w="757" w:type="dxa"/>
          </w:tcPr>
          <w:p w14:paraId="458DBE5E" w14:textId="2D6DE5B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48D067A" w14:textId="6C11E1F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E551ECA" w14:textId="0517783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F635929" w14:textId="706B663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CDC5325" w14:textId="5C09C09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5416A8C" w14:textId="4B6E80E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3D077C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F8F1C4D" w14:textId="2DE569C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03D931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ecreased therapeutic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rbesarta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dexamethasone) </w:t>
            </w:r>
          </w:p>
        </w:tc>
        <w:tc>
          <w:tcPr>
            <w:tcW w:w="757" w:type="dxa"/>
          </w:tcPr>
          <w:p w14:paraId="74B14760" w14:textId="633E1BF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3D18A60" w14:textId="60C3722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C13CF5" w14:textId="44FE139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11A9A0" w14:textId="624232C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9538B7C" w14:textId="7D2E692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382F8EF" w14:textId="451AFA0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9A13A8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94F1353" w14:textId="244F633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9A53F86" w14:textId="07D479F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levofloxacin + human insulin) </w:t>
            </w:r>
          </w:p>
        </w:tc>
        <w:tc>
          <w:tcPr>
            <w:tcW w:w="757" w:type="dxa"/>
          </w:tcPr>
          <w:p w14:paraId="7F647A98" w14:textId="20A34C4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003CC8" w14:textId="33B2BC1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0BCFA778" w14:textId="6AE615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BB276F9" w14:textId="17C60A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6F69A30" w14:textId="7884C02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A086360" w14:textId="2D85ED6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294A8F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C22D1CA" w14:textId="2B3D90F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ED705DA" w14:textId="5257F10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levofloxacin + magnesium) </w:t>
            </w:r>
          </w:p>
        </w:tc>
        <w:tc>
          <w:tcPr>
            <w:tcW w:w="757" w:type="dxa"/>
          </w:tcPr>
          <w:p w14:paraId="7FCA3F7E" w14:textId="237B837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C8EE8BB" w14:textId="546E31C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305ED7E5" w14:textId="2279AF0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286E216C" w14:textId="313CC82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5F0F9E3" w14:textId="17CC80F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535EABB" w14:textId="08AF23C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ED911E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8915F7B" w14:textId="0FCDA22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C08B5DE" w14:textId="12C6900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levofloxacin + sodium bicarbonate) </w:t>
            </w:r>
          </w:p>
        </w:tc>
        <w:tc>
          <w:tcPr>
            <w:tcW w:w="757" w:type="dxa"/>
          </w:tcPr>
          <w:p w14:paraId="59980FD6" w14:textId="03D68E5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1E6EE17" w14:textId="591FEF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3AFB50" w14:textId="39436F9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C79BE98" w14:textId="6B1E068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1FD3B00" w14:textId="1B7D6E9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90%</w:t>
            </w:r>
          </w:p>
        </w:tc>
      </w:tr>
      <w:tr w:rsidR="00450535" w:rsidRPr="00450535" w14:paraId="56994BA3" w14:textId="2ACD4C7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07ABCB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FA55A9D" w14:textId="70F0C37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5923F76" w14:textId="668F56D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levothyroxine (T4) + ciprofloxacin) </w:t>
            </w:r>
          </w:p>
        </w:tc>
        <w:tc>
          <w:tcPr>
            <w:tcW w:w="757" w:type="dxa"/>
          </w:tcPr>
          <w:p w14:paraId="75EC3C56" w14:textId="79ECFB6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20CBE8" w14:textId="1375653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65729E4" w14:textId="19B92E9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30A1670" w14:textId="703C825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FA2B92" w14:textId="3609247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5.08%</w:t>
            </w:r>
          </w:p>
        </w:tc>
      </w:tr>
      <w:tr w:rsidR="00450535" w:rsidRPr="00450535" w14:paraId="4222FE8A" w14:textId="3866536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1F787C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020B5C9" w14:textId="3926EC3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1EAA75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levothyroxine (T4)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agaldrat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0B7D76EE" w14:textId="5C60FB4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0C11356" w14:textId="0F94AB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2F56E2" w14:textId="5576171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3381BFE" w14:textId="2E616C4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89BA988" w14:textId="17C8181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90507C8" w14:textId="16C3A8F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38BBB9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2A95AD1" w14:textId="3690662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60DC32B" w14:textId="2404810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ecreased therapeutic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agaldrat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llopurinol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osuvastat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58DCF29A" w14:textId="6A82E6B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FEC46CB" w14:textId="3AD9999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D99D49" w14:textId="48E584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59C9F1" w14:textId="282680F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B34D38E" w14:textId="7250C25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D043F74" w14:textId="64A4DCA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108889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F6C7898" w14:textId="592285D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F5B4F7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mycophenolate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ofeti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esomeprazole) </w:t>
            </w:r>
          </w:p>
        </w:tc>
        <w:tc>
          <w:tcPr>
            <w:tcW w:w="757" w:type="dxa"/>
          </w:tcPr>
          <w:p w14:paraId="413BECA7" w14:textId="682ED2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CDABABD" w14:textId="6744125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291ACD4" w14:textId="3980D64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18E68057" w14:textId="1EA8EB2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3B1EC6E" w14:textId="1F3C158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958F111" w14:textId="7BC7F1C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70319F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D07BD84" w14:textId="3803D99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CFE7846" w14:textId="5BD7B9F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mycophenolate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ofeti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levofloxacin) </w:t>
            </w:r>
          </w:p>
        </w:tc>
        <w:tc>
          <w:tcPr>
            <w:tcW w:w="757" w:type="dxa"/>
          </w:tcPr>
          <w:p w14:paraId="219BAB31" w14:textId="515252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DDC0F7B" w14:textId="5E30BA7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DA63B91" w14:textId="0E6F7BF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064EF9F" w14:textId="65F4A1A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0944E5E" w14:textId="5F122C5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C6899E2" w14:textId="148F409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424F8A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963486D" w14:textId="376D497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0DE54D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oxycodone + oxycodone) </w:t>
            </w:r>
          </w:p>
        </w:tc>
        <w:tc>
          <w:tcPr>
            <w:tcW w:w="757" w:type="dxa"/>
          </w:tcPr>
          <w:p w14:paraId="53EF0FA2" w14:textId="74EA707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306594" w14:textId="60E9552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02E7FF1" w14:textId="7275985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D83F2C" w14:textId="2462C25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6ADD5E4" w14:textId="573ADE3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B8E01F7" w14:textId="65F3816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3E469A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CB579B0" w14:textId="0789A7D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90A4F3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oxycodone + venlafaxine) </w:t>
            </w:r>
          </w:p>
        </w:tc>
        <w:tc>
          <w:tcPr>
            <w:tcW w:w="757" w:type="dxa"/>
          </w:tcPr>
          <w:p w14:paraId="0F9FC52F" w14:textId="7BC5363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A2ACA01" w14:textId="57BE2D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A94D756" w14:textId="35E95C5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8838B8B" w14:textId="54877FA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9B7B2F1" w14:textId="086BC61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D5F7198" w14:textId="2758AAA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1EE4CC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E044549" w14:textId="073EF99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4E2D70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rivaroxaban + duloxetine) </w:t>
            </w:r>
          </w:p>
        </w:tc>
        <w:tc>
          <w:tcPr>
            <w:tcW w:w="757" w:type="dxa"/>
          </w:tcPr>
          <w:p w14:paraId="14395C54" w14:textId="6D39A0B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30FD303" w14:textId="56D7149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0EDBDD24" w14:textId="143D16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5D01D502" w14:textId="0697268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F98BAF8" w14:textId="299A24B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2.86%</w:t>
            </w:r>
          </w:p>
        </w:tc>
      </w:tr>
      <w:tr w:rsidR="00450535" w:rsidRPr="00450535" w14:paraId="581BE5F5" w14:textId="714962D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195B67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78538B6" w14:textId="76D3FAE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CDD7D4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ecreased therapeutic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icagrelor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phenobarbital) </w:t>
            </w:r>
          </w:p>
        </w:tc>
        <w:tc>
          <w:tcPr>
            <w:tcW w:w="757" w:type="dxa"/>
          </w:tcPr>
          <w:p w14:paraId="1267205D" w14:textId="6FAE7D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F12DA02" w14:textId="1423FE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2D73630" w14:textId="43D6C3F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2662780" w14:textId="2129BD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7615BB3" w14:textId="198020B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917D51D" w14:textId="5D079F1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151C7D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96C42CB" w14:textId="4F02F5F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94B4EB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tramadol + dexamethasone) </w:t>
            </w:r>
          </w:p>
        </w:tc>
        <w:tc>
          <w:tcPr>
            <w:tcW w:w="757" w:type="dxa"/>
          </w:tcPr>
          <w:p w14:paraId="5CA83D5B" w14:textId="5960ED0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84F8FBA" w14:textId="7671F8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F18C5A9" w14:textId="0D59900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8911475" w14:textId="3FF7C6D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6F36FC" w14:textId="6374770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FFD9D57" w14:textId="2D9D1E2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257A56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7725C62" w14:textId="5B12CED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94ED2E6" w14:textId="7E064EA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ecreased therapeutic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valpro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acid + imipenem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ilastat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5DAFD3B0" w14:textId="1F9425E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F1ACA9" w14:textId="1180170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434D690" w14:textId="79FFE27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773A59F" w14:textId="689F222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F9B0912" w14:textId="06064FB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59%</w:t>
            </w:r>
          </w:p>
        </w:tc>
      </w:tr>
      <w:tr w:rsidR="00450535" w:rsidRPr="00450535" w14:paraId="5B5E8E9E" w14:textId="79B7F33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F8A000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C2EE156" w14:textId="6477985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D8751EB" w14:textId="530494F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venlafaxine + rifampicin) </w:t>
            </w:r>
          </w:p>
        </w:tc>
        <w:tc>
          <w:tcPr>
            <w:tcW w:w="757" w:type="dxa"/>
          </w:tcPr>
          <w:p w14:paraId="15918585" w14:textId="3BED296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F7FD95D" w14:textId="145B017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71B33D" w14:textId="02549F1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5F20477" w14:textId="0367A27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FB8D88" w14:textId="3B2DA82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5A995098" w14:textId="6D71658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59232F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4BA1953" w14:textId="1FDFB59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26A7F0F" w14:textId="71D4A7D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(zolpidem + rifampicin) </w:t>
            </w:r>
          </w:p>
        </w:tc>
        <w:tc>
          <w:tcPr>
            <w:tcW w:w="757" w:type="dxa"/>
          </w:tcPr>
          <w:p w14:paraId="68F6550D" w14:textId="39D0DE7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8739670" w14:textId="1CF44CC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DAA7910" w14:textId="63321DA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3AA436F" w14:textId="14A83B5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251FFE8" w14:textId="6197C2B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61344A1C" w14:textId="0ED342E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6B5B18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3679D58" w14:textId="0C090BE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90C1FFE" w14:textId="5AEA482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ecreased therapeutic effect of prednisone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(prednison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agaldrat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572D0E5B" w14:textId="14F9C19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B9B21CB" w14:textId="4C83914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4EC20D27" w14:textId="6E69DE3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62DE8BE4" w14:textId="6E7F848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9BB10D4" w14:textId="1616DB2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FF20294" w14:textId="78817E9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E0BF14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B353513" w14:textId="116F908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341D76B" w14:textId="6F442BE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cenocoumar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citalopram) </w:t>
            </w:r>
          </w:p>
        </w:tc>
        <w:tc>
          <w:tcPr>
            <w:tcW w:w="757" w:type="dxa"/>
          </w:tcPr>
          <w:p w14:paraId="0D5BEBA8" w14:textId="2D0C1C1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C204557" w14:textId="449D76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03F40082" w14:textId="67E1243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19385CC5" w14:textId="433695D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AE23E13" w14:textId="05E3134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0D5C329" w14:textId="747422D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259D86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BCF01BE" w14:textId="26065B7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F829D35" w14:textId="1B1540E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cenocoumar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sertraline) </w:t>
            </w:r>
          </w:p>
        </w:tc>
        <w:tc>
          <w:tcPr>
            <w:tcW w:w="757" w:type="dxa"/>
          </w:tcPr>
          <w:p w14:paraId="4679A824" w14:textId="201E2BE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827005" w14:textId="4085E5A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8C25DC5" w14:textId="6BC7F0C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B0488CC" w14:textId="706C526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66A4876" w14:textId="7366908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3.49%</w:t>
            </w:r>
          </w:p>
        </w:tc>
      </w:tr>
      <w:tr w:rsidR="00450535" w:rsidRPr="00450535" w14:paraId="6C3DFCE5" w14:textId="566A982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3ACCB9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70C506D" w14:textId="2C698BA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E76523F" w14:textId="68DF1E1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acetylsalicylic acid + citalopram) </w:t>
            </w:r>
          </w:p>
        </w:tc>
        <w:tc>
          <w:tcPr>
            <w:tcW w:w="757" w:type="dxa"/>
          </w:tcPr>
          <w:p w14:paraId="21F0D54F" w14:textId="06A283C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A8E15C1" w14:textId="23A71A7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AAD382C" w14:textId="5CAF8D5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235CBC9D" w14:textId="55CE265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25B0BD8" w14:textId="40C2BAA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21CE8936" w14:textId="09E23FD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11BDE5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52E9BAF" w14:textId="726C7AE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81752C1" w14:textId="5293493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amlodipine + clarithromycin) </w:t>
            </w:r>
          </w:p>
        </w:tc>
        <w:tc>
          <w:tcPr>
            <w:tcW w:w="757" w:type="dxa"/>
          </w:tcPr>
          <w:p w14:paraId="7689E6BD" w14:textId="60A1820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424AD6A" w14:textId="2F05A5F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737C674" w14:textId="06BC349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5AAB9148" w14:textId="7D3A727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7B854A1" w14:textId="097F29A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59%</w:t>
            </w:r>
          </w:p>
        </w:tc>
      </w:tr>
      <w:tr w:rsidR="00450535" w:rsidRPr="00450535" w14:paraId="59D749B1" w14:textId="0593747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B72A0F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7957D4B" w14:textId="61C8BC5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CF4791E" w14:textId="6DD1608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amlodipin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pidogre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esomeprazole) </w:t>
            </w:r>
          </w:p>
        </w:tc>
        <w:tc>
          <w:tcPr>
            <w:tcW w:w="757" w:type="dxa"/>
          </w:tcPr>
          <w:p w14:paraId="17170889" w14:textId="4646823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2060BF" w14:textId="19FD83E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58074464" w14:textId="2DBA9A5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7F836F62" w14:textId="6AC0293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4E6BF43" w14:textId="6E6EB49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01946314" w14:textId="2344274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332E45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26DC92C" w14:textId="47E8B09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8CB7D59" w14:textId="2F4740F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atorvastatin + primidone + amiodarone) </w:t>
            </w:r>
          </w:p>
        </w:tc>
        <w:tc>
          <w:tcPr>
            <w:tcW w:w="757" w:type="dxa"/>
          </w:tcPr>
          <w:p w14:paraId="7E8EDD90" w14:textId="68F9F77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04EA6F2" w14:textId="5898BF2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01B1FEB" w14:textId="76E9B98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5E9BDA7" w14:textId="7F7EFD4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A2F87B" w14:textId="2813613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FDFE350" w14:textId="6F23309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4A99C0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9D3A75C" w14:textId="1E4AAA6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7C87290" w14:textId="5B93F9C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atorvastatin + amiodarone) </w:t>
            </w:r>
          </w:p>
        </w:tc>
        <w:tc>
          <w:tcPr>
            <w:tcW w:w="757" w:type="dxa"/>
          </w:tcPr>
          <w:p w14:paraId="54D16DB2" w14:textId="45C8790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FBFEFB9" w14:textId="36D78D0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9EC110B" w14:textId="0649578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ADB83D1" w14:textId="46B07D2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40B191F" w14:textId="0A85832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208D185" w14:textId="28CF8A3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B206E9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63EB035" w14:textId="06AA08A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DFA9A92" w14:textId="56E1398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atorvastatin) </w:t>
            </w:r>
          </w:p>
        </w:tc>
        <w:tc>
          <w:tcPr>
            <w:tcW w:w="757" w:type="dxa"/>
          </w:tcPr>
          <w:p w14:paraId="5E5E9402" w14:textId="7BBF60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8FC2DA" w14:textId="77E2DBB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7309FAC6" w14:textId="5514A6A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1E438CE0" w14:textId="144AD33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CF60C30" w14:textId="3F043E0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4D91CA5" w14:textId="463E6DB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75AA62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BA5AB11" w14:textId="3E9D2E5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DA0974C" w14:textId="1968D6C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cyclosporine + diltiazem) </w:t>
            </w:r>
          </w:p>
        </w:tc>
        <w:tc>
          <w:tcPr>
            <w:tcW w:w="757" w:type="dxa"/>
          </w:tcPr>
          <w:p w14:paraId="3E0A4C29" w14:textId="159526A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2C2D83C" w14:textId="15F836A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173FEDD" w14:textId="6E5451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DAD878" w14:textId="33D3B9E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4041557" w14:textId="20CCD03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176A640" w14:textId="0BB3A13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82CBE3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789D00C" w14:textId="7FBBCBB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CFF1933" w14:textId="47140E8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clarithromycin + atorvastatin) </w:t>
            </w:r>
          </w:p>
        </w:tc>
        <w:tc>
          <w:tcPr>
            <w:tcW w:w="757" w:type="dxa"/>
          </w:tcPr>
          <w:p w14:paraId="4625F948" w14:textId="5C8EEFC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75EAC58" w14:textId="7291E64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112DFCDA" w14:textId="623D3A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4E28D6D4" w14:textId="620B0C1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53CA96E" w14:textId="6C5B910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0BCDC1B5" w14:textId="033C8A6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FD4AE4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D2FC3FE" w14:textId="308E873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C7EE96C" w14:textId="596BC1A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digoxin + clarithromycin) </w:t>
            </w:r>
          </w:p>
        </w:tc>
        <w:tc>
          <w:tcPr>
            <w:tcW w:w="757" w:type="dxa"/>
          </w:tcPr>
          <w:p w14:paraId="570892AC" w14:textId="5CDB8E5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419A26C" w14:textId="6DF0A47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B40D435" w14:textId="43E1D1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621C389" w14:textId="493C7E9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962FB0" w14:textId="0FD6F63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0C85BC1" w14:textId="50B05B7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F8CFEB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F13A026" w14:textId="303A433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EF38F2B" w14:textId="03EEF15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escitalopram + esomeprazole) </w:t>
            </w:r>
          </w:p>
        </w:tc>
        <w:tc>
          <w:tcPr>
            <w:tcW w:w="757" w:type="dxa"/>
          </w:tcPr>
          <w:p w14:paraId="4CCA73CA" w14:textId="30D27F3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1737DB6" w14:textId="1667389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066F9A4A" w14:textId="10F21FD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644BF40B" w14:textId="33BC5D0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B1BD9F" w14:textId="44AF37A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2.54%</w:t>
            </w:r>
          </w:p>
        </w:tc>
      </w:tr>
      <w:tr w:rsidR="00450535" w:rsidRPr="00450535" w14:paraId="74F26454" w14:textId="75C44AF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174F42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EC6308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prescriptio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43FF6F9" w14:textId="5BA50DF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dacater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salmeterol)</w:t>
            </w:r>
          </w:p>
        </w:tc>
        <w:tc>
          <w:tcPr>
            <w:tcW w:w="757" w:type="dxa"/>
          </w:tcPr>
          <w:p w14:paraId="6D52001A" w14:textId="5C4A0B9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6FBD4AF" w14:textId="1FAC951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56E4BAD" w14:textId="3ADFCA3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553B770" w14:textId="365DE21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67D97AB" w14:textId="10F7B01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DA52B68" w14:textId="1B3020D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1FFDB5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F8F212E" w14:textId="17AC0D3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0F8A37F" w14:textId="777179E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levofloxacin + probenecid) </w:t>
            </w:r>
          </w:p>
        </w:tc>
        <w:tc>
          <w:tcPr>
            <w:tcW w:w="757" w:type="dxa"/>
          </w:tcPr>
          <w:p w14:paraId="51DCA0B9" w14:textId="4AB88AF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A329A40" w14:textId="24B7049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0D54B63" w14:textId="1C36C6F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3C05371" w14:textId="7C7B52C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678D0D" w14:textId="092ACD0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BFC1D71" w14:textId="3F9AFC1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47F20A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lastRenderedPageBreak/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C157C44" w14:textId="7156BB9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F4D1A70" w14:textId="7540F34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lorazepam + verapamil)</w:t>
            </w:r>
          </w:p>
        </w:tc>
        <w:tc>
          <w:tcPr>
            <w:tcW w:w="757" w:type="dxa"/>
          </w:tcPr>
          <w:p w14:paraId="08565542" w14:textId="2223C2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9816581" w14:textId="50DD64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4AC4AC6" w14:textId="5874FE5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FF84CF9" w14:textId="1B4DEB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C70748" w14:textId="4A075BC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4B66891F" w14:textId="696F1CB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202617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0624EAE" w14:textId="62F5B96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6711604" w14:textId="61E4B8F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methadone + tramadol) </w:t>
            </w:r>
          </w:p>
        </w:tc>
        <w:tc>
          <w:tcPr>
            <w:tcW w:w="757" w:type="dxa"/>
          </w:tcPr>
          <w:p w14:paraId="7F9A5392" w14:textId="175DF66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40CC2A0" w14:textId="0AC23F4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05395F0" w14:textId="590194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78A0B130" w14:textId="2C9D797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6AD5DDD" w14:textId="1757E46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23.49%</w:t>
            </w:r>
          </w:p>
        </w:tc>
      </w:tr>
      <w:tr w:rsidR="00450535" w:rsidRPr="00450535" w14:paraId="7273A833" w14:textId="23F6C8C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7A7412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67C502A" w14:textId="510026B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A1C158E" w14:textId="147015B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metoprolol + fluoxetine) </w:t>
            </w:r>
          </w:p>
        </w:tc>
        <w:tc>
          <w:tcPr>
            <w:tcW w:w="757" w:type="dxa"/>
          </w:tcPr>
          <w:p w14:paraId="2D5E2984" w14:textId="3049367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68769E1" w14:textId="03BAB5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9296DFB" w14:textId="2CCE82F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94E4340" w14:textId="0983274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D80ED1B" w14:textId="21E18BA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50497189" w14:textId="6614FFD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A088E8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550E7BA" w14:textId="1EED342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BD688C2" w14:textId="575DA9B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paracetamol + rifampicin)</w:t>
            </w:r>
          </w:p>
        </w:tc>
        <w:tc>
          <w:tcPr>
            <w:tcW w:w="757" w:type="dxa"/>
          </w:tcPr>
          <w:p w14:paraId="08BD044F" w14:textId="0787B28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5FFAB085" w14:textId="7BD9B58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057F288" w14:textId="6A168C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D42655C" w14:textId="7E06F68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EA7F5E8" w14:textId="64B819E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0C6D5E3" w14:textId="1C91A97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C9586A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F5BDED4" w14:textId="5852CE5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2805844" w14:textId="5BB53AD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propranolol + metoclopramide) </w:t>
            </w:r>
          </w:p>
        </w:tc>
        <w:tc>
          <w:tcPr>
            <w:tcW w:w="757" w:type="dxa"/>
          </w:tcPr>
          <w:p w14:paraId="7C4BB0B7" w14:textId="6C2CA14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5D9AC67" w14:textId="073369E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265D8CE" w14:textId="5A71647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FE7C8AD" w14:textId="4B27AB2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1EE817" w14:textId="05C78E2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3AEE3B1" w14:textId="0BBA742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7082D4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FBCBB2D" w14:textId="7E82FF0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6659FC4" w14:textId="0A77C92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rivaroxaban + amiodarone) </w:t>
            </w:r>
          </w:p>
        </w:tc>
        <w:tc>
          <w:tcPr>
            <w:tcW w:w="757" w:type="dxa"/>
          </w:tcPr>
          <w:p w14:paraId="3ED732F1" w14:textId="4BDED2E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0B96FFA" w14:textId="3E4E0E4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6159F36F" w14:textId="5385DD1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E563B53" w14:textId="51803A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B05CB31" w14:textId="53A4A3E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E4715D3" w14:textId="7850C8E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761CDB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E1D220B" w14:textId="1BAE8AE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EAFEDEB" w14:textId="4E0A79C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simvastatin + cyclosporine) </w:t>
            </w:r>
          </w:p>
        </w:tc>
        <w:tc>
          <w:tcPr>
            <w:tcW w:w="757" w:type="dxa"/>
          </w:tcPr>
          <w:p w14:paraId="46C8BB7B" w14:textId="3F53736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0D4002ED" w14:textId="7F7F7FD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A9F6F45" w14:textId="5957A51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633CA84C" w14:textId="1264F1F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E3919CB" w14:textId="6E31219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DD17E33" w14:textId="7F9F579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81D4E7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7580D29" w14:textId="622BB49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7FDC73F" w14:textId="35FF499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simvastatin + clarithromycin) </w:t>
            </w:r>
          </w:p>
        </w:tc>
        <w:tc>
          <w:tcPr>
            <w:tcW w:w="757" w:type="dxa"/>
          </w:tcPr>
          <w:p w14:paraId="65679AE2" w14:textId="45A37A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8BABB06" w14:textId="2BA638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374F22CC" w14:textId="22E1F20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1BE0820E" w14:textId="510DBC0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EF00357" w14:textId="6DE3B3E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90%</w:t>
            </w:r>
          </w:p>
        </w:tc>
      </w:tr>
      <w:tr w:rsidR="00450535" w:rsidRPr="00450535" w14:paraId="2EA537B0" w14:textId="78BCDF2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8E33AD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0558C3F" w14:textId="2ED6BCD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CF21891" w14:textId="1DB6CF2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simvastatin + diltiazem) </w:t>
            </w:r>
          </w:p>
        </w:tc>
        <w:tc>
          <w:tcPr>
            <w:tcW w:w="757" w:type="dxa"/>
          </w:tcPr>
          <w:p w14:paraId="6EE9AB5A" w14:textId="16F3EE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7770A9F" w14:textId="2707070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434D6A" w14:textId="53A671B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7C4BD8A" w14:textId="336533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0CA682A" w14:textId="537917A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36E701E2" w14:textId="700ACA5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356199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92016E8" w14:textId="56720A3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F1BC1D0" w14:textId="09358C2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venlafaxine + clarithromycin) </w:t>
            </w:r>
          </w:p>
        </w:tc>
        <w:tc>
          <w:tcPr>
            <w:tcW w:w="757" w:type="dxa"/>
          </w:tcPr>
          <w:p w14:paraId="102BD576" w14:textId="4C82F8C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0E33754" w14:textId="578EC82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A1E2E53" w14:textId="1BA2570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B0FC1C8" w14:textId="3DF1FBA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900E5C3" w14:textId="678D5C2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D91B7A4" w14:textId="627B48C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740133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02E163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316679D" w14:textId="625C280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venlafaxine + trazodone) </w:t>
            </w:r>
          </w:p>
        </w:tc>
        <w:tc>
          <w:tcPr>
            <w:tcW w:w="757" w:type="dxa"/>
          </w:tcPr>
          <w:p w14:paraId="703E4571" w14:textId="07508B3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1D757D0" w14:textId="37F98A6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D6261A7" w14:textId="7B3E9D6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1EE1CFEE" w14:textId="2C2A57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EA3B317" w14:textId="3516038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BBFBAF2" w14:textId="591A470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A3F04F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EAE5146" w14:textId="3CB96F5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070A03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central nervous system depression (alprazolam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flurazep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791DA830" w14:textId="6F7B3C1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ECE3AE" w14:textId="65BE26C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CC1E8B" w14:textId="4AE1D4F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3F367B8" w14:textId="54B4D90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24CBC9" w14:textId="2891984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9A69EE3" w14:textId="7EAAC6D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573A2A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033476A" w14:textId="2FECC23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A47A58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central nervous system depression (alprazolam + zolpidem) </w:t>
            </w:r>
          </w:p>
        </w:tc>
        <w:tc>
          <w:tcPr>
            <w:tcW w:w="757" w:type="dxa"/>
          </w:tcPr>
          <w:p w14:paraId="44E447FB" w14:textId="38F7E48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D05514D" w14:textId="1907AF5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E647600" w14:textId="56DF81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A3C9D57" w14:textId="576BF8A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89B2ABA" w14:textId="748B8D8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972F1D9" w14:textId="73C30EE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82A38B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6CDAA0D" w14:textId="43F9998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B01A71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central nervous system depress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romazep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lorazepam)</w:t>
            </w:r>
          </w:p>
        </w:tc>
        <w:tc>
          <w:tcPr>
            <w:tcW w:w="757" w:type="dxa"/>
          </w:tcPr>
          <w:p w14:paraId="1094814D" w14:textId="6430412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2697EA4" w14:textId="2A3FEDA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6520434" w14:textId="718DD96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647B3A3" w14:textId="69D9BF7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D1F1B45" w14:textId="28C1FEB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03FD575" w14:textId="4D65E2D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9B4CDE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84CCA7F" w14:textId="643227B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5015C5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central nervous system depression (buprenorphine + tramadol)</w:t>
            </w:r>
          </w:p>
        </w:tc>
        <w:tc>
          <w:tcPr>
            <w:tcW w:w="757" w:type="dxa"/>
          </w:tcPr>
          <w:p w14:paraId="7320FBD3" w14:textId="61935F6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9202234" w14:textId="6DBF88B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1E0A987" w14:textId="67EDE62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3EDA8F9D" w14:textId="2CA3F7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BBEB21" w14:textId="355577A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1BF3FD3" w14:textId="3C38447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BECECA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B3EB189" w14:textId="25F607F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F2D8E77" w14:textId="664E28C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central nervous system depression (clonazepam + buprenorphine + clarithromycin) </w:t>
            </w:r>
          </w:p>
        </w:tc>
        <w:tc>
          <w:tcPr>
            <w:tcW w:w="757" w:type="dxa"/>
          </w:tcPr>
          <w:p w14:paraId="1CEE5D9A" w14:textId="295262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75A2F4F" w14:textId="5889090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FB88C9" w14:textId="1C2B5B9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C9BEED" w14:textId="466626E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5A6EC75" w14:textId="2ADB9B2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3D8B0C90" w14:textId="7FCA27E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1005E4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62D1DA9" w14:textId="3A59634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BD7B6C3" w14:textId="303EB42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central nervous system depress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razepat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regabal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risperidone + mirtazapine) </w:t>
            </w:r>
          </w:p>
        </w:tc>
        <w:tc>
          <w:tcPr>
            <w:tcW w:w="757" w:type="dxa"/>
          </w:tcPr>
          <w:p w14:paraId="5CDDA0BD" w14:textId="57EEF40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60975D8" w14:textId="0513E23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A9476BA" w14:textId="66DB457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DCCD069" w14:textId="05055B2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96AD717" w14:textId="45DC196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1778EE7" w14:textId="62CA4A1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A6DD33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24CDC32" w14:textId="70924FB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9A81D4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central nervous system depression (codeine+ morphine)</w:t>
            </w:r>
          </w:p>
        </w:tc>
        <w:tc>
          <w:tcPr>
            <w:tcW w:w="757" w:type="dxa"/>
          </w:tcPr>
          <w:p w14:paraId="01FB76EE" w14:textId="3987788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350ACA1" w14:textId="1D26DEA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CCA921" w14:textId="77398FA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509555" w14:textId="7649D13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58A6D05" w14:textId="27C8913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27C0CC8E" w14:textId="2A84FF8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2B1EC3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EBED715" w14:textId="2910BA7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A4E452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central nervous system depression (codeine+ morphine)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xazep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flurazep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6868F47F" w14:textId="08EBFE1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5C89A37" w14:textId="607F09A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314FA7B" w14:textId="04A3057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7C31462A" w14:textId="7D159B5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B4CC0E7" w14:textId="5478A9C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28A2542" w14:textId="5A91415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A742B2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5A7EFD3" w14:textId="721EE5C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6A8532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central nervous system depression (codeine+ morphine)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xazep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zolpidem) </w:t>
            </w:r>
          </w:p>
        </w:tc>
        <w:tc>
          <w:tcPr>
            <w:tcW w:w="757" w:type="dxa"/>
          </w:tcPr>
          <w:p w14:paraId="384A84DB" w14:textId="40F555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1EB02E" w14:textId="1ECFF55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25611913" w14:textId="2B04958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6B3EFA02" w14:textId="69E8297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84CE99" w14:textId="3416F2B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4FD092F" w14:textId="2EF6803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8C409A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3B319BE" w14:textId="1FE773E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8EF723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central nervous system depress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apentad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tramadol) </w:t>
            </w:r>
          </w:p>
        </w:tc>
        <w:tc>
          <w:tcPr>
            <w:tcW w:w="757" w:type="dxa"/>
          </w:tcPr>
          <w:p w14:paraId="7594AC02" w14:textId="0A8C800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1F70CF6" w14:textId="4B1810F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F320CC9" w14:textId="754FA2B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4BCDE7" w14:textId="0B21BE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1A0FC58" w14:textId="6F6B319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63C5110" w14:textId="57FD915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A56372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88F90CA" w14:textId="0F760D0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6B26E40" w14:textId="039DDD1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central nervous system depression (zolpidem + morphine + mirtazapin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xazep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4CD3F485" w14:textId="2894A47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EE67828" w14:textId="697521E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4111C03" w14:textId="4DA32E4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A9343CC" w14:textId="083347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5BC7FA2" w14:textId="7E5B8F5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ECA42DD" w14:textId="1B792DF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2FE950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BA8DD14" w14:textId="7F26472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8361B84" w14:textId="380FCE4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hyperkaliemia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anaglifloz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valsartan + enoxaparin)</w:t>
            </w:r>
          </w:p>
        </w:tc>
        <w:tc>
          <w:tcPr>
            <w:tcW w:w="757" w:type="dxa"/>
          </w:tcPr>
          <w:p w14:paraId="2FA41066" w14:textId="325B9C7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7B08D55" w14:textId="7F8EC96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9355B86" w14:textId="23D2B4B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EDB96DB" w14:textId="656BA10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2E5147B" w14:textId="199773C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5EB85C3B" w14:textId="794F6B8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073DCB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7E66C4A" w14:textId="612147B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DD4FB45" w14:textId="2F7ADE7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hypotension (clarithromycin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amsulos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+ losartan) </w:t>
            </w:r>
          </w:p>
        </w:tc>
        <w:tc>
          <w:tcPr>
            <w:tcW w:w="757" w:type="dxa"/>
          </w:tcPr>
          <w:p w14:paraId="1878D3D9" w14:textId="6D0D6D7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2E2E95C" w14:textId="372E86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968580F" w14:textId="0EF6C6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2BDB0EE" w14:textId="2C1BE7C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6DDFB40" w14:textId="6242159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FA7BA07" w14:textId="3CFCD05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1B73F4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E03DD63" w14:textId="0822BEB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551013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hypotens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lercanidip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ifedip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0D03F720" w14:textId="4596DC6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DCFCE36" w14:textId="4792874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78CD35" w14:textId="5B5D890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D050FA0" w14:textId="2E5F05F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9D190D1" w14:textId="1C4298A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56CAD93C" w14:textId="07AD7B6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098505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E501E55" w14:textId="35F3817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2A88A3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lowering of epileptic threshold (paroxetine + tramadol) </w:t>
            </w:r>
          </w:p>
        </w:tc>
        <w:tc>
          <w:tcPr>
            <w:tcW w:w="757" w:type="dxa"/>
          </w:tcPr>
          <w:p w14:paraId="7B27A1CC" w14:textId="0E74E3E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4795155" w14:textId="35588CA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8063D7C" w14:textId="2117E9A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076DE1" w14:textId="2D6BC4D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5638086" w14:textId="41E6CF8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59%</w:t>
            </w:r>
          </w:p>
        </w:tc>
      </w:tr>
      <w:tr w:rsidR="00450535" w:rsidRPr="00450535" w14:paraId="33E59683" w14:textId="75465C4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EFCC5A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237CFB2" w14:textId="1BE386E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227975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lowering of epileptic threshold (tramadol + risperidone) </w:t>
            </w:r>
          </w:p>
        </w:tc>
        <w:tc>
          <w:tcPr>
            <w:tcW w:w="757" w:type="dxa"/>
          </w:tcPr>
          <w:p w14:paraId="0681AB92" w14:textId="1A6A909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6603201" w14:textId="053ADF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C38817D" w14:textId="3E9F227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183601" w14:textId="79FA7E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750356B" w14:textId="4EB442D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D686E7E" w14:textId="4B1E00F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9CBE90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EB73EF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6F7043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Parkinson's syndrom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iperide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haloperidol) </w:t>
            </w:r>
          </w:p>
        </w:tc>
        <w:tc>
          <w:tcPr>
            <w:tcW w:w="757" w:type="dxa"/>
          </w:tcPr>
          <w:p w14:paraId="02F354EF" w14:textId="19D8DE4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E679F48" w14:textId="2FD4F48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4397391" w14:textId="17B5E6F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755C01F" w14:textId="386A583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9170ACC" w14:textId="7475E36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57D5602" w14:textId="6406078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A63B56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E343F1D" w14:textId="56CA170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566029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Parkinson's syndrome (haloperidol + olanzapine) </w:t>
            </w:r>
          </w:p>
        </w:tc>
        <w:tc>
          <w:tcPr>
            <w:tcW w:w="757" w:type="dxa"/>
          </w:tcPr>
          <w:p w14:paraId="5089AD58" w14:textId="62C7F31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6AE6B51" w14:textId="2BC514B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3AFE5D7" w14:textId="42B891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0BD21A" w14:textId="3DA4D1B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65AC012" w14:textId="69A320A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F8F853C" w14:textId="7287551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45962B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42C039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792388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Parkinson's syndrome (olanzapine + quetiapine)</w:t>
            </w:r>
          </w:p>
        </w:tc>
        <w:tc>
          <w:tcPr>
            <w:tcW w:w="757" w:type="dxa"/>
          </w:tcPr>
          <w:p w14:paraId="487D8631" w14:textId="770D554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DAF7B0" w14:textId="558E81A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096BB9" w14:textId="5710C84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CFC33AF" w14:textId="39E0E34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CD767E8" w14:textId="3228359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70AC8C20" w14:textId="7EBA1D7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FF721B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6D652C9" w14:textId="17B50AD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732BDE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Parkinson's syndrome (paroxetine et trazodone)</w:t>
            </w:r>
          </w:p>
        </w:tc>
        <w:tc>
          <w:tcPr>
            <w:tcW w:w="757" w:type="dxa"/>
          </w:tcPr>
          <w:p w14:paraId="0456C48F" w14:textId="037BE23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68F1A55" w14:textId="42A19C5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A8EC0B" w14:textId="4CF778F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FB5AC47" w14:textId="4CE880E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50A98C2" w14:textId="4B9C4E3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FE514BF" w14:textId="42931BA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688AAD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40E3C96" w14:textId="75D758C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13741D4" w14:textId="42DCB85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QT interval prolongat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omperid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sulfamethoxazole+ trimethoprim) </w:t>
            </w:r>
          </w:p>
        </w:tc>
        <w:tc>
          <w:tcPr>
            <w:tcW w:w="757" w:type="dxa"/>
          </w:tcPr>
          <w:p w14:paraId="3C3131C4" w14:textId="0EA540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DE9FEB1" w14:textId="749C1BF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13FFF6C" w14:textId="23EAE6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45241C5" w14:textId="058911B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97981A" w14:textId="4671CA4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27822E0" w14:textId="72B2E22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25995B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1D24FE6" w14:textId="6FB6779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C4FF509" w14:textId="28997C0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escitalopram + olanzapine + metoclopramide) </w:t>
            </w:r>
          </w:p>
        </w:tc>
        <w:tc>
          <w:tcPr>
            <w:tcW w:w="757" w:type="dxa"/>
          </w:tcPr>
          <w:p w14:paraId="625C9202" w14:textId="76785BE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3B59898" w14:textId="026AE4B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BD69038" w14:textId="59D5300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36619D9" w14:textId="62A127F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39AE1A9" w14:textId="166A036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7E6C9EAF" w14:textId="77CFF50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5DEC59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E4F0002" w14:textId="6A93217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7C01182" w14:textId="233749B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hydroxychloroquin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olterod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66D190A2" w14:textId="5B86CC8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62E298B" w14:textId="5D62224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C12CADD" w14:textId="18CABF1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79671C8" w14:textId="3511840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FF7BED8" w14:textId="7C103DD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5E0B488" w14:textId="5E61526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810A67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1CE3B75" w14:textId="55E2CFC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FCBBB6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amiodarone + haloperidol) </w:t>
            </w:r>
          </w:p>
        </w:tc>
        <w:tc>
          <w:tcPr>
            <w:tcW w:w="757" w:type="dxa"/>
          </w:tcPr>
          <w:p w14:paraId="60265AF7" w14:textId="7C032D5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75A6DB4" w14:textId="20EEC41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065ADE" w14:textId="02E642D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4C8081" w14:textId="569FBFD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6A28BC9" w14:textId="16210AE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2DB202B" w14:textId="34D9867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87AB11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5E826C7" w14:textId="68A4CEC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6248A5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amiodarone + metoprolol) </w:t>
            </w:r>
          </w:p>
        </w:tc>
        <w:tc>
          <w:tcPr>
            <w:tcW w:w="757" w:type="dxa"/>
          </w:tcPr>
          <w:p w14:paraId="5B17BD9E" w14:textId="498FBE1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F54AE37" w14:textId="2A7BD2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7%</w:t>
            </w:r>
          </w:p>
        </w:tc>
        <w:tc>
          <w:tcPr>
            <w:tcW w:w="757" w:type="dxa"/>
          </w:tcPr>
          <w:p w14:paraId="7E369A6F" w14:textId="6B4236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0.0%</w:t>
            </w:r>
          </w:p>
        </w:tc>
        <w:tc>
          <w:tcPr>
            <w:tcW w:w="757" w:type="dxa"/>
          </w:tcPr>
          <w:p w14:paraId="20266495" w14:textId="663056A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088B61" w14:textId="0CAC9AA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8D749A3" w14:textId="1AD7BD4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B6DC3D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CFE43F4" w14:textId="53DF827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181BA5C" w14:textId="1B13EE6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amitriptyline + clarithromycin + haloperidol) </w:t>
            </w:r>
          </w:p>
        </w:tc>
        <w:tc>
          <w:tcPr>
            <w:tcW w:w="757" w:type="dxa"/>
          </w:tcPr>
          <w:p w14:paraId="7685384E" w14:textId="67796CB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30CE4A5" w14:textId="384D2BE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A6D82A" w14:textId="039950C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3E48AC" w14:textId="2BBD77D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1858A6F" w14:textId="54B51AB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57C9476A" w14:textId="5B1CBA4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630F9D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FED57E4" w14:textId="2CBCA7A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F5194E0" w14:textId="66AD1DE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ciprofloxacin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romaz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sertraline) </w:t>
            </w:r>
          </w:p>
        </w:tc>
        <w:tc>
          <w:tcPr>
            <w:tcW w:w="757" w:type="dxa"/>
          </w:tcPr>
          <w:p w14:paraId="4F2D1C3D" w14:textId="1EAAD21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D8CBE11" w14:textId="1A4985A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30644BF" w14:textId="119A443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91ADC5F" w14:textId="6636FFC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822726E" w14:textId="42CE742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44E2B7C9" w14:textId="5C8CDAD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FC598E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A86D4BE" w14:textId="1D2B6B5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19C512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citalopram + quetiapine) </w:t>
            </w:r>
          </w:p>
        </w:tc>
        <w:tc>
          <w:tcPr>
            <w:tcW w:w="757" w:type="dxa"/>
          </w:tcPr>
          <w:p w14:paraId="14BAB24F" w14:textId="66FFC91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593B282" w14:textId="7DD34A7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DEB33DB" w14:textId="2DDD2E9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C699263" w14:textId="1950617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2B49E76" w14:textId="054A292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33BCCEB7" w14:textId="062FD05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8B179B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B96C681" w14:textId="6F7C7A8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24A3415" w14:textId="1A624F1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clarithromycin + citalopram) </w:t>
            </w:r>
          </w:p>
        </w:tc>
        <w:tc>
          <w:tcPr>
            <w:tcW w:w="757" w:type="dxa"/>
          </w:tcPr>
          <w:p w14:paraId="030BE1EB" w14:textId="3BB7140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96E5D7" w14:textId="7989150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0E28A11C" w14:textId="1AF9AE3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29ABF602" w14:textId="779DAF8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593BCD" w14:textId="091966C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1C064275" w14:textId="4158144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D53081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56A2A6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4E8A4C6" w14:textId="4880E31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clarithromycin + duloxetine) </w:t>
            </w:r>
          </w:p>
        </w:tc>
        <w:tc>
          <w:tcPr>
            <w:tcW w:w="757" w:type="dxa"/>
          </w:tcPr>
          <w:p w14:paraId="207744DF" w14:textId="77639A5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437E4F1" w14:textId="4324125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CDF706E" w14:textId="59E018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4FF5097" w14:textId="052911F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B0E6B03" w14:textId="2E87CCB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E8F0D4D" w14:textId="232C4B0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730462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20093EC" w14:textId="33CEDD9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B379654" w14:textId="617DCB8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clarithromycin + methadone + sulfamethoxazole + trimethoprim) </w:t>
            </w:r>
          </w:p>
        </w:tc>
        <w:tc>
          <w:tcPr>
            <w:tcW w:w="757" w:type="dxa"/>
          </w:tcPr>
          <w:p w14:paraId="1C603DBD" w14:textId="13A310B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F1ED481" w14:textId="71C50A1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0204031" w14:textId="2F218E8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403ECC" w14:textId="3566312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547059C" w14:textId="2AC435D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74CB721" w14:textId="40AF291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0FE155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E84B62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44D5F46" w14:textId="5060EC6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clarithromycin + moxifloxacin + quetiapine) </w:t>
            </w:r>
          </w:p>
        </w:tc>
        <w:tc>
          <w:tcPr>
            <w:tcW w:w="757" w:type="dxa"/>
          </w:tcPr>
          <w:p w14:paraId="671467C8" w14:textId="2C788A0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05E728CC" w14:textId="2753CE6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49948B3" w14:textId="55218D5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3314AF24" w14:textId="0339547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AC8DF55" w14:textId="4452FC0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059B3FA" w14:textId="272C704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51A376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9CBDF54" w14:textId="21440C4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D4377D9" w14:textId="31591A3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QT interval prolongat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tiap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levofloxacin) </w:t>
            </w:r>
          </w:p>
        </w:tc>
        <w:tc>
          <w:tcPr>
            <w:tcW w:w="757" w:type="dxa"/>
          </w:tcPr>
          <w:p w14:paraId="3098D864" w14:textId="4969789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E08803" w14:textId="6E436D1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61AAE70" w14:textId="2BBD7D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749D7FC" w14:textId="1F76FA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DC6108" w14:textId="3E9C9BB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A7DCDDF" w14:textId="178358C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C5A1FC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881608B" w14:textId="5650794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661A18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escitalopram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omperid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trazodone + ) </w:t>
            </w:r>
          </w:p>
        </w:tc>
        <w:tc>
          <w:tcPr>
            <w:tcW w:w="757" w:type="dxa"/>
          </w:tcPr>
          <w:p w14:paraId="3C036997" w14:textId="327A254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9458B12" w14:textId="12F48A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F49260" w14:textId="4A78FB0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3343A26" w14:textId="1E43B9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4F2BC11" w14:textId="190DEA1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00288E9" w14:textId="0F259AD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74FAF1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6FCDF59" w14:textId="4CD7C46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E11129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escitalopram + quetiapine) </w:t>
            </w:r>
          </w:p>
        </w:tc>
        <w:tc>
          <w:tcPr>
            <w:tcW w:w="757" w:type="dxa"/>
          </w:tcPr>
          <w:p w14:paraId="329BE0E4" w14:textId="2740864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C2B0EF" w14:textId="716C08B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69FA6EE2" w14:textId="589733C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3A65F3F8" w14:textId="3BAAA80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0B2DD17" w14:textId="45DB03F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1493AE89" w14:textId="58D875C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C4B480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F183333" w14:textId="3842CB4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E711DD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methadone + fluoxetine) </w:t>
            </w:r>
          </w:p>
        </w:tc>
        <w:tc>
          <w:tcPr>
            <w:tcW w:w="757" w:type="dxa"/>
          </w:tcPr>
          <w:p w14:paraId="67BAF899" w14:textId="1CFCA74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4BD7866" w14:textId="23AA120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790EC8D" w14:textId="4E81879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11BA8B5" w14:textId="5A3B231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32C0707" w14:textId="7E342C1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A7276E6" w14:textId="4B164AF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09B6BE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58838BD" w14:textId="14D514C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5F59C1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methadone + salmeterol) </w:t>
            </w:r>
          </w:p>
        </w:tc>
        <w:tc>
          <w:tcPr>
            <w:tcW w:w="757" w:type="dxa"/>
          </w:tcPr>
          <w:p w14:paraId="4F78BF9F" w14:textId="29BDF98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663489" w14:textId="781A978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EEEF4B4" w14:textId="2F339D3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9C5713C" w14:textId="6A23F1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45F09F" w14:textId="328C56E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59%</w:t>
            </w:r>
          </w:p>
        </w:tc>
      </w:tr>
      <w:tr w:rsidR="00450535" w:rsidRPr="00450535" w14:paraId="39EAAA7E" w14:textId="632CD1E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4482D2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FF8CB3E" w14:textId="42B85CA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699EB7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metoclopramid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omperid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768263C4" w14:textId="7FF181E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A6D38F1" w14:textId="6F11EB5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0BCFE71A" w14:textId="1D7F24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40234ADE" w14:textId="319F9B6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97DC2CB" w14:textId="4CEDDE9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E25F800" w14:textId="78A6B5D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A9B661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6A82A51" w14:textId="6B64671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C6C347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metoclopramide + ondansetron) </w:t>
            </w:r>
          </w:p>
        </w:tc>
        <w:tc>
          <w:tcPr>
            <w:tcW w:w="757" w:type="dxa"/>
          </w:tcPr>
          <w:p w14:paraId="71031AA9" w14:textId="531874B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A3E25CA" w14:textId="6C4244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7%</w:t>
            </w:r>
          </w:p>
        </w:tc>
        <w:tc>
          <w:tcPr>
            <w:tcW w:w="757" w:type="dxa"/>
          </w:tcPr>
          <w:p w14:paraId="01726D1A" w14:textId="45585E2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0.0%</w:t>
            </w:r>
          </w:p>
        </w:tc>
        <w:tc>
          <w:tcPr>
            <w:tcW w:w="757" w:type="dxa"/>
          </w:tcPr>
          <w:p w14:paraId="748E775A" w14:textId="6A1FC01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E9AFFFA" w14:textId="5C80189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D5374E9" w14:textId="0B5AF1D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1A7DD2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FDC3A78" w14:textId="4BDD463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EBBFFD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olanzapine + fluconazole) </w:t>
            </w:r>
          </w:p>
        </w:tc>
        <w:tc>
          <w:tcPr>
            <w:tcW w:w="757" w:type="dxa"/>
          </w:tcPr>
          <w:p w14:paraId="14DAFDA3" w14:textId="5F1879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17F510D" w14:textId="48FC48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523D2E9" w14:textId="11868E1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C96882E" w14:textId="72066BC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AFD6F2C" w14:textId="393B863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492C5C9" w14:textId="279EB43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5B8EE4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29904C2" w14:textId="738F62C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3587BD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ondansetron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omperid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4968851F" w14:textId="7B60FC6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1CB9390C" w14:textId="52BF7F8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4%</w:t>
            </w:r>
          </w:p>
        </w:tc>
        <w:tc>
          <w:tcPr>
            <w:tcW w:w="757" w:type="dxa"/>
          </w:tcPr>
          <w:p w14:paraId="0B9D4E1E" w14:textId="178CAAA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6.7%</w:t>
            </w:r>
          </w:p>
        </w:tc>
        <w:tc>
          <w:tcPr>
            <w:tcW w:w="757" w:type="dxa"/>
          </w:tcPr>
          <w:p w14:paraId="2E5C86E7" w14:textId="0A7C64A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0E73810A" w14:textId="3B98920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701E8598" w14:textId="002A09D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DBA872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lastRenderedPageBreak/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7E0133F" w14:textId="04ED25C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A4F528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ondansetron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operid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101FF749" w14:textId="612DF7D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BFB6E53" w14:textId="3B88D9A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720F4ED6" w14:textId="0C12B58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332D1D1C" w14:textId="44CA0DE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7C75EB4" w14:textId="6727945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4DA791D" w14:textId="6689200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DF8160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171BD1F" w14:textId="1193A0A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371190A" w14:textId="424F3C5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paroxetine + trazodone + ciprofloxacin) </w:t>
            </w:r>
          </w:p>
        </w:tc>
        <w:tc>
          <w:tcPr>
            <w:tcW w:w="757" w:type="dxa"/>
          </w:tcPr>
          <w:p w14:paraId="02D372C4" w14:textId="168409F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FB23B31" w14:textId="627E57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5661B0B" w14:textId="23E1CBD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E6B9BD" w14:textId="2855765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59F2980" w14:textId="7472164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59%</w:t>
            </w:r>
          </w:p>
        </w:tc>
      </w:tr>
      <w:tr w:rsidR="00450535" w:rsidRPr="00450535" w14:paraId="39F2A4E2" w14:textId="3607F5B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C65174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D3A5B5B" w14:textId="372AF18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2CF68C2" w14:textId="74CAD4A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QT interval prolongat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anolaz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venlafaxine + clarithromycin) </w:t>
            </w:r>
          </w:p>
        </w:tc>
        <w:tc>
          <w:tcPr>
            <w:tcW w:w="757" w:type="dxa"/>
          </w:tcPr>
          <w:p w14:paraId="19E809C6" w14:textId="71AA61F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E4924DC" w14:textId="307C2F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AE0D3DB" w14:textId="27269B2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A969F83" w14:textId="0F1C252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6AE5CA" w14:textId="57CEAC9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B38CDD1" w14:textId="21FE74F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CAC33B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549B7FE" w14:textId="6B29604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8247F6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risperidone + methadone) </w:t>
            </w:r>
          </w:p>
        </w:tc>
        <w:tc>
          <w:tcPr>
            <w:tcW w:w="757" w:type="dxa"/>
          </w:tcPr>
          <w:p w14:paraId="2456F27A" w14:textId="45CA232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EAA6F69" w14:textId="76B395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C16E80" w14:textId="626D573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31E6B14" w14:textId="17B81B1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D8ED03" w14:textId="2EBFF93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C3A9904" w14:textId="52094D0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D3C894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66AD457" w14:textId="482596F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B60D0E4" w14:textId="244E19D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sertraline + clarithromycin) </w:t>
            </w:r>
          </w:p>
        </w:tc>
        <w:tc>
          <w:tcPr>
            <w:tcW w:w="757" w:type="dxa"/>
          </w:tcPr>
          <w:p w14:paraId="56714B36" w14:textId="0CF53F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D84E58E" w14:textId="37A2C59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263635F9" w14:textId="7A81E3F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6B17055E" w14:textId="6412DBC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9DDD812" w14:textId="15C997F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14946DB" w14:textId="5EB6F70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F0CEE4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E1E83CB" w14:textId="1B4734F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3B2E6B4" w14:textId="51544D7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QT interval prolongat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solifenac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lfuzos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060C4798" w14:textId="4286874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8FADD80" w14:textId="3DFFD5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A810ADA" w14:textId="1AB3557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82177A2" w14:textId="6CE3414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C3025EF" w14:textId="71D6B8E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3134AFC" w14:textId="4E2BF97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33013A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66DD9AF" w14:textId="5EC980A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F44F261" w14:textId="2A2CF10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tacrolimus + levofloxacin) </w:t>
            </w:r>
          </w:p>
        </w:tc>
        <w:tc>
          <w:tcPr>
            <w:tcW w:w="757" w:type="dxa"/>
          </w:tcPr>
          <w:p w14:paraId="0349D9F2" w14:textId="654C025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A7ADA61" w14:textId="3003348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D9F7E98" w14:textId="0601EB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9CBCF6" w14:textId="12AF38F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0F5568" w14:textId="5580C3F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D7431FE" w14:textId="4F4C293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6304D9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61C40A4" w14:textId="4B52392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4E8AE5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QT interval prolongat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izanid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omperid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4094F774" w14:textId="6728F79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E03EDFE" w14:textId="29AFBEA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29439BC" w14:textId="563252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26DA0B97" w14:textId="63A43FC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D5B976" w14:textId="47EAEEB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6A437F2" w14:textId="1D38AA3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DAEAB9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0F8F920" w14:textId="24C09A8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A7A087C" w14:textId="19284E4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QT interval prolongat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olterod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ciprofloxacin) </w:t>
            </w:r>
          </w:p>
        </w:tc>
        <w:tc>
          <w:tcPr>
            <w:tcW w:w="757" w:type="dxa"/>
          </w:tcPr>
          <w:p w14:paraId="68DF3CC3" w14:textId="2F2F0AB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DAEF989" w14:textId="3ABBA18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EB43875" w14:textId="4B3123C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71765C5" w14:textId="373600F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1E73C0D" w14:textId="1AD4B25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FD91FA1" w14:textId="3EF7956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502E98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BC68743" w14:textId="0132C7F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A3FE24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venlafaxin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omperid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23D59D90" w14:textId="2DD04A7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FEEF8AD" w14:textId="2AC49FC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C4A8851" w14:textId="543351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A9D7CFF" w14:textId="4FCFD6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B2BE36B" w14:textId="6CCB18A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8C136AF" w14:textId="1DC0468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79F28C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FECF49F" w14:textId="6C23F81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07161C9" w14:textId="3A4EAE8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QT interval prolongation (venlafaxine + sulfamethoxazole + trimethoprim) </w:t>
            </w:r>
          </w:p>
        </w:tc>
        <w:tc>
          <w:tcPr>
            <w:tcW w:w="757" w:type="dxa"/>
          </w:tcPr>
          <w:p w14:paraId="0D19C9E3" w14:textId="7354540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42819F" w14:textId="05290C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DA8933E" w14:textId="12C6EC0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1BC6949" w14:textId="7458C18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45E8DE5" w14:textId="467DEFC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5260C5E" w14:textId="6A7676C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75BA92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275CF68" w14:textId="0B42550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CA29B2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serotonin syndrome (metoclopramide + tramadol) </w:t>
            </w:r>
          </w:p>
        </w:tc>
        <w:tc>
          <w:tcPr>
            <w:tcW w:w="757" w:type="dxa"/>
          </w:tcPr>
          <w:p w14:paraId="34FCCF74" w14:textId="0C04FF6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C65795" w14:textId="36C6140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B70A647" w14:textId="67FAA6E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33DA700" w14:textId="15E1063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DB6F852" w14:textId="68654E3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0511C3F8" w14:textId="4F6147B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FB541C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7AA0C2C" w14:textId="018FAD5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1A1BE6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serotonin syndrome (mirtazapine + citalopram) </w:t>
            </w:r>
          </w:p>
        </w:tc>
        <w:tc>
          <w:tcPr>
            <w:tcW w:w="757" w:type="dxa"/>
          </w:tcPr>
          <w:p w14:paraId="237AB6C3" w14:textId="74B93FB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7D035EE" w14:textId="01CDCBA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4719B97" w14:textId="4F0AE23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EE9677A" w14:textId="6F945CC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2082C56" w14:textId="1177279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396E9EB1" w14:textId="6E99D3A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597B91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8A38EF3" w14:textId="57C8BE1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5AFEEF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serotonin syndrom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apentad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mitriptyline) </w:t>
            </w:r>
          </w:p>
        </w:tc>
        <w:tc>
          <w:tcPr>
            <w:tcW w:w="757" w:type="dxa"/>
          </w:tcPr>
          <w:p w14:paraId="71ADA49A" w14:textId="29B8FD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026E25" w14:textId="38E7360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EA88DBE" w14:textId="1911506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3FD4C98" w14:textId="4846B51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E5A9E64" w14:textId="2335C25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9686A4A" w14:textId="157B36A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3CAD1E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6E37071" w14:textId="4597F1D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E5DA3F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serotonin syndrome (venlafaxine + tramadol) </w:t>
            </w:r>
          </w:p>
        </w:tc>
        <w:tc>
          <w:tcPr>
            <w:tcW w:w="757" w:type="dxa"/>
          </w:tcPr>
          <w:p w14:paraId="1F6A842E" w14:textId="5B9F2C1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D0C1996" w14:textId="046B79A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B576DCF" w14:textId="2A26A27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51D3A11" w14:textId="273425F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2EB58DD" w14:textId="606E37B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089925E6" w14:textId="09BCEDB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5C262C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D53B06D" w14:textId="07A7CD9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EA41A7E" w14:textId="1E79797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serotonin syndrome (paroxetine + trazodone) </w:t>
            </w:r>
          </w:p>
        </w:tc>
        <w:tc>
          <w:tcPr>
            <w:tcW w:w="757" w:type="dxa"/>
          </w:tcPr>
          <w:p w14:paraId="26C05D9E" w14:textId="16A17A6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BB47885" w14:textId="4BE19D0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4555C60" w14:textId="2953018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3CDC2CF" w14:textId="706F1B1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FF8D170" w14:textId="7F5C175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562BCF9B" w14:textId="7787797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64F9F0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794AB67" w14:textId="1C65489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D8082EE" w14:textId="42914C3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-induced serotonin syndrome (sertraline + tramadol) </w:t>
            </w:r>
          </w:p>
        </w:tc>
        <w:tc>
          <w:tcPr>
            <w:tcW w:w="757" w:type="dxa"/>
          </w:tcPr>
          <w:p w14:paraId="334B9D0E" w14:textId="716E58C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C0C2CA4" w14:textId="314FCE7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A9677D1" w14:textId="5DAF6EE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1A2F200" w14:textId="2E3FB54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34CE5BD" w14:textId="0AF900E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6DDFCCD" w14:textId="58164D0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9C863C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7A85D1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10779F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ciclovir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, local)</w:t>
            </w:r>
          </w:p>
        </w:tc>
        <w:tc>
          <w:tcPr>
            <w:tcW w:w="757" w:type="dxa"/>
          </w:tcPr>
          <w:p w14:paraId="62FFAE35" w14:textId="5D19E7D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C08424" w14:textId="45E0F4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3353150" w14:textId="620856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5B5CF8A1" w14:textId="74F239F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95659F" w14:textId="0DA3BDA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FB6C625" w14:textId="0068766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D380DA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A71917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1E595F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emast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5CBE504C" w14:textId="0BA669A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4DC394E" w14:textId="0A30436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0%</w:t>
            </w:r>
          </w:p>
        </w:tc>
        <w:tc>
          <w:tcPr>
            <w:tcW w:w="757" w:type="dxa"/>
          </w:tcPr>
          <w:p w14:paraId="2B3D2E5A" w14:textId="789673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3%</w:t>
            </w:r>
          </w:p>
        </w:tc>
        <w:tc>
          <w:tcPr>
            <w:tcW w:w="757" w:type="dxa"/>
          </w:tcPr>
          <w:p w14:paraId="5CFFC392" w14:textId="3EC983A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94227E" w14:textId="5DAEE06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F93CEEE" w14:textId="47FC0F0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1DC7A1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244BFE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2833BA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dexamethasone)</w:t>
            </w:r>
          </w:p>
        </w:tc>
        <w:tc>
          <w:tcPr>
            <w:tcW w:w="757" w:type="dxa"/>
          </w:tcPr>
          <w:p w14:paraId="0FC47773" w14:textId="53CBAEB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8FE0A7C" w14:textId="47F9E27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49341AF2" w14:textId="5872D0F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78119E26" w14:textId="47C781B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D9137A" w14:textId="18E355C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782E0A3" w14:textId="41CCEEE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4765DD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BFA279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6CCBD3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metoprolol succinate)</w:t>
            </w:r>
          </w:p>
        </w:tc>
        <w:tc>
          <w:tcPr>
            <w:tcW w:w="757" w:type="dxa"/>
          </w:tcPr>
          <w:p w14:paraId="1F94EE5F" w14:textId="4BC888E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54C690A" w14:textId="6739A31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8%</w:t>
            </w:r>
          </w:p>
        </w:tc>
        <w:tc>
          <w:tcPr>
            <w:tcW w:w="757" w:type="dxa"/>
          </w:tcPr>
          <w:p w14:paraId="1E38A77A" w14:textId="2932B5F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.1%</w:t>
            </w:r>
          </w:p>
        </w:tc>
        <w:tc>
          <w:tcPr>
            <w:tcW w:w="757" w:type="dxa"/>
          </w:tcPr>
          <w:p w14:paraId="623D2532" w14:textId="197CCF2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DF728D4" w14:textId="645EEAB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4306850" w14:textId="3DE63D5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2F08CF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15D42C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1D71AE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morphine)</w:t>
            </w:r>
          </w:p>
        </w:tc>
        <w:tc>
          <w:tcPr>
            <w:tcW w:w="757" w:type="dxa"/>
          </w:tcPr>
          <w:p w14:paraId="45036D9E" w14:textId="6423EB0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90365A9" w14:textId="50FB450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2.1%</w:t>
            </w:r>
          </w:p>
        </w:tc>
        <w:tc>
          <w:tcPr>
            <w:tcW w:w="757" w:type="dxa"/>
          </w:tcPr>
          <w:p w14:paraId="36F020B6" w14:textId="5294ECB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.8%</w:t>
            </w:r>
          </w:p>
        </w:tc>
        <w:tc>
          <w:tcPr>
            <w:tcW w:w="757" w:type="dxa"/>
          </w:tcPr>
          <w:p w14:paraId="5BDBEE9B" w14:textId="364954D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CBCA82" w14:textId="285F617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6F1E20D" w14:textId="5924B4E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01E8EB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F55F18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F1F830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icorandi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CAE5FEB" w14:textId="364960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D00F8FB" w14:textId="3815585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673F818" w14:textId="25EC11C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4F96969" w14:textId="6C739E6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03C7C98" w14:textId="6E2C180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226E2813" w14:textId="5B84D76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87A168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EBEA14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23E7DD5" w14:textId="799C2CC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oxybutynin)</w:t>
            </w:r>
          </w:p>
        </w:tc>
        <w:tc>
          <w:tcPr>
            <w:tcW w:w="757" w:type="dxa"/>
          </w:tcPr>
          <w:p w14:paraId="1239150E" w14:textId="2A914A8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983E8ED" w14:textId="22E43CC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284FEB" w14:textId="28FBCF0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7F09A57" w14:textId="5F41C5E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248010E" w14:textId="2CA1DA8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5.71%</w:t>
            </w:r>
          </w:p>
        </w:tc>
      </w:tr>
      <w:tr w:rsidR="00450535" w:rsidRPr="00450535" w14:paraId="145E761C" w14:textId="6F5D34E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704369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7B043C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026322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paracetamol)</w:t>
            </w:r>
          </w:p>
        </w:tc>
        <w:tc>
          <w:tcPr>
            <w:tcW w:w="757" w:type="dxa"/>
          </w:tcPr>
          <w:p w14:paraId="3FFA8089" w14:textId="7952665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0F945578" w14:textId="692D0A9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7997FCD" w14:textId="7FFD48B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02EB78E3" w14:textId="32DB248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65C25774" w14:textId="5848F96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6712947F" w14:textId="6BA1F48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6E5BA4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628392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02503E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paroxetine)</w:t>
            </w:r>
          </w:p>
        </w:tc>
        <w:tc>
          <w:tcPr>
            <w:tcW w:w="757" w:type="dxa"/>
          </w:tcPr>
          <w:p w14:paraId="18711CFB" w14:textId="1C14B10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B1BC5C" w14:textId="60D706B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FBAAEE3" w14:textId="3428AF4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387D0D8" w14:textId="17D8539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F2DB9E7" w14:textId="0294E38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48204A3" w14:textId="58419FD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ED7AA1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2A55261" w14:textId="776F549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B56302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opinirol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0F010071" w14:textId="610B8ED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0E75F2E" w14:textId="13729BE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C66D9AB" w14:textId="2ED4AF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B624B0" w14:textId="305180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89EF664" w14:textId="24E85B6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53717B0" w14:textId="355F460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AF8AB1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0C8954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A14A62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spironolactone)</w:t>
            </w:r>
          </w:p>
        </w:tc>
        <w:tc>
          <w:tcPr>
            <w:tcW w:w="757" w:type="dxa"/>
          </w:tcPr>
          <w:p w14:paraId="63297F24" w14:textId="41CDEE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F3168F" w14:textId="1431826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C28F24D" w14:textId="4A634BB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7F5E9903" w14:textId="5E5C266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30D4884" w14:textId="01063C5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3.17%</w:t>
            </w:r>
          </w:p>
        </w:tc>
      </w:tr>
      <w:tr w:rsidR="00450535" w:rsidRPr="00450535" w14:paraId="66524722" w14:textId="4FA3B39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D94759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3709DC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261359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aily intak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orasemid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608BE48" w14:textId="1039705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EA0FEE0" w14:textId="0696B0C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39E85AE7" w14:textId="5E08F54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6B5C6D08" w14:textId="18B73C2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62E68B3" w14:textId="67464EA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884A705" w14:textId="4D736CA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D7FDCA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D41332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95477C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amiodarone)</w:t>
            </w:r>
          </w:p>
        </w:tc>
        <w:tc>
          <w:tcPr>
            <w:tcW w:w="757" w:type="dxa"/>
          </w:tcPr>
          <w:p w14:paraId="4B3D895B" w14:textId="488A777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2B4DDF72" w14:textId="0315A9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0%</w:t>
            </w:r>
          </w:p>
        </w:tc>
        <w:tc>
          <w:tcPr>
            <w:tcW w:w="757" w:type="dxa"/>
          </w:tcPr>
          <w:p w14:paraId="2C6086C4" w14:textId="711695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3%</w:t>
            </w:r>
          </w:p>
        </w:tc>
        <w:tc>
          <w:tcPr>
            <w:tcW w:w="757" w:type="dxa"/>
          </w:tcPr>
          <w:p w14:paraId="62274A56" w14:textId="0A747B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601B088B" w14:textId="0F44C74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7893A157" w14:textId="0823B53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40869D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1D072A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4CA866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amiodarone)</w:t>
            </w:r>
          </w:p>
        </w:tc>
        <w:tc>
          <w:tcPr>
            <w:tcW w:w="757" w:type="dxa"/>
          </w:tcPr>
          <w:p w14:paraId="1B63DDF4" w14:textId="31A5367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4506A6FC" w14:textId="2A26A4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0%</w:t>
            </w:r>
          </w:p>
        </w:tc>
        <w:tc>
          <w:tcPr>
            <w:tcW w:w="757" w:type="dxa"/>
          </w:tcPr>
          <w:p w14:paraId="5033DDF4" w14:textId="278F3F8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3%</w:t>
            </w:r>
          </w:p>
        </w:tc>
        <w:tc>
          <w:tcPr>
            <w:tcW w:w="757" w:type="dxa"/>
          </w:tcPr>
          <w:p w14:paraId="1045BF89" w14:textId="3D85BD7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5CEB7DA1" w14:textId="5C9D7C8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31417134" w14:textId="513F7F5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2A18B1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A615D8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44CCC2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etahist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B474211" w14:textId="4EC275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5B55992" w14:textId="152BC90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B733C07" w14:textId="4BCAC9B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294398FC" w14:textId="3DA9143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C056ED3" w14:textId="20BE43E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3EC79E01" w14:textId="477940E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6A09AB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A5CAC4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04B2B4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calcitriol)</w:t>
            </w:r>
          </w:p>
        </w:tc>
        <w:tc>
          <w:tcPr>
            <w:tcW w:w="757" w:type="dxa"/>
          </w:tcPr>
          <w:p w14:paraId="51D19905" w14:textId="1A7A998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A0BD129" w14:textId="6C60349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9D7A8E0" w14:textId="41CF7F2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2F7C115" w14:textId="504E728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BCF814" w14:textId="3E406D2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8AB175B" w14:textId="1985D64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B055F1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81D96D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230E41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escitalopram)</w:t>
            </w:r>
          </w:p>
        </w:tc>
        <w:tc>
          <w:tcPr>
            <w:tcW w:w="757" w:type="dxa"/>
          </w:tcPr>
          <w:p w14:paraId="1924343F" w14:textId="6C8BAF8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281CCFE" w14:textId="45DABB9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67ECB9A0" w14:textId="735C7E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38B88836" w14:textId="3E7E44D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E7A58C8" w14:textId="48A868C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7F1A6FF9" w14:textId="76ACB53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6ABBF1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5CEEF0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EB4F4A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esomeprazole)</w:t>
            </w:r>
          </w:p>
        </w:tc>
        <w:tc>
          <w:tcPr>
            <w:tcW w:w="757" w:type="dxa"/>
          </w:tcPr>
          <w:p w14:paraId="7F76E7A5" w14:textId="0D23673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5D7F180" w14:textId="223C4A0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2.2%</w:t>
            </w:r>
          </w:p>
        </w:tc>
        <w:tc>
          <w:tcPr>
            <w:tcW w:w="757" w:type="dxa"/>
          </w:tcPr>
          <w:p w14:paraId="55FD1EE1" w14:textId="7DF1CC1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.7%</w:t>
            </w:r>
          </w:p>
        </w:tc>
        <w:tc>
          <w:tcPr>
            <w:tcW w:w="757" w:type="dxa"/>
          </w:tcPr>
          <w:p w14:paraId="4AB0D057" w14:textId="402F29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AB0E089" w14:textId="7FC78A0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AF701D1" w14:textId="4EA2D4C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446A46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51E1ADA" w14:textId="050E086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EF8D45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esomeprazole)</w:t>
            </w:r>
          </w:p>
        </w:tc>
        <w:tc>
          <w:tcPr>
            <w:tcW w:w="757" w:type="dxa"/>
          </w:tcPr>
          <w:p w14:paraId="44527055" w14:textId="6C45E4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6F63858" w14:textId="5069944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2.2%</w:t>
            </w:r>
          </w:p>
        </w:tc>
        <w:tc>
          <w:tcPr>
            <w:tcW w:w="757" w:type="dxa"/>
          </w:tcPr>
          <w:p w14:paraId="2D251005" w14:textId="7D6B39C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.7%</w:t>
            </w:r>
          </w:p>
        </w:tc>
        <w:tc>
          <w:tcPr>
            <w:tcW w:w="757" w:type="dxa"/>
          </w:tcPr>
          <w:p w14:paraId="29589110" w14:textId="1595093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7CA2E3C" w14:textId="2508220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BFB1670" w14:textId="025CA05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10DA49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36F090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reatment du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5BAD7F0" w14:textId="0664B9D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fosfomyc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4E6D11AF" w14:textId="118EA51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99224C" w14:textId="286073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4BF400" w14:textId="172B3B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8873809" w14:textId="70A3EA8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681178E" w14:textId="440EA34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46E4C78" w14:textId="1171818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A98911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A03075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13E0C6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levetiracet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0C9ADC55" w14:textId="5B68BF5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E7D6400" w14:textId="5C8244E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8172956" w14:textId="0C9A1DE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0737DAE7" w14:textId="0F79BB1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A82C17A" w14:textId="009B169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5F72498" w14:textId="1545505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6785FE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303EAB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85091D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etolaz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169390E6" w14:textId="4C0A9C6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60D8603" w14:textId="4E1FB0E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FB533C1" w14:textId="30D172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DF08D70" w14:textId="6E2E95E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F271BF4" w14:textId="58BD737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E658424" w14:textId="3A68220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543A5F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F440C1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091A4A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mirtazapine)</w:t>
            </w:r>
          </w:p>
        </w:tc>
        <w:tc>
          <w:tcPr>
            <w:tcW w:w="757" w:type="dxa"/>
          </w:tcPr>
          <w:p w14:paraId="1922F809" w14:textId="0C3A119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CFC239A" w14:textId="2AC2AB8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B72DA4F" w14:textId="093BE8D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079B155" w14:textId="5A601E7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7EE3DD6" w14:textId="7704992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C8EE319" w14:textId="19C705A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78B0FC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CE90FB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40C07A9" w14:textId="613990C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nystatin)</w:t>
            </w:r>
          </w:p>
        </w:tc>
        <w:tc>
          <w:tcPr>
            <w:tcW w:w="757" w:type="dxa"/>
          </w:tcPr>
          <w:p w14:paraId="1B369DF3" w14:textId="347D114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2C1096" w14:textId="3D0C68B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DA4B01" w14:textId="20194C5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0C69702" w14:textId="0592204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331638A" w14:textId="0674D73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652662F3" w14:textId="18C4669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0AADD9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602F95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B2352A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oxycodone + naloxone)</w:t>
            </w:r>
          </w:p>
        </w:tc>
        <w:tc>
          <w:tcPr>
            <w:tcW w:w="757" w:type="dxa"/>
          </w:tcPr>
          <w:p w14:paraId="1992465B" w14:textId="51ED6E5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4D1A8DF" w14:textId="1CAE763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926CD53" w14:textId="6BFAE75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18550EC" w14:textId="1388CA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1A1B22A" w14:textId="4B72507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ABC6370" w14:textId="733CBBE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CAEEA6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D63615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89AEE7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paracetamol)</w:t>
            </w:r>
          </w:p>
        </w:tc>
        <w:tc>
          <w:tcPr>
            <w:tcW w:w="757" w:type="dxa"/>
          </w:tcPr>
          <w:p w14:paraId="2ABAEDE3" w14:textId="01BFBE7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732C13B1" w14:textId="33F9B61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4.8%</w:t>
            </w:r>
          </w:p>
        </w:tc>
        <w:tc>
          <w:tcPr>
            <w:tcW w:w="757" w:type="dxa"/>
          </w:tcPr>
          <w:p w14:paraId="60DF4434" w14:textId="0DCB5D5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.9%</w:t>
            </w:r>
          </w:p>
        </w:tc>
        <w:tc>
          <w:tcPr>
            <w:tcW w:w="757" w:type="dxa"/>
          </w:tcPr>
          <w:p w14:paraId="40BDAD63" w14:textId="4DC77F1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7C01E4DC" w14:textId="7B8506F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DDE6F55" w14:textId="6FB5B8A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83FAFB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E447B6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440328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salmeterol)</w:t>
            </w:r>
          </w:p>
        </w:tc>
        <w:tc>
          <w:tcPr>
            <w:tcW w:w="757" w:type="dxa"/>
          </w:tcPr>
          <w:p w14:paraId="4F888BC0" w14:textId="79632B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93B940A" w14:textId="6C7E782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67781F5" w14:textId="4AD39A6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F4201DF" w14:textId="32D62F9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9795B00" w14:textId="396944F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4AC93716" w14:textId="2FA4C66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961DC0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A42012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134345B" w14:textId="5791170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sertraline)</w:t>
            </w:r>
          </w:p>
        </w:tc>
        <w:tc>
          <w:tcPr>
            <w:tcW w:w="757" w:type="dxa"/>
          </w:tcPr>
          <w:p w14:paraId="1E094903" w14:textId="5DED729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F2AF0EC" w14:textId="79524C3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F4786B2" w14:textId="6543DF9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36C576A" w14:textId="77E62B8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F5B0D44" w14:textId="16878EB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9F8CDD8" w14:textId="4318D2F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453316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69AABF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6C2CB2A" w14:textId="2CDD5EA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 (short-acting instead of long-acting metoprolol)</w:t>
            </w:r>
          </w:p>
        </w:tc>
        <w:tc>
          <w:tcPr>
            <w:tcW w:w="757" w:type="dxa"/>
          </w:tcPr>
          <w:p w14:paraId="4A4C64E2" w14:textId="5420BB4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B3F378B" w14:textId="06BE4A2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13E80061" w14:textId="4D2E563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0DE8E111" w14:textId="05AF26E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A62A287" w14:textId="697B24A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F52B984" w14:textId="2501E97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8FDAB2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69C3FF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34F2BD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fluticasone)</w:t>
            </w:r>
          </w:p>
        </w:tc>
        <w:tc>
          <w:tcPr>
            <w:tcW w:w="757" w:type="dxa"/>
          </w:tcPr>
          <w:p w14:paraId="3FEE8792" w14:textId="2B7302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3AB68D8" w14:textId="762603B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B0E2844" w14:textId="2B690E6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2A2B61" w14:textId="785B0CC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5672F15" w14:textId="3438EAA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3F1B632" w14:textId="72862E3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3A3DCF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05FB0D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20EFC4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lycopyrroniu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dacater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23A0174F" w14:textId="58068D2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381118" w14:textId="0E610CA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C7B7860" w14:textId="3C2DFD3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C081A25" w14:textId="4B58DFF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A6E76B" w14:textId="068F3BC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92ED4C1" w14:textId="3E08B0A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AE753A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782514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D747EB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route of administration (thiamine)</w:t>
            </w:r>
          </w:p>
        </w:tc>
        <w:tc>
          <w:tcPr>
            <w:tcW w:w="757" w:type="dxa"/>
          </w:tcPr>
          <w:p w14:paraId="6C8265DC" w14:textId="2B9488D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769A59A3" w14:textId="7C520A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8%</w:t>
            </w:r>
          </w:p>
        </w:tc>
        <w:tc>
          <w:tcPr>
            <w:tcW w:w="757" w:type="dxa"/>
          </w:tcPr>
          <w:p w14:paraId="2A2271CD" w14:textId="725C4B8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3.8%</w:t>
            </w:r>
          </w:p>
        </w:tc>
        <w:tc>
          <w:tcPr>
            <w:tcW w:w="757" w:type="dxa"/>
          </w:tcPr>
          <w:p w14:paraId="30EDC456" w14:textId="59CAD12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5%</w:t>
            </w:r>
          </w:p>
        </w:tc>
        <w:tc>
          <w:tcPr>
            <w:tcW w:w="757" w:type="dxa"/>
          </w:tcPr>
          <w:p w14:paraId="6E6D42F7" w14:textId="3FF3ECD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72646C1C" w14:textId="70AEF13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4A4BDA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F0CFC86" w14:textId="095C2DF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0406B6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Non-compliance with guidelines (no adrenergic agonist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ontelukast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1C3FA823" w14:textId="54C6FE9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0694D61" w14:textId="7122BC6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42FC72A4" w14:textId="5CA1ABE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73B57D00" w14:textId="414DA97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267E18F" w14:textId="0BD302B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C02ACEB" w14:textId="6644EF0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194626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48F3F5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67CC79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arenteral administration while the oral route is available (amoxicillin + clavulanic acid)</w:t>
            </w:r>
          </w:p>
        </w:tc>
        <w:tc>
          <w:tcPr>
            <w:tcW w:w="757" w:type="dxa"/>
          </w:tcPr>
          <w:p w14:paraId="229E77E9" w14:textId="5B6A480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35E94F1" w14:textId="175A88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0.1%</w:t>
            </w:r>
          </w:p>
        </w:tc>
        <w:tc>
          <w:tcPr>
            <w:tcW w:w="757" w:type="dxa"/>
          </w:tcPr>
          <w:p w14:paraId="0AC4A6BF" w14:textId="072E44B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.6%</w:t>
            </w:r>
          </w:p>
        </w:tc>
        <w:tc>
          <w:tcPr>
            <w:tcW w:w="757" w:type="dxa"/>
          </w:tcPr>
          <w:p w14:paraId="73BE826E" w14:textId="150F97D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D93F08F" w14:textId="391C59A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A7587BD" w14:textId="2F80943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DB0C03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0CBAA3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04DF9D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arenteral administration while the oral route is available (metoclopramide)</w:t>
            </w:r>
          </w:p>
        </w:tc>
        <w:tc>
          <w:tcPr>
            <w:tcW w:w="757" w:type="dxa"/>
          </w:tcPr>
          <w:p w14:paraId="04AA8E52" w14:textId="12401D9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EA0E75D" w14:textId="40BD176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4.4%</w:t>
            </w:r>
          </w:p>
        </w:tc>
        <w:tc>
          <w:tcPr>
            <w:tcW w:w="757" w:type="dxa"/>
          </w:tcPr>
          <w:p w14:paraId="19E65DBA" w14:textId="3138B9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.5%</w:t>
            </w:r>
          </w:p>
        </w:tc>
        <w:tc>
          <w:tcPr>
            <w:tcW w:w="757" w:type="dxa"/>
          </w:tcPr>
          <w:p w14:paraId="570A7A3F" w14:textId="682E0B4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2C1C130" w14:textId="0FA7814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2B26D9E" w14:textId="0E1D40C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9E53C1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lastRenderedPageBreak/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A3E534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40DDBB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arenteral administration while the oral route is available (morphine)</w:t>
            </w:r>
          </w:p>
        </w:tc>
        <w:tc>
          <w:tcPr>
            <w:tcW w:w="757" w:type="dxa"/>
          </w:tcPr>
          <w:p w14:paraId="31B46FA4" w14:textId="4973484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C2EDFF7" w14:textId="66A7DEE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9.2%</w:t>
            </w:r>
          </w:p>
        </w:tc>
        <w:tc>
          <w:tcPr>
            <w:tcW w:w="757" w:type="dxa"/>
          </w:tcPr>
          <w:p w14:paraId="493D3482" w14:textId="511FE07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.7%</w:t>
            </w:r>
          </w:p>
        </w:tc>
        <w:tc>
          <w:tcPr>
            <w:tcW w:w="757" w:type="dxa"/>
          </w:tcPr>
          <w:p w14:paraId="5BEDCD34" w14:textId="4EF43D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34AF354" w14:textId="281864E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5DEFDE6" w14:textId="3D65999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2242F7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13D1B9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057DDA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arenteral administration while the oral route is available (ondansetron)</w:t>
            </w:r>
          </w:p>
        </w:tc>
        <w:tc>
          <w:tcPr>
            <w:tcW w:w="757" w:type="dxa"/>
          </w:tcPr>
          <w:p w14:paraId="11459448" w14:textId="0AD62E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C229960" w14:textId="55B09F6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3D150769" w14:textId="73DF281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36E67460" w14:textId="53123B7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DC2C312" w14:textId="4AE4BEE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4CEDF14" w14:textId="33C27BB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6BF3D2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19A619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A9E452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arenteral administration while the oral route is available (paracetamol)</w:t>
            </w:r>
          </w:p>
        </w:tc>
        <w:tc>
          <w:tcPr>
            <w:tcW w:w="757" w:type="dxa"/>
          </w:tcPr>
          <w:p w14:paraId="4B3D1D36" w14:textId="7D7F61B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E7201FA" w14:textId="1AD3EF5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2.0%</w:t>
            </w:r>
          </w:p>
        </w:tc>
        <w:tc>
          <w:tcPr>
            <w:tcW w:w="757" w:type="dxa"/>
          </w:tcPr>
          <w:p w14:paraId="67C4D0B1" w14:textId="4F9191E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2.6%</w:t>
            </w:r>
          </w:p>
        </w:tc>
        <w:tc>
          <w:tcPr>
            <w:tcW w:w="757" w:type="dxa"/>
          </w:tcPr>
          <w:p w14:paraId="4AFA0D99" w14:textId="1E96443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71187E1" w14:textId="447C5F7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36920DA" w14:textId="06969F8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F50BEC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7B4DC0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06A91D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arenteral administration while the oral route is available (potassium)</w:t>
            </w:r>
          </w:p>
        </w:tc>
        <w:tc>
          <w:tcPr>
            <w:tcW w:w="757" w:type="dxa"/>
          </w:tcPr>
          <w:p w14:paraId="60B3F9E2" w14:textId="05C31B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5259C2EC" w14:textId="290BF8E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4.5%</w:t>
            </w:r>
          </w:p>
        </w:tc>
        <w:tc>
          <w:tcPr>
            <w:tcW w:w="757" w:type="dxa"/>
          </w:tcPr>
          <w:p w14:paraId="490A977D" w14:textId="4B5793B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74F23120" w14:textId="79CA0A3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B71C664" w14:textId="7268016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B10538E" w14:textId="36D4E2D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31DEC7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E055D95" w14:textId="305CD54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EE3FA91" w14:textId="746E7EC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isk of bleeding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cenocoumar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cetylsalicylic acid)</w:t>
            </w:r>
          </w:p>
        </w:tc>
        <w:tc>
          <w:tcPr>
            <w:tcW w:w="757" w:type="dxa"/>
          </w:tcPr>
          <w:p w14:paraId="7F9EE964" w14:textId="56F62E0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1FC5E1D" w14:textId="3D4FB05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1%</w:t>
            </w:r>
          </w:p>
        </w:tc>
        <w:tc>
          <w:tcPr>
            <w:tcW w:w="757" w:type="dxa"/>
          </w:tcPr>
          <w:p w14:paraId="7B45043A" w14:textId="352D84A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3%</w:t>
            </w:r>
          </w:p>
        </w:tc>
        <w:tc>
          <w:tcPr>
            <w:tcW w:w="757" w:type="dxa"/>
          </w:tcPr>
          <w:p w14:paraId="436E5686" w14:textId="2E46BC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0E2267" w14:textId="1B0A685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7782441B" w14:textId="594A7EE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C62685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649D82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9F718E1" w14:textId="4E0343E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isk of bleeding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cenocoumar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cetylsalicylic acid + paroxetine)</w:t>
            </w:r>
          </w:p>
        </w:tc>
        <w:tc>
          <w:tcPr>
            <w:tcW w:w="757" w:type="dxa"/>
          </w:tcPr>
          <w:p w14:paraId="793B679D" w14:textId="6AAFFAC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F245A20" w14:textId="7C355C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23D8D5E" w14:textId="2625707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8547577" w14:textId="055787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9F3CB60" w14:textId="7952AE8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435EC7C" w14:textId="38CDD8B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B7BADE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2CA6422" w14:textId="48CAD5B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9704C9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isk of bleeding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cenocoumar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cetylsalicylic acid) </w:t>
            </w:r>
          </w:p>
        </w:tc>
        <w:tc>
          <w:tcPr>
            <w:tcW w:w="757" w:type="dxa"/>
          </w:tcPr>
          <w:p w14:paraId="4789BA88" w14:textId="09ED7BA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08C1030" w14:textId="76AE36E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8%</w:t>
            </w:r>
          </w:p>
        </w:tc>
        <w:tc>
          <w:tcPr>
            <w:tcW w:w="757" w:type="dxa"/>
          </w:tcPr>
          <w:p w14:paraId="3A9D1B2D" w14:textId="147CDEF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.1%</w:t>
            </w:r>
          </w:p>
        </w:tc>
        <w:tc>
          <w:tcPr>
            <w:tcW w:w="757" w:type="dxa"/>
          </w:tcPr>
          <w:p w14:paraId="13C02A20" w14:textId="158343B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C00098C" w14:textId="73FF06E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E1B236B" w14:textId="387B1F9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3BDFF0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AEE83CB" w14:textId="3C08577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B42D611" w14:textId="6E51E9F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acetylsalicylic acid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cenocoumar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01FE56FB" w14:textId="67C87E1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C99D4B4" w14:textId="119B342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8%</w:t>
            </w:r>
          </w:p>
        </w:tc>
        <w:tc>
          <w:tcPr>
            <w:tcW w:w="757" w:type="dxa"/>
          </w:tcPr>
          <w:p w14:paraId="0116ED99" w14:textId="0A2D255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.1%</w:t>
            </w:r>
          </w:p>
        </w:tc>
        <w:tc>
          <w:tcPr>
            <w:tcW w:w="757" w:type="dxa"/>
          </w:tcPr>
          <w:p w14:paraId="43A9ABC5" w14:textId="00FE850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678CF7B" w14:textId="19B7AD4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D739703" w14:textId="43BC8EC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22A802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38378E3" w14:textId="7E9E19A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5C18E0F" w14:textId="578A514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acetylsalicylic acid + duloxetine + rivaroxaban) </w:t>
            </w:r>
          </w:p>
        </w:tc>
        <w:tc>
          <w:tcPr>
            <w:tcW w:w="757" w:type="dxa"/>
          </w:tcPr>
          <w:p w14:paraId="731E0AD8" w14:textId="3F4117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47E205B" w14:textId="3F270D8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9560059" w14:textId="583F00A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09105F" w14:textId="040A111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3BE541E" w14:textId="3680021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1FC9C8E" w14:textId="27ADC4F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675257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72ACB67" w14:textId="1FD0BEF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FC9F65A" w14:textId="5404D39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acetylsalicylic acid + paroxetine + enoxaparin) </w:t>
            </w:r>
          </w:p>
        </w:tc>
        <w:tc>
          <w:tcPr>
            <w:tcW w:w="757" w:type="dxa"/>
          </w:tcPr>
          <w:p w14:paraId="3ACA4C9C" w14:textId="113E7F3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6229DA2" w14:textId="25A23A7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C7B9447" w14:textId="5BAAB66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2175CE2" w14:textId="3F23B9C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06AD954" w14:textId="67DC2EA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D668654" w14:textId="2E2046E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30EE6D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DBA1493" w14:textId="44B8005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6B44923" w14:textId="58360BD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acetylsalicylic acid + prednisone + citalopram) </w:t>
            </w:r>
          </w:p>
        </w:tc>
        <w:tc>
          <w:tcPr>
            <w:tcW w:w="757" w:type="dxa"/>
          </w:tcPr>
          <w:p w14:paraId="101642E9" w14:textId="589BAC0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C4F1EEA" w14:textId="6723C8C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9F31735" w14:textId="62DB8A7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3FDCA8C" w14:textId="1B5C965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74DE304" w14:textId="04F591E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C7A50C8" w14:textId="720AE00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13C0A5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765DD42" w14:textId="48B736B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9E62085" w14:textId="2C70211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isk of bleeding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pixaba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clarithromycin) </w:t>
            </w:r>
          </w:p>
        </w:tc>
        <w:tc>
          <w:tcPr>
            <w:tcW w:w="757" w:type="dxa"/>
          </w:tcPr>
          <w:p w14:paraId="5B676A89" w14:textId="4A00FCB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48A104" w14:textId="22EB182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B47397B" w14:textId="300946D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24F42B4" w14:textId="6EEF56F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64142A3" w14:textId="5BEB4CB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527D418" w14:textId="30A635D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B79C08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8DCCE6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9E6C532" w14:textId="64B2A38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citalopram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pidogre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enoxaparin)</w:t>
            </w:r>
          </w:p>
        </w:tc>
        <w:tc>
          <w:tcPr>
            <w:tcW w:w="757" w:type="dxa"/>
          </w:tcPr>
          <w:p w14:paraId="200D131A" w14:textId="6EE7DF5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8017E25" w14:textId="506F69C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2FD9A87" w14:textId="5D394C5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032519" w14:textId="7A333C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6B5B27" w14:textId="6CEA133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244A19B" w14:textId="7894EB4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400A11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731D43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DA807E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enoxaparin + citalopram) </w:t>
            </w:r>
          </w:p>
        </w:tc>
        <w:tc>
          <w:tcPr>
            <w:tcW w:w="757" w:type="dxa"/>
          </w:tcPr>
          <w:p w14:paraId="68037085" w14:textId="1A98E45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D306648" w14:textId="767BBA0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2CF74FDD" w14:textId="039CD77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35E6852B" w14:textId="3302D52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412728A" w14:textId="6AF01AE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42E2359" w14:textId="52C0BBB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DF88BF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31ED967" w14:textId="3E5DBE6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1870740" w14:textId="1BDEC74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enoxaparin + citalopram + ibuprofen) </w:t>
            </w:r>
          </w:p>
        </w:tc>
        <w:tc>
          <w:tcPr>
            <w:tcW w:w="757" w:type="dxa"/>
          </w:tcPr>
          <w:p w14:paraId="1CE83056" w14:textId="0EB8531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5C20FE0" w14:textId="5057B6D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13D2600" w14:textId="500D9BF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F6E920" w14:textId="3525080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6EE8CC3" w14:textId="18457F9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5318408" w14:textId="489AE58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90F0C5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1591483" w14:textId="47196CE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174B43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rivaroxaban + duloxetin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ifedip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) </w:t>
            </w:r>
          </w:p>
        </w:tc>
        <w:tc>
          <w:tcPr>
            <w:tcW w:w="757" w:type="dxa"/>
          </w:tcPr>
          <w:p w14:paraId="30CE2BFA" w14:textId="68B0EDD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D021619" w14:textId="66A07AD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9A11404" w14:textId="3596478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2983D18" w14:textId="6141E3D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964AAA8" w14:textId="3D3D869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3.81%</w:t>
            </w:r>
          </w:p>
        </w:tc>
      </w:tr>
      <w:tr w:rsidR="00450535" w:rsidRPr="00450535" w14:paraId="51DEC1E0" w14:textId="25F3F2D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7A304A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3F5EA55" w14:textId="496997D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C2BA82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rivaroxaban + escitalopram) </w:t>
            </w:r>
          </w:p>
        </w:tc>
        <w:tc>
          <w:tcPr>
            <w:tcW w:w="757" w:type="dxa"/>
          </w:tcPr>
          <w:p w14:paraId="10C9799F" w14:textId="37CDE5D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60FC27" w14:textId="70F6B72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84347A6" w14:textId="43DC40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222B3ED" w14:textId="73B2EEE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AB79C57" w14:textId="7C60756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D394E13" w14:textId="10F5699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9C082D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96780F7" w14:textId="004DBDB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2CB52EE" w14:textId="4C8F8E1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rivaroxaban + ibuprofen) </w:t>
            </w:r>
          </w:p>
        </w:tc>
        <w:tc>
          <w:tcPr>
            <w:tcW w:w="757" w:type="dxa"/>
          </w:tcPr>
          <w:p w14:paraId="1887EF36" w14:textId="3283FFF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D0ED718" w14:textId="0CFF7DE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FE06DCC" w14:textId="408CB7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7E782514" w14:textId="7163657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E13B66" w14:textId="1B845BD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3EDBB074" w14:textId="28B0749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A75120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841A2A8" w14:textId="33FBAC7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rug interac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909FA7E" w14:textId="3A4BC58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Risk of bleeding (rivaroxaban + simvastatin) </w:t>
            </w:r>
          </w:p>
        </w:tc>
        <w:tc>
          <w:tcPr>
            <w:tcW w:w="757" w:type="dxa"/>
          </w:tcPr>
          <w:p w14:paraId="79EA6DFD" w14:textId="0D37872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FF93228" w14:textId="2648BA9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84AFBA5" w14:textId="4F2BCB8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686196" w14:textId="5E2C30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475E26F" w14:textId="3FC3165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BD44976" w14:textId="097C6F6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D0D359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ECCFD4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91E55F4" w14:textId="07E5A1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favorable benefit–risk balance (statin + fibrate)</w:t>
            </w:r>
          </w:p>
        </w:tc>
        <w:tc>
          <w:tcPr>
            <w:tcW w:w="757" w:type="dxa"/>
          </w:tcPr>
          <w:p w14:paraId="26766815" w14:textId="605E76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2D626188" w14:textId="22E77F8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F865C2E" w14:textId="26140A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DE05B2" w14:textId="69F1187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05CB7DCC" w14:textId="3A3D41B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4EDB43B" w14:textId="6AA59C6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A12E2D8" w14:textId="54C82D7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emographic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195746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D9F5788" w14:textId="0F70086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enefit/risk balance not favorable given the age (digoxin)</w:t>
            </w:r>
          </w:p>
        </w:tc>
        <w:tc>
          <w:tcPr>
            <w:tcW w:w="757" w:type="dxa"/>
          </w:tcPr>
          <w:p w14:paraId="020FE03B" w14:textId="6145AF0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0517B8" w14:textId="495899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7310648" w14:textId="66F83F7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216E6C88" w14:textId="5CA6967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6D0196" w14:textId="5B0F5DE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5D59FC3" w14:textId="66E2DB3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E27FB46" w14:textId="68FA989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emographic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EDF7CF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ECA66C6" w14:textId="57FF3DC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enefit/risk balance not favorable given the age (estradiol)</w:t>
            </w:r>
          </w:p>
        </w:tc>
        <w:tc>
          <w:tcPr>
            <w:tcW w:w="757" w:type="dxa"/>
          </w:tcPr>
          <w:p w14:paraId="1C61124B" w14:textId="7DE7007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7F0B14B" w14:textId="220A8A2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5099F44" w14:textId="09631D2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4917E3" w14:textId="3A61A42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800B369" w14:textId="77923EE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9CCD091" w14:textId="3DEF823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F5EA98C" w14:textId="3AFBCBE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emographic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D9B320F" w14:textId="75F18D0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5DC26E4" w14:textId="4EBD076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enefit/risk balance not favorable given the age (hydroxyzine)</w:t>
            </w:r>
          </w:p>
        </w:tc>
        <w:tc>
          <w:tcPr>
            <w:tcW w:w="757" w:type="dxa"/>
          </w:tcPr>
          <w:p w14:paraId="646B754E" w14:textId="4EE431B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1A94B46" w14:textId="2354B58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F6E4DE9" w14:textId="03C54A7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6327C63" w14:textId="42C6C78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8640F64" w14:textId="4083476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52978AF8" w14:textId="21AF2FC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16A3F6B" w14:textId="456850A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emographic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40F9F3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65B2B43" w14:textId="44D313C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enefit/risk balance not favorable given the age (paracetamol)</w:t>
            </w:r>
          </w:p>
        </w:tc>
        <w:tc>
          <w:tcPr>
            <w:tcW w:w="757" w:type="dxa"/>
          </w:tcPr>
          <w:p w14:paraId="10E60743" w14:textId="5EE1F3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8257E2" w14:textId="1D3B748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4.5%</w:t>
            </w:r>
          </w:p>
        </w:tc>
        <w:tc>
          <w:tcPr>
            <w:tcW w:w="757" w:type="dxa"/>
          </w:tcPr>
          <w:p w14:paraId="067A3C61" w14:textId="0CF1E4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.6%</w:t>
            </w:r>
          </w:p>
        </w:tc>
        <w:tc>
          <w:tcPr>
            <w:tcW w:w="757" w:type="dxa"/>
          </w:tcPr>
          <w:p w14:paraId="31D4BF86" w14:textId="36D299A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C85422" w14:textId="0756480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1E567A2" w14:textId="185085B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ABB3FEF" w14:textId="39779C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emographic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C90869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F895095" w14:textId="70A9923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enefit/risk balance not favorable given the weight (paracetamol)</w:t>
            </w:r>
          </w:p>
        </w:tc>
        <w:tc>
          <w:tcPr>
            <w:tcW w:w="757" w:type="dxa"/>
          </w:tcPr>
          <w:p w14:paraId="266267A6" w14:textId="485D7BA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0.0%</w:t>
            </w:r>
          </w:p>
        </w:tc>
        <w:tc>
          <w:tcPr>
            <w:tcW w:w="757" w:type="dxa"/>
          </w:tcPr>
          <w:p w14:paraId="56D0C5A3" w14:textId="455D834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7%</w:t>
            </w:r>
          </w:p>
        </w:tc>
        <w:tc>
          <w:tcPr>
            <w:tcW w:w="757" w:type="dxa"/>
          </w:tcPr>
          <w:p w14:paraId="19312F86" w14:textId="2F82B4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6.7%</w:t>
            </w:r>
          </w:p>
        </w:tc>
        <w:tc>
          <w:tcPr>
            <w:tcW w:w="757" w:type="dxa"/>
          </w:tcPr>
          <w:p w14:paraId="0C66C242" w14:textId="4465C7C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64260CB3" w14:textId="14151A3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F7D37D4" w14:textId="22C225B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8C55CEF" w14:textId="0EA338C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Demographic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68B27A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37DE313" w14:textId="345AAC7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ezetimibe + simvastatin + advanced age)</w:t>
            </w:r>
          </w:p>
        </w:tc>
        <w:tc>
          <w:tcPr>
            <w:tcW w:w="757" w:type="dxa"/>
          </w:tcPr>
          <w:p w14:paraId="2EA9080D" w14:textId="0FAD881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83A0ED7" w14:textId="0F4AA4B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D1332A8" w14:textId="3D9CAE9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50FBC08" w14:textId="3EE352C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D2DAC89" w14:textId="089A9CC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62CFE30" w14:textId="2C40A91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1D39763" w14:textId="4A33A53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D635C7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7E0626E" w14:textId="1597D19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amoxicillin and clavulanic acid + hepatotoxicity)</w:t>
            </w:r>
          </w:p>
        </w:tc>
        <w:tc>
          <w:tcPr>
            <w:tcW w:w="757" w:type="dxa"/>
          </w:tcPr>
          <w:p w14:paraId="0810827D" w14:textId="31EAF69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90A31A" w14:textId="1E0364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4.1%</w:t>
            </w:r>
          </w:p>
        </w:tc>
        <w:tc>
          <w:tcPr>
            <w:tcW w:w="757" w:type="dxa"/>
          </w:tcPr>
          <w:p w14:paraId="4E232733" w14:textId="032565A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.3%</w:t>
            </w:r>
          </w:p>
        </w:tc>
        <w:tc>
          <w:tcPr>
            <w:tcW w:w="757" w:type="dxa"/>
          </w:tcPr>
          <w:p w14:paraId="7A86CA5D" w14:textId="4CB9E12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7A37600" w14:textId="2E7C282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04116E8" w14:textId="64F2C30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7204451" w14:textId="35C6FD0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BE998D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B99398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duloxetine + hyponatremia)</w:t>
            </w:r>
          </w:p>
        </w:tc>
        <w:tc>
          <w:tcPr>
            <w:tcW w:w="757" w:type="dxa"/>
          </w:tcPr>
          <w:p w14:paraId="21796E2D" w14:textId="11FF906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8E414D" w14:textId="14548EB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632C66BD" w14:textId="0AF422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1C7F8EF" w14:textId="52EEAD8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02FD182" w14:textId="6C1D0EB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3269FA0" w14:textId="5585416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C18AFE8" w14:textId="666867C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A2100D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F2B173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esomeprazole + vitamin B12 deficiency)</w:t>
            </w:r>
          </w:p>
        </w:tc>
        <w:tc>
          <w:tcPr>
            <w:tcW w:w="757" w:type="dxa"/>
          </w:tcPr>
          <w:p w14:paraId="565BC6A2" w14:textId="298322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476DF1E" w14:textId="26C2086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8%</w:t>
            </w:r>
          </w:p>
        </w:tc>
        <w:tc>
          <w:tcPr>
            <w:tcW w:w="757" w:type="dxa"/>
          </w:tcPr>
          <w:p w14:paraId="5A2DB3F7" w14:textId="7CC9809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.1%</w:t>
            </w:r>
          </w:p>
        </w:tc>
        <w:tc>
          <w:tcPr>
            <w:tcW w:w="757" w:type="dxa"/>
          </w:tcPr>
          <w:p w14:paraId="251B6614" w14:textId="595799B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42A7902" w14:textId="31C9BB2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9E1A0CD" w14:textId="1C71403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BC6A6A0" w14:textId="2F70DE2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EF3185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EFAE2F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levothyroxine + high TSH levels)</w:t>
            </w:r>
          </w:p>
        </w:tc>
        <w:tc>
          <w:tcPr>
            <w:tcW w:w="757" w:type="dxa"/>
          </w:tcPr>
          <w:p w14:paraId="427B3B2A" w14:textId="10AFFDF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941AA89" w14:textId="4AAF687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CEB11A1" w14:textId="4648693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3E1F47E8" w14:textId="62FA1D3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FB8FC1C" w14:textId="231D7DA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C1CF5BF" w14:textId="36AC834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FE2C378" w14:textId="3AC566E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971BB1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B2456A7" w14:textId="7C4F43D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ontelukast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hepatotoxicity)</w:t>
            </w:r>
          </w:p>
        </w:tc>
        <w:tc>
          <w:tcPr>
            <w:tcW w:w="757" w:type="dxa"/>
          </w:tcPr>
          <w:p w14:paraId="7A82D85F" w14:textId="304032A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3A8FC14" w14:textId="29E32E4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4681D381" w14:textId="0B73CAF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6452B5DA" w14:textId="743F1A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3344097" w14:textId="3D69D87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6D6DC19" w14:textId="569E8A8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E0C7940" w14:textId="3FAA039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F94766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D8FF5D6" w14:textId="36965E4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non-fractionated heparin + no acute renal failure)</w:t>
            </w:r>
          </w:p>
        </w:tc>
        <w:tc>
          <w:tcPr>
            <w:tcW w:w="757" w:type="dxa"/>
          </w:tcPr>
          <w:p w14:paraId="7122E27C" w14:textId="33E03C3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201749D" w14:textId="3C72A76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9.2%</w:t>
            </w:r>
          </w:p>
        </w:tc>
        <w:tc>
          <w:tcPr>
            <w:tcW w:w="757" w:type="dxa"/>
          </w:tcPr>
          <w:p w14:paraId="5C7C61EB" w14:textId="158DE93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.3%</w:t>
            </w:r>
          </w:p>
        </w:tc>
        <w:tc>
          <w:tcPr>
            <w:tcW w:w="757" w:type="dxa"/>
          </w:tcPr>
          <w:p w14:paraId="214D3ABD" w14:textId="003812E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34C37F" w14:textId="20A1350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1E5320A" w14:textId="523C94E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BC67E40" w14:textId="3B4E2AF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8E64EE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66E55F9" w14:textId="07EAC11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paracetamol dosage not adjusted to hepatotoxicity)</w:t>
            </w:r>
          </w:p>
        </w:tc>
        <w:tc>
          <w:tcPr>
            <w:tcW w:w="757" w:type="dxa"/>
          </w:tcPr>
          <w:p w14:paraId="556184A9" w14:textId="02393B4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6252F5AE" w14:textId="68A3B7B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1.0%</w:t>
            </w:r>
          </w:p>
        </w:tc>
        <w:tc>
          <w:tcPr>
            <w:tcW w:w="757" w:type="dxa"/>
          </w:tcPr>
          <w:p w14:paraId="6F2AF5B7" w14:textId="6BCC7E3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8%</w:t>
            </w:r>
          </w:p>
        </w:tc>
        <w:tc>
          <w:tcPr>
            <w:tcW w:w="757" w:type="dxa"/>
          </w:tcPr>
          <w:p w14:paraId="01265350" w14:textId="1F125F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9%</w:t>
            </w:r>
          </w:p>
        </w:tc>
        <w:tc>
          <w:tcPr>
            <w:tcW w:w="757" w:type="dxa"/>
          </w:tcPr>
          <w:p w14:paraId="792A7EB2" w14:textId="637D10E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9A385CF" w14:textId="6E4B65C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0BD516B" w14:textId="300480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9E96106" w14:textId="25A1421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93BE3EB" w14:textId="53FD459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potassium chloride + hyperkalemia)</w:t>
            </w:r>
          </w:p>
        </w:tc>
        <w:tc>
          <w:tcPr>
            <w:tcW w:w="757" w:type="dxa"/>
          </w:tcPr>
          <w:p w14:paraId="25A6F7FB" w14:textId="1EE34D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7DF6A849" w14:textId="1112F33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1%</w:t>
            </w:r>
          </w:p>
        </w:tc>
        <w:tc>
          <w:tcPr>
            <w:tcW w:w="757" w:type="dxa"/>
          </w:tcPr>
          <w:p w14:paraId="43B321BC" w14:textId="1F091AA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1.8%</w:t>
            </w:r>
          </w:p>
        </w:tc>
        <w:tc>
          <w:tcPr>
            <w:tcW w:w="757" w:type="dxa"/>
          </w:tcPr>
          <w:p w14:paraId="39981D56" w14:textId="3B4FA5A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D8B76F3" w14:textId="4FFF792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084950FB" w14:textId="4A5F406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151556D" w14:textId="0EAE328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84720C5" w14:textId="2AB89C7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BC10E2B" w14:textId="3662EC2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Contraindication/precaution of use (potassium chloride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rmokalemia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14E7DFBB" w14:textId="7992A14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E1E651" w14:textId="09410D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0.9%</w:t>
            </w:r>
          </w:p>
        </w:tc>
        <w:tc>
          <w:tcPr>
            <w:tcW w:w="757" w:type="dxa"/>
          </w:tcPr>
          <w:p w14:paraId="15FEC5F8" w14:textId="1FA3A48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.4%</w:t>
            </w:r>
          </w:p>
        </w:tc>
        <w:tc>
          <w:tcPr>
            <w:tcW w:w="757" w:type="dxa"/>
          </w:tcPr>
          <w:p w14:paraId="6E21675E" w14:textId="63EAE04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335F653" w14:textId="16D8200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1FD24BA" w14:textId="0837984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FB459FD" w14:textId="725E5B8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4ED3094" w14:textId="0B8F9FC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A6D665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sodium bicarbonate + alkalosis)</w:t>
            </w:r>
          </w:p>
        </w:tc>
        <w:tc>
          <w:tcPr>
            <w:tcW w:w="757" w:type="dxa"/>
          </w:tcPr>
          <w:p w14:paraId="7DEC86E0" w14:textId="44ABB1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2B0C3B4" w14:textId="09D7B30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1%</w:t>
            </w:r>
          </w:p>
        </w:tc>
        <w:tc>
          <w:tcPr>
            <w:tcW w:w="757" w:type="dxa"/>
          </w:tcPr>
          <w:p w14:paraId="396B1584" w14:textId="32FB693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.3%</w:t>
            </w:r>
          </w:p>
        </w:tc>
        <w:tc>
          <w:tcPr>
            <w:tcW w:w="757" w:type="dxa"/>
          </w:tcPr>
          <w:p w14:paraId="71CAFED7" w14:textId="71FFFE6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7D8E81A" w14:textId="7C51188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3036706" w14:textId="374D1C4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776C1B8" w14:textId="30D96AB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1F29AF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330D25F" w14:textId="0C0B30A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izanid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hepatotoxicity)</w:t>
            </w:r>
          </w:p>
        </w:tc>
        <w:tc>
          <w:tcPr>
            <w:tcW w:w="757" w:type="dxa"/>
          </w:tcPr>
          <w:p w14:paraId="5B484D2C" w14:textId="04CFA1B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B2C7047" w14:textId="2C7AC8E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A557061" w14:textId="7D7A62A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49E7DD5" w14:textId="5B2813A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44228FB" w14:textId="4E272CD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C893C43" w14:textId="192AFB9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49419DD" w14:textId="335407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0B0EE1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EAB4BD6" w14:textId="2457046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orasemid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hypokalemia)</w:t>
            </w:r>
          </w:p>
        </w:tc>
        <w:tc>
          <w:tcPr>
            <w:tcW w:w="757" w:type="dxa"/>
          </w:tcPr>
          <w:p w14:paraId="5315F888" w14:textId="2B8716A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5731EA4" w14:textId="787C0F5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1.8%</w:t>
            </w:r>
          </w:p>
        </w:tc>
        <w:tc>
          <w:tcPr>
            <w:tcW w:w="757" w:type="dxa"/>
          </w:tcPr>
          <w:p w14:paraId="53DEAA6E" w14:textId="4A64F87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.8%</w:t>
            </w:r>
          </w:p>
        </w:tc>
        <w:tc>
          <w:tcPr>
            <w:tcW w:w="757" w:type="dxa"/>
          </w:tcPr>
          <w:p w14:paraId="67AE70BA" w14:textId="1E9D875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10220CD" w14:textId="4FF1061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A656434" w14:textId="69B12F9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7D9C947" w14:textId="390CA43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90B9B3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D4E281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venlafaxine + hyponatremia)</w:t>
            </w:r>
          </w:p>
        </w:tc>
        <w:tc>
          <w:tcPr>
            <w:tcW w:w="757" w:type="dxa"/>
          </w:tcPr>
          <w:p w14:paraId="621CDFBA" w14:textId="1C5DC35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E2C845E" w14:textId="541C877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64C96DFE" w14:textId="6585174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46DDFD7A" w14:textId="3DD9CF3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D7C7D64" w14:textId="6C84224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0D69CBB" w14:textId="3BE3399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EC21B46" w14:textId="7DC90A1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79D13F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014964C" w14:textId="746EE06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ciprofloxacin not adjusted to renal impairment)</w:t>
            </w:r>
          </w:p>
        </w:tc>
        <w:tc>
          <w:tcPr>
            <w:tcW w:w="757" w:type="dxa"/>
          </w:tcPr>
          <w:p w14:paraId="4368E33E" w14:textId="67F01A9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39450C1" w14:textId="0139255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3A49EEE6" w14:textId="085A589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6107041B" w14:textId="0D0483F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7266FDE" w14:textId="24231FC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D64F766" w14:textId="389E48B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447717A" w14:textId="6EEE8F4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3D917A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reatment du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A6C722D" w14:textId="1A8C91E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folic acid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supranorma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blood folate levels)</w:t>
            </w:r>
          </w:p>
        </w:tc>
        <w:tc>
          <w:tcPr>
            <w:tcW w:w="757" w:type="dxa"/>
          </w:tcPr>
          <w:p w14:paraId="73752737" w14:textId="0147CFE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CE7CEC1" w14:textId="3AFE692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6D3C520A" w14:textId="4D13E1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0.0%</w:t>
            </w:r>
          </w:p>
        </w:tc>
        <w:tc>
          <w:tcPr>
            <w:tcW w:w="757" w:type="dxa"/>
          </w:tcPr>
          <w:p w14:paraId="4D88C6C6" w14:textId="0EB65D0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58E070" w14:textId="728630F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73342BF" w14:textId="0BA6EC8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573CFBB" w14:textId="7C59369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6F5244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57EA958" w14:textId="30F443D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gabapentin not adjusted to renal impairment)</w:t>
            </w:r>
          </w:p>
        </w:tc>
        <w:tc>
          <w:tcPr>
            <w:tcW w:w="757" w:type="dxa"/>
          </w:tcPr>
          <w:p w14:paraId="562AC8CE" w14:textId="051B8F2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D6BD99C" w14:textId="0D500BE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0C14D76" w14:textId="52E4BDD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5F4DAE54" w14:textId="2C53815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DCBACBD" w14:textId="2111454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2D861BB" w14:textId="29AE980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49498EA" w14:textId="2DBE62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3BB28B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E14E66A" w14:textId="7B41452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ibuprofen + acute kidney failure)</w:t>
            </w:r>
          </w:p>
        </w:tc>
        <w:tc>
          <w:tcPr>
            <w:tcW w:w="757" w:type="dxa"/>
          </w:tcPr>
          <w:p w14:paraId="6C6F6054" w14:textId="1A952B0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723EC604" w14:textId="67A0E8F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953A4DF" w14:textId="2316066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3DE0EF63" w14:textId="1F00598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A0AA4A0" w14:textId="2E9A9A1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33813FC" w14:textId="755A596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229E1BB" w14:textId="4BA3715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BC58F8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51F777F" w14:textId="25DC579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imipenem and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ilastat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not adjusted to (mild) renal impairment)</w:t>
            </w:r>
          </w:p>
        </w:tc>
        <w:tc>
          <w:tcPr>
            <w:tcW w:w="757" w:type="dxa"/>
          </w:tcPr>
          <w:p w14:paraId="3A1EE437" w14:textId="6B76C3F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8F66D32" w14:textId="4649B31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7%</w:t>
            </w:r>
          </w:p>
        </w:tc>
        <w:tc>
          <w:tcPr>
            <w:tcW w:w="757" w:type="dxa"/>
          </w:tcPr>
          <w:p w14:paraId="090D46C6" w14:textId="1468BF6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.1%</w:t>
            </w:r>
          </w:p>
        </w:tc>
        <w:tc>
          <w:tcPr>
            <w:tcW w:w="757" w:type="dxa"/>
          </w:tcPr>
          <w:p w14:paraId="0939F3E1" w14:textId="11833C1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625997E" w14:textId="7C1554A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5AA7878" w14:textId="0B7E4A0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9638402" w14:textId="46ECFF5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9CC3C4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B31843A" w14:textId="111921B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imipenem and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ilastat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not adjusted to (severe) renal impairment)</w:t>
            </w:r>
          </w:p>
        </w:tc>
        <w:tc>
          <w:tcPr>
            <w:tcW w:w="757" w:type="dxa"/>
          </w:tcPr>
          <w:p w14:paraId="2067425E" w14:textId="72A5133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0D48C46" w14:textId="41E0505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0%</w:t>
            </w:r>
          </w:p>
        </w:tc>
        <w:tc>
          <w:tcPr>
            <w:tcW w:w="757" w:type="dxa"/>
          </w:tcPr>
          <w:p w14:paraId="674FEDF5" w14:textId="5578295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3%</w:t>
            </w:r>
          </w:p>
        </w:tc>
        <w:tc>
          <w:tcPr>
            <w:tcW w:w="757" w:type="dxa"/>
          </w:tcPr>
          <w:p w14:paraId="33D46CFB" w14:textId="7DD7173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6EA7417" w14:textId="595D08F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92D5056" w14:textId="6B745AC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7DC4D71" w14:textId="4E8AC74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993A43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00FCCB7" w14:textId="78D5E93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losartan + acute kidney failure)</w:t>
            </w:r>
          </w:p>
        </w:tc>
        <w:tc>
          <w:tcPr>
            <w:tcW w:w="757" w:type="dxa"/>
          </w:tcPr>
          <w:p w14:paraId="5B70E10B" w14:textId="3FA1A72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657F2D56" w14:textId="3796D38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DE34BA0" w14:textId="303E5AC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1078628C" w14:textId="632E6C7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69CAE4D2" w14:textId="612CFF0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D66A916" w14:textId="27B9416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A6FD481" w14:textId="5065E76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F38037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2EB068A" w14:textId="0C2E0AA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morphine dosage not adjusted to renal impairment)</w:t>
            </w:r>
          </w:p>
        </w:tc>
        <w:tc>
          <w:tcPr>
            <w:tcW w:w="757" w:type="dxa"/>
          </w:tcPr>
          <w:p w14:paraId="16C0D2A6" w14:textId="07043D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08960F" w14:textId="48B4F51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CA1EC4B" w14:textId="612AFDD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6B7B27E" w14:textId="495931C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90EE297" w14:textId="163FDA6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3F55A85" w14:textId="1B1769F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671795F" w14:textId="1D80752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A4A1D2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84E6E96" w14:textId="0E05D88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parenteral amoxicillin + clavulanic acid IV not adjusted to renal impairment)</w:t>
            </w:r>
          </w:p>
        </w:tc>
        <w:tc>
          <w:tcPr>
            <w:tcW w:w="757" w:type="dxa"/>
          </w:tcPr>
          <w:p w14:paraId="75F1C6B5" w14:textId="7DD808E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694550" w14:textId="63DB06D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D521F2" w14:textId="64A286D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6D5787" w14:textId="4A1B3E3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C49CC0D" w14:textId="2AAB544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153E8CC" w14:textId="6625F0F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69E549F" w14:textId="2BBDC4C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32102F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47CC30F" w14:textId="11503E1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Drug accumulation exposing to various side effects (piperacillin and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azobact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not adjusted to renal impairment)</w:t>
            </w:r>
          </w:p>
        </w:tc>
        <w:tc>
          <w:tcPr>
            <w:tcW w:w="757" w:type="dxa"/>
          </w:tcPr>
          <w:p w14:paraId="40F9C668" w14:textId="122FB87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B2F7379" w14:textId="4BC3EB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1%</w:t>
            </w:r>
          </w:p>
        </w:tc>
        <w:tc>
          <w:tcPr>
            <w:tcW w:w="757" w:type="dxa"/>
          </w:tcPr>
          <w:p w14:paraId="4A391F4A" w14:textId="3620BC5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.3%</w:t>
            </w:r>
          </w:p>
        </w:tc>
        <w:tc>
          <w:tcPr>
            <w:tcW w:w="757" w:type="dxa"/>
          </w:tcPr>
          <w:p w14:paraId="2B056E57" w14:textId="20E61D8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999F93" w14:textId="09CBEE2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2F80016" w14:textId="188BA99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B16A57C" w14:textId="03D8A4F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ED77BE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BB968D9" w14:textId="4358DF5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sitaglipt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not adjusted to renal impairment)</w:t>
            </w:r>
          </w:p>
        </w:tc>
        <w:tc>
          <w:tcPr>
            <w:tcW w:w="757" w:type="dxa"/>
          </w:tcPr>
          <w:p w14:paraId="52740BFA" w14:textId="3707F8F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20C7644" w14:textId="47E81B8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287E548" w14:textId="2E7458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26C7BB0E" w14:textId="406ED79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0F4C703" w14:textId="6F7AF10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0A6F91E8" w14:textId="0983A5C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F2808C2" w14:textId="1DD5E35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DE4E03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07B04B0" w14:textId="275D12A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supratherapeut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blood level of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levetiracet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123B3B90" w14:textId="775122E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47EA9B7" w14:textId="7EB4E57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94C7CD" w14:textId="7CD3CF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F690C74" w14:textId="64C4014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A7C1F36" w14:textId="5A7E7F1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565017EB" w14:textId="26C6128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53D2D13" w14:textId="6C2E3FD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6F7154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FF8C952" w14:textId="07DC3F0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ospiu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cute kidney failure)</w:t>
            </w:r>
          </w:p>
        </w:tc>
        <w:tc>
          <w:tcPr>
            <w:tcW w:w="757" w:type="dxa"/>
          </w:tcPr>
          <w:p w14:paraId="1C955C6E" w14:textId="4E70FD7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6395A320" w14:textId="5FB7C84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5E4964F" w14:textId="288BC2D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06F112CD" w14:textId="14BE3A3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7C118C3" w14:textId="41DEDA3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EA2A5DB" w14:textId="65DFBD4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9B27700" w14:textId="308FF55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lastRenderedPageBreak/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E8C12A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EB4F187" w14:textId="459D37D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valsartan + acute kidney failure)</w:t>
            </w:r>
          </w:p>
        </w:tc>
        <w:tc>
          <w:tcPr>
            <w:tcW w:w="757" w:type="dxa"/>
          </w:tcPr>
          <w:p w14:paraId="2486C1FD" w14:textId="60CB81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6EAA69E" w14:textId="7A3AD12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E062CB3" w14:textId="3D773A1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F79924" w14:textId="21FD15C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36CBE08" w14:textId="1D656A2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EC8FCD6" w14:textId="0DC31B1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0C185EC" w14:textId="0F9CE1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B3B6D8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1E58FC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Hepatic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iluzol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bnormal live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iochemicals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tests)</w:t>
            </w:r>
          </w:p>
        </w:tc>
        <w:tc>
          <w:tcPr>
            <w:tcW w:w="757" w:type="dxa"/>
          </w:tcPr>
          <w:p w14:paraId="2E10A059" w14:textId="0538F8F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6F3250F" w14:textId="75B4D44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EFB8C3" w14:textId="353FB35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1B69525" w14:textId="67D079B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0F20CB5" w14:textId="56A670F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257AE37" w14:textId="30DE31B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F988525" w14:textId="0833A3E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938A96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DC7501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miodaro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2472015C" w14:textId="43D9F1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63AE7D" w14:textId="1B1EA95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4%</w:t>
            </w:r>
          </w:p>
        </w:tc>
        <w:tc>
          <w:tcPr>
            <w:tcW w:w="757" w:type="dxa"/>
          </w:tcPr>
          <w:p w14:paraId="0C8A70A9" w14:textId="0252E38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1.1%</w:t>
            </w:r>
          </w:p>
        </w:tc>
        <w:tc>
          <w:tcPr>
            <w:tcW w:w="757" w:type="dxa"/>
          </w:tcPr>
          <w:p w14:paraId="3915215E" w14:textId="40EF1D4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72597D6" w14:textId="4A49D92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B3A8AEA" w14:textId="583ED79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8C32835" w14:textId="3BA331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1EA43E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33B0BA6" w14:textId="437CF6B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clarithromycin)</w:t>
            </w:r>
          </w:p>
        </w:tc>
        <w:tc>
          <w:tcPr>
            <w:tcW w:w="757" w:type="dxa"/>
          </w:tcPr>
          <w:p w14:paraId="6F04FE35" w14:textId="30436DA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E3E6734" w14:textId="25D2CBB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2.5%</w:t>
            </w:r>
          </w:p>
        </w:tc>
        <w:tc>
          <w:tcPr>
            <w:tcW w:w="757" w:type="dxa"/>
          </w:tcPr>
          <w:p w14:paraId="38758F81" w14:textId="22DD94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.0%</w:t>
            </w:r>
          </w:p>
        </w:tc>
        <w:tc>
          <w:tcPr>
            <w:tcW w:w="757" w:type="dxa"/>
          </w:tcPr>
          <w:p w14:paraId="7AC3161A" w14:textId="2984B00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DE19671" w14:textId="0E1B8F7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6.67%</w:t>
            </w:r>
          </w:p>
        </w:tc>
      </w:tr>
      <w:tr w:rsidR="00450535" w:rsidRPr="00450535" w14:paraId="65C3545A" w14:textId="52555E0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FF018E8" w14:textId="71DA69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8F87DA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FFA70BA" w14:textId="2C11390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apaglifoz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8E04176" w14:textId="6260D99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AF3829D" w14:textId="3887B39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E2D9550" w14:textId="49029EB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2EB5481" w14:textId="048FEF6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005A28A" w14:textId="525AD4B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75A35BC" w14:textId="63395A1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187F729" w14:textId="3DCC6D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8219A0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C1F49A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libenclamid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59BF59F" w14:textId="20DF43B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CFB4798" w14:textId="3035976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362F185" w14:textId="12FE0E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F9839B" w14:textId="3785EEE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A428CB6" w14:textId="019E60B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6D696A44" w14:textId="561CDFD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ACC3680" w14:textId="1EE5273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753B81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1CA6AA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liclazid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21844415" w14:textId="282A9E2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35396E1" w14:textId="0603467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7%</w:t>
            </w:r>
          </w:p>
        </w:tc>
        <w:tc>
          <w:tcPr>
            <w:tcW w:w="757" w:type="dxa"/>
          </w:tcPr>
          <w:p w14:paraId="63623E14" w14:textId="46B42C4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7ED0A47C" w14:textId="0914B90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CC4C82D" w14:textId="33F050B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29D453A0" w14:textId="1440243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01EB35C" w14:textId="58BDAD5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4D37F4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0C5A83F" w14:textId="4F4CC7D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monitoring for benefit/risk balance assessment (glimepiride or metformi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sitaglipt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7F99F982" w14:textId="7B0C063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01400EF3" w14:textId="1756FAF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1.4%</w:t>
            </w:r>
          </w:p>
        </w:tc>
        <w:tc>
          <w:tcPr>
            <w:tcW w:w="757" w:type="dxa"/>
          </w:tcPr>
          <w:p w14:paraId="1D756F06" w14:textId="7EE6BC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2.4%</w:t>
            </w:r>
          </w:p>
        </w:tc>
        <w:tc>
          <w:tcPr>
            <w:tcW w:w="757" w:type="dxa"/>
          </w:tcPr>
          <w:p w14:paraId="1DF3DE2B" w14:textId="74CD2F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8%</w:t>
            </w:r>
          </w:p>
        </w:tc>
        <w:tc>
          <w:tcPr>
            <w:tcW w:w="757" w:type="dxa"/>
          </w:tcPr>
          <w:p w14:paraId="7BBB1358" w14:textId="2554BA2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7BEC6FB" w14:textId="52E2195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198F9B1" w14:textId="73D6E37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4AFC99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6D5EBA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monitoring for benefit/risk balance assessment (insulin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spart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B78429F" w14:textId="7EB6AE4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0.0%</w:t>
            </w:r>
          </w:p>
        </w:tc>
        <w:tc>
          <w:tcPr>
            <w:tcW w:w="757" w:type="dxa"/>
          </w:tcPr>
          <w:p w14:paraId="7E719EF7" w14:textId="41491B5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6.2%</w:t>
            </w:r>
          </w:p>
        </w:tc>
        <w:tc>
          <w:tcPr>
            <w:tcW w:w="757" w:type="dxa"/>
          </w:tcPr>
          <w:p w14:paraId="1BBF7A81" w14:textId="2CAA6C9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6%</w:t>
            </w:r>
          </w:p>
        </w:tc>
        <w:tc>
          <w:tcPr>
            <w:tcW w:w="757" w:type="dxa"/>
          </w:tcPr>
          <w:p w14:paraId="7AAE6692" w14:textId="2115899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8%</w:t>
            </w:r>
          </w:p>
        </w:tc>
        <w:tc>
          <w:tcPr>
            <w:tcW w:w="757" w:type="dxa"/>
          </w:tcPr>
          <w:p w14:paraId="46F320E8" w14:textId="3E76F27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2.22%</w:t>
            </w:r>
          </w:p>
        </w:tc>
      </w:tr>
      <w:tr w:rsidR="00450535" w:rsidRPr="00450535" w14:paraId="4F6480F9" w14:textId="7842393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CE44613" w14:textId="58B92D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C613E4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99E77BD" w14:textId="4396115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insulin glargine)</w:t>
            </w:r>
          </w:p>
        </w:tc>
        <w:tc>
          <w:tcPr>
            <w:tcW w:w="757" w:type="dxa"/>
          </w:tcPr>
          <w:p w14:paraId="52BD5FEF" w14:textId="524D50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70855BAD" w14:textId="7B0DCAD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64B71D5E" w14:textId="5B2BC7D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EB7F97C" w14:textId="399F4B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1F9B2558" w14:textId="7441154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7DBA7EF" w14:textId="1DF4536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DB4BF46" w14:textId="3BF16A0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A1AD31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2202FE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insulin protamine)</w:t>
            </w:r>
          </w:p>
        </w:tc>
        <w:tc>
          <w:tcPr>
            <w:tcW w:w="757" w:type="dxa"/>
          </w:tcPr>
          <w:p w14:paraId="5CA61BA2" w14:textId="2F2C654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1DCA98A" w14:textId="5536DC5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7%</w:t>
            </w:r>
          </w:p>
        </w:tc>
        <w:tc>
          <w:tcPr>
            <w:tcW w:w="757" w:type="dxa"/>
          </w:tcPr>
          <w:p w14:paraId="5F19803D" w14:textId="34AEE2B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7.5%</w:t>
            </w:r>
          </w:p>
        </w:tc>
        <w:tc>
          <w:tcPr>
            <w:tcW w:w="757" w:type="dxa"/>
          </w:tcPr>
          <w:p w14:paraId="08DEE583" w14:textId="343D92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1302CE6" w14:textId="7FD992E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F61E3C2" w14:textId="703739E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0C65A03" w14:textId="0D3956D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477E4E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6964F0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levothyroxine)</w:t>
            </w:r>
          </w:p>
        </w:tc>
        <w:tc>
          <w:tcPr>
            <w:tcW w:w="757" w:type="dxa"/>
          </w:tcPr>
          <w:p w14:paraId="03AC3DB6" w14:textId="392EEAC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21EAC0" w14:textId="57F1A84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4%</w:t>
            </w:r>
          </w:p>
        </w:tc>
        <w:tc>
          <w:tcPr>
            <w:tcW w:w="757" w:type="dxa"/>
          </w:tcPr>
          <w:p w14:paraId="363AA10A" w14:textId="6CD1EA1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.7%</w:t>
            </w:r>
          </w:p>
        </w:tc>
        <w:tc>
          <w:tcPr>
            <w:tcW w:w="757" w:type="dxa"/>
          </w:tcPr>
          <w:p w14:paraId="217C99FE" w14:textId="4C0F1C1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B58EFE" w14:textId="58E50FD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5D2AF42" w14:textId="7D3B56C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96B4FC3" w14:textId="71E9E04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4DFADD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41D5F0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linaglipt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7822D906" w14:textId="7AB5C28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79FF86DC" w14:textId="29F4678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D8A64F5" w14:textId="203529D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7AE28E1" w14:textId="32922D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687BF198" w14:textId="669E85C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7DEA051E" w14:textId="75F0392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E9A6786" w14:textId="0EEAB1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4822C6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0EEA2D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polystyrene sulfonate)</w:t>
            </w:r>
          </w:p>
        </w:tc>
        <w:tc>
          <w:tcPr>
            <w:tcW w:w="757" w:type="dxa"/>
          </w:tcPr>
          <w:p w14:paraId="7103681F" w14:textId="2CE6EF5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35EF5923" w14:textId="3278D6E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4%</w:t>
            </w:r>
          </w:p>
        </w:tc>
        <w:tc>
          <w:tcPr>
            <w:tcW w:w="757" w:type="dxa"/>
          </w:tcPr>
          <w:p w14:paraId="3DF1BED7" w14:textId="60D8AD1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4D7653D9" w14:textId="7375110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BCD33FC" w14:textId="6A7FCE4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123CD08" w14:textId="2A50019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5D34923" w14:textId="29F8CD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5A9734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0B8EB3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prednisone)</w:t>
            </w:r>
          </w:p>
        </w:tc>
        <w:tc>
          <w:tcPr>
            <w:tcW w:w="757" w:type="dxa"/>
          </w:tcPr>
          <w:p w14:paraId="66B3BD64" w14:textId="6D1B839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ECF488" w14:textId="5395669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4.3%</w:t>
            </w:r>
          </w:p>
        </w:tc>
        <w:tc>
          <w:tcPr>
            <w:tcW w:w="757" w:type="dxa"/>
          </w:tcPr>
          <w:p w14:paraId="05B7F84B" w14:textId="258E9E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.9%</w:t>
            </w:r>
          </w:p>
        </w:tc>
        <w:tc>
          <w:tcPr>
            <w:tcW w:w="757" w:type="dxa"/>
          </w:tcPr>
          <w:p w14:paraId="536A4AA2" w14:textId="6B75C60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A5AF7A5" w14:textId="44188A1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2757400" w14:textId="6EDB485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57D8D04" w14:textId="3BB6E0B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C97958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E4FB23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valpro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acid)</w:t>
            </w:r>
          </w:p>
        </w:tc>
        <w:tc>
          <w:tcPr>
            <w:tcW w:w="757" w:type="dxa"/>
          </w:tcPr>
          <w:p w14:paraId="6EBC04DE" w14:textId="203A88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0F849A3" w14:textId="009588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7%</w:t>
            </w:r>
          </w:p>
        </w:tc>
        <w:tc>
          <w:tcPr>
            <w:tcW w:w="757" w:type="dxa"/>
          </w:tcPr>
          <w:p w14:paraId="57D674F2" w14:textId="0397EE5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0.0%</w:t>
            </w:r>
          </w:p>
        </w:tc>
        <w:tc>
          <w:tcPr>
            <w:tcW w:w="757" w:type="dxa"/>
          </w:tcPr>
          <w:p w14:paraId="2B2327D0" w14:textId="769F4E3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D72EB73" w14:textId="7C75DB6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0F29C9D" w14:textId="6CBF7D4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EEFF36D" w14:textId="66752A0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65A64C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4D816E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Non-compliance with guidelines (electrolytes with carbohydrates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rmoglycemia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148AC1AC" w14:textId="58881A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D7D6768" w14:textId="787FF3F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16AABB6" w14:textId="5FBF09F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0EB328" w14:textId="3EEE549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9371426" w14:textId="506F232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BF274BB" w14:textId="210C9E3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66F1BF0" w14:textId="408803B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F8F850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FF02CC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isk of bleeding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pixaba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cute kidney failure)</w:t>
            </w:r>
          </w:p>
        </w:tc>
        <w:tc>
          <w:tcPr>
            <w:tcW w:w="757" w:type="dxa"/>
          </w:tcPr>
          <w:p w14:paraId="422523C9" w14:textId="5831365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5F1DD9A" w14:textId="72FDCA7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EB7562C" w14:textId="0D4D3FE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CB6230" w14:textId="6799406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C1D93F7" w14:textId="52A5AC6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5570132" w14:textId="15C2669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F750ABD" w14:textId="71C4CD4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829E89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ACC293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isk of bleeding (rivaroxaban + acute kidney failure)</w:t>
            </w:r>
          </w:p>
        </w:tc>
        <w:tc>
          <w:tcPr>
            <w:tcW w:w="757" w:type="dxa"/>
          </w:tcPr>
          <w:p w14:paraId="4FFE4F16" w14:textId="7D47C3A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75392C7" w14:textId="452A6F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D74B2B3" w14:textId="080B4A1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3B04428" w14:textId="3426331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DE66C12" w14:textId="38D3953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10CBAB7B" w14:textId="6BCCD7B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5D5B48F" w14:textId="64C871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27C79CF" w14:textId="4F9ADED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C59EC5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calcium carbonate with hyperphosphatemia)</w:t>
            </w:r>
          </w:p>
        </w:tc>
        <w:tc>
          <w:tcPr>
            <w:tcW w:w="757" w:type="dxa"/>
          </w:tcPr>
          <w:p w14:paraId="5789BDE6" w14:textId="3881DD6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A85ECF5" w14:textId="69189F0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0.2%</w:t>
            </w:r>
          </w:p>
        </w:tc>
        <w:tc>
          <w:tcPr>
            <w:tcW w:w="757" w:type="dxa"/>
          </w:tcPr>
          <w:p w14:paraId="32F56B24" w14:textId="70998FC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.1%</w:t>
            </w:r>
          </w:p>
        </w:tc>
        <w:tc>
          <w:tcPr>
            <w:tcW w:w="757" w:type="dxa"/>
          </w:tcPr>
          <w:p w14:paraId="1C2D7D45" w14:textId="4E2CD28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C7D4866" w14:textId="2810B98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518FF31" w14:textId="5D4F49B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07E4F2B" w14:textId="06A3EE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8B01B62" w14:textId="0363BB3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71754B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folic acid with folate deficiency)</w:t>
            </w:r>
          </w:p>
        </w:tc>
        <w:tc>
          <w:tcPr>
            <w:tcW w:w="757" w:type="dxa"/>
          </w:tcPr>
          <w:p w14:paraId="745EF40D" w14:textId="28946E3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29985E31" w14:textId="6154F52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4.1%</w:t>
            </w:r>
          </w:p>
        </w:tc>
        <w:tc>
          <w:tcPr>
            <w:tcW w:w="757" w:type="dxa"/>
          </w:tcPr>
          <w:p w14:paraId="2A089C56" w14:textId="134E4D8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5866715D" w14:textId="3E005AB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5CB06EF" w14:textId="24AB03C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CC0C04C" w14:textId="18D5CD6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B02BC11" w14:textId="3A204D4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2F593AB" w14:textId="0995D71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22EE981" w14:textId="5468AC3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iron with iron deficiency anemia)</w:t>
            </w:r>
          </w:p>
        </w:tc>
        <w:tc>
          <w:tcPr>
            <w:tcW w:w="757" w:type="dxa"/>
          </w:tcPr>
          <w:p w14:paraId="2D63E69A" w14:textId="2EA57DF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6451D38" w14:textId="1DDF4CB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3.2%</w:t>
            </w:r>
          </w:p>
        </w:tc>
        <w:tc>
          <w:tcPr>
            <w:tcW w:w="757" w:type="dxa"/>
          </w:tcPr>
          <w:p w14:paraId="004FF6E4" w14:textId="1A8FFC3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.5%</w:t>
            </w:r>
          </w:p>
        </w:tc>
        <w:tc>
          <w:tcPr>
            <w:tcW w:w="757" w:type="dxa"/>
          </w:tcPr>
          <w:p w14:paraId="45F370E9" w14:textId="20CB0EF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D3696D4" w14:textId="4FBCD3E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AB4AC14" w14:textId="124520C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99DF38F" w14:textId="674B5DA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B958785" w14:textId="4EA4DD8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27CD99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iron with iron deficiency)</w:t>
            </w:r>
          </w:p>
        </w:tc>
        <w:tc>
          <w:tcPr>
            <w:tcW w:w="757" w:type="dxa"/>
          </w:tcPr>
          <w:p w14:paraId="468D4EC4" w14:textId="2908E1E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EF6E462" w14:textId="54D0520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8.3%</w:t>
            </w:r>
          </w:p>
        </w:tc>
        <w:tc>
          <w:tcPr>
            <w:tcW w:w="757" w:type="dxa"/>
          </w:tcPr>
          <w:p w14:paraId="3F76C529" w14:textId="56E6FBC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7%</w:t>
            </w:r>
          </w:p>
        </w:tc>
        <w:tc>
          <w:tcPr>
            <w:tcW w:w="757" w:type="dxa"/>
          </w:tcPr>
          <w:p w14:paraId="47CF1172" w14:textId="7656E8F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1064882" w14:textId="1A1AA40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5874AFE" w14:textId="6918662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03A71E0" w14:textId="01924AC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D2F8CD2" w14:textId="164FA5A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43A2416" w14:textId="0893AAE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potassium supplementation with hypokalemia)</w:t>
            </w:r>
          </w:p>
        </w:tc>
        <w:tc>
          <w:tcPr>
            <w:tcW w:w="757" w:type="dxa"/>
          </w:tcPr>
          <w:p w14:paraId="27ED6476" w14:textId="7F33875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DC0FCC9" w14:textId="76DB34E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1.4%</w:t>
            </w:r>
          </w:p>
        </w:tc>
        <w:tc>
          <w:tcPr>
            <w:tcW w:w="757" w:type="dxa"/>
          </w:tcPr>
          <w:p w14:paraId="3F1B740D" w14:textId="528A1D5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2%</w:t>
            </w:r>
          </w:p>
        </w:tc>
        <w:tc>
          <w:tcPr>
            <w:tcW w:w="757" w:type="dxa"/>
          </w:tcPr>
          <w:p w14:paraId="541F177A" w14:textId="1795A50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8132E6C" w14:textId="0B14841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6FFE018" w14:textId="42E8C52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254B46F" w14:textId="1B06B58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Lab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69AEF14" w14:textId="240F22B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0D2833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Untreated condition (no vitamin D3 with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hypovitaminosis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D)</w:t>
            </w:r>
          </w:p>
        </w:tc>
        <w:tc>
          <w:tcPr>
            <w:tcW w:w="757" w:type="dxa"/>
          </w:tcPr>
          <w:p w14:paraId="34AFA88C" w14:textId="62E9878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7.8%</w:t>
            </w:r>
          </w:p>
        </w:tc>
        <w:tc>
          <w:tcPr>
            <w:tcW w:w="757" w:type="dxa"/>
          </w:tcPr>
          <w:p w14:paraId="1C55AB29" w14:textId="34018C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0.0%</w:t>
            </w:r>
          </w:p>
        </w:tc>
        <w:tc>
          <w:tcPr>
            <w:tcW w:w="757" w:type="dxa"/>
          </w:tcPr>
          <w:p w14:paraId="7C2DF650" w14:textId="3A6D77C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7%</w:t>
            </w:r>
          </w:p>
        </w:tc>
        <w:tc>
          <w:tcPr>
            <w:tcW w:w="757" w:type="dxa"/>
          </w:tcPr>
          <w:p w14:paraId="402844AB" w14:textId="14988D3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3%</w:t>
            </w:r>
          </w:p>
        </w:tc>
        <w:tc>
          <w:tcPr>
            <w:tcW w:w="757" w:type="dxa"/>
          </w:tcPr>
          <w:p w14:paraId="76DFE319" w14:textId="2D1BC8A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2086B15" w14:textId="06181AF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144C4C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63DA16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5665645" w14:textId="5EEE18F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nticholinergic side effects (amitriptyline + at-risk condition)</w:t>
            </w:r>
          </w:p>
        </w:tc>
        <w:tc>
          <w:tcPr>
            <w:tcW w:w="757" w:type="dxa"/>
          </w:tcPr>
          <w:p w14:paraId="622A01B2" w14:textId="3B6E703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42EDF06" w14:textId="16D3C3C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0871BCC" w14:textId="550A5BF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1E7DF95" w14:textId="097624A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5CE2F8B" w14:textId="1DEEBE1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CCB4A49" w14:textId="3202D6D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800F28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765D09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800ABCB" w14:textId="73B3FAC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nticholinergic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arifenac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t-risk condition)</w:t>
            </w:r>
          </w:p>
        </w:tc>
        <w:tc>
          <w:tcPr>
            <w:tcW w:w="757" w:type="dxa"/>
          </w:tcPr>
          <w:p w14:paraId="2E1FBA9E" w14:textId="146947C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DCE6A90" w14:textId="25F2813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807D99" w14:textId="63540D7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6F24C81" w14:textId="2A95A36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F8CCCC" w14:textId="6B001E8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F127CA4" w14:textId="30D58E0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DEDAD8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228150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6BB6B5C" w14:textId="355F7AB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nticholinergic side effects (fexofenadine + at-risk condition)</w:t>
            </w:r>
          </w:p>
        </w:tc>
        <w:tc>
          <w:tcPr>
            <w:tcW w:w="757" w:type="dxa"/>
          </w:tcPr>
          <w:p w14:paraId="4C89175E" w14:textId="49AAE5C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CCCEF74" w14:textId="3C3E266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2C031AE" w14:textId="3754748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6AD1112" w14:textId="3E07CFA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BB61C7A" w14:textId="7E9FD92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2AB85C1" w14:textId="646F32C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34496B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956BD2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FA25BE0" w14:textId="6AA51A0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nticholinergic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antam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t-risk condition)</w:t>
            </w:r>
          </w:p>
        </w:tc>
        <w:tc>
          <w:tcPr>
            <w:tcW w:w="757" w:type="dxa"/>
          </w:tcPr>
          <w:p w14:paraId="6B655E6C" w14:textId="4CB5839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CDFFE21" w14:textId="6A854C5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F17AC7E" w14:textId="16CE3FF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2CD1AFA" w14:textId="017957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FD1BC6" w14:textId="555AFC0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27%</w:t>
            </w:r>
          </w:p>
        </w:tc>
      </w:tr>
      <w:tr w:rsidR="00450535" w:rsidRPr="00450535" w14:paraId="23A0C594" w14:textId="411F35F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9370DB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016D03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63ED5E7" w14:textId="5642F98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nticholinergic side effects (hydroxyzine + at-risk condition)</w:t>
            </w:r>
          </w:p>
        </w:tc>
        <w:tc>
          <w:tcPr>
            <w:tcW w:w="757" w:type="dxa"/>
          </w:tcPr>
          <w:p w14:paraId="118F5F64" w14:textId="27236DF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79E91E" w14:textId="153F6D1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40D9E8F" w14:textId="3D48B2B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E5F8753" w14:textId="28FD87F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5667064" w14:textId="1E841F7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5.71%</w:t>
            </w:r>
          </w:p>
        </w:tc>
      </w:tr>
      <w:tr w:rsidR="00450535" w:rsidRPr="00450535" w14:paraId="7643F49D" w14:textId="25F28B7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9C87D4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B7A132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53ED37C" w14:textId="5AA7BF5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nticholinergic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solifenac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t-risk condition)</w:t>
            </w:r>
          </w:p>
        </w:tc>
        <w:tc>
          <w:tcPr>
            <w:tcW w:w="757" w:type="dxa"/>
          </w:tcPr>
          <w:p w14:paraId="1419B850" w14:textId="2154D5C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C3F2868" w14:textId="4E9B34F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3C3692A" w14:textId="334B247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0DDF82B" w14:textId="64C1FE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4DE081C" w14:textId="4DB8008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62FCE1E" w14:textId="34EA01E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80C308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6AFABC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C5EA6BF" w14:textId="0E25E47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nticholinergic side effects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ospiu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t-risk condition)</w:t>
            </w:r>
          </w:p>
        </w:tc>
        <w:tc>
          <w:tcPr>
            <w:tcW w:w="757" w:type="dxa"/>
          </w:tcPr>
          <w:p w14:paraId="2B317D12" w14:textId="015CEDC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BC7D45E" w14:textId="651B1A4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2B894D6" w14:textId="5BCAE81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A93C56" w14:textId="12375DD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056B0D7" w14:textId="26F9354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C8BB100" w14:textId="68CAE00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30341D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F01D95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4FC426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entral nervous system side effects (sertraline + at-risk condition)</w:t>
            </w:r>
          </w:p>
        </w:tc>
        <w:tc>
          <w:tcPr>
            <w:tcW w:w="757" w:type="dxa"/>
          </w:tcPr>
          <w:p w14:paraId="7517B71F" w14:textId="711757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52FD5FC" w14:textId="2790E9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971E9F" w14:textId="7D6A423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42CB11B" w14:textId="707B4F7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A004D2C" w14:textId="417CBBE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CBC954E" w14:textId="089D5D6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612091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CF3AB1E" w14:textId="7065395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AF89016" w14:textId="765671C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acetylsalicylic acid + gastritis)</w:t>
            </w:r>
          </w:p>
        </w:tc>
        <w:tc>
          <w:tcPr>
            <w:tcW w:w="757" w:type="dxa"/>
          </w:tcPr>
          <w:p w14:paraId="09D36627" w14:textId="45A52CA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71A920" w14:textId="6CAFC09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62430E4" w14:textId="2D7C2F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2ACAF0C9" w14:textId="102CC44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15697A" w14:textId="69417D1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69A8B92" w14:textId="087C291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9B887B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73C0C30" w14:textId="6D5907E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5AC85EC" w14:textId="62B401F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acetylsalicylic acid + ischemic heart disease)</w:t>
            </w:r>
          </w:p>
        </w:tc>
        <w:tc>
          <w:tcPr>
            <w:tcW w:w="757" w:type="dxa"/>
          </w:tcPr>
          <w:p w14:paraId="127FDB21" w14:textId="2072831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3586E44" w14:textId="641C55D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7D764F44" w14:textId="2E15C0F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52018C91" w14:textId="1398B5D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E42156E" w14:textId="10688B9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E72B18C" w14:textId="683CD2E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1E93BE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BABDAE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AFA4696" w14:textId="2EBD7CF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amoxicillin and clavulanic acid dosage not adjusted to indication)</w:t>
            </w:r>
          </w:p>
        </w:tc>
        <w:tc>
          <w:tcPr>
            <w:tcW w:w="757" w:type="dxa"/>
          </w:tcPr>
          <w:p w14:paraId="5F25EA41" w14:textId="648511C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311F1B2" w14:textId="6009131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FD062FF" w14:textId="572DE1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14130B70" w14:textId="1623447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0740619" w14:textId="15C0B89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898C1F0" w14:textId="7E1A8B3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112258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0363B1B" w14:textId="3670B83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B8641D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romazep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or zolpidem + confusion)</w:t>
            </w:r>
          </w:p>
        </w:tc>
        <w:tc>
          <w:tcPr>
            <w:tcW w:w="757" w:type="dxa"/>
          </w:tcPr>
          <w:p w14:paraId="17DBCAF1" w14:textId="6205BA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D09FA5" w14:textId="10DE3D8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0620EBF" w14:textId="38EC037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5F182B57" w14:textId="514DE3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B5B247B" w14:textId="1D7729D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3C64F1B" w14:textId="529358E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754FAC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2266E2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75BB1F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cetirizine + at-risk condition)</w:t>
            </w:r>
          </w:p>
        </w:tc>
        <w:tc>
          <w:tcPr>
            <w:tcW w:w="757" w:type="dxa"/>
          </w:tcPr>
          <w:p w14:paraId="718339B4" w14:textId="3426BF0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341487A" w14:textId="4D7A27B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1EE7295" w14:textId="62523A3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1776684" w14:textId="0791678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9C7588E" w14:textId="7F8BF50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D0EAE1C" w14:textId="6F9D455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9D58F8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0EF39C2" w14:textId="1D58330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4877E8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methiazol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confusion)</w:t>
            </w:r>
          </w:p>
        </w:tc>
        <w:tc>
          <w:tcPr>
            <w:tcW w:w="757" w:type="dxa"/>
          </w:tcPr>
          <w:p w14:paraId="6C7194EE" w14:textId="703D0A9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A4C8F1" w14:textId="70CD3D2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BB57A85" w14:textId="0CB0788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17D8AF50" w14:textId="690BDD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F79B08E" w14:textId="374470B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200C3A1" w14:textId="7A77405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73A20B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C06F82E" w14:textId="5BAA88F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26BF0C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yproter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t-risk condition)</w:t>
            </w:r>
          </w:p>
        </w:tc>
        <w:tc>
          <w:tcPr>
            <w:tcW w:w="757" w:type="dxa"/>
          </w:tcPr>
          <w:p w14:paraId="1F816D18" w14:textId="0742517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27FE2BB" w14:textId="163D06B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12DD91" w14:textId="3E389B2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35C7679" w14:textId="1CA5629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BEBC363" w14:textId="57A55F3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966B1CC" w14:textId="2EB383F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25DE05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6733B5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DB7A5F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duloxetine + at-risk condition)</w:t>
            </w:r>
          </w:p>
        </w:tc>
        <w:tc>
          <w:tcPr>
            <w:tcW w:w="757" w:type="dxa"/>
          </w:tcPr>
          <w:p w14:paraId="77DE26A7" w14:textId="0FC3130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D6D7867" w14:textId="49BD5F1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C933150" w14:textId="00F5B8A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28AFFC" w14:textId="6DB949C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DA236C" w14:textId="7E42C46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7A8F467" w14:textId="468DC2C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3BFBA7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D60915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time or frequency of administr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CB5707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enalapri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dosage not adjusted to indication)</w:t>
            </w:r>
          </w:p>
        </w:tc>
        <w:tc>
          <w:tcPr>
            <w:tcW w:w="757" w:type="dxa"/>
          </w:tcPr>
          <w:p w14:paraId="1556AC75" w14:textId="784FA40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F78C7C9" w14:textId="2255161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7B6195FA" w14:textId="353D069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1DE4EA1E" w14:textId="0133667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775E5EB" w14:textId="6275942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476D8CE" w14:textId="110246D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7B4E57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1D3DC1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7AF8B1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ibuprofen + at-risk condition)</w:t>
            </w:r>
          </w:p>
        </w:tc>
        <w:tc>
          <w:tcPr>
            <w:tcW w:w="757" w:type="dxa"/>
          </w:tcPr>
          <w:p w14:paraId="029D1982" w14:textId="2BEF9EC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7419F41" w14:textId="22AA27A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0%</w:t>
            </w:r>
          </w:p>
        </w:tc>
        <w:tc>
          <w:tcPr>
            <w:tcW w:w="757" w:type="dxa"/>
          </w:tcPr>
          <w:p w14:paraId="0E5B9F23" w14:textId="74C1342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3%</w:t>
            </w:r>
          </w:p>
        </w:tc>
        <w:tc>
          <w:tcPr>
            <w:tcW w:w="757" w:type="dxa"/>
          </w:tcPr>
          <w:p w14:paraId="0E46CCE9" w14:textId="32FBDBD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F651B46" w14:textId="53C2B72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59%</w:t>
            </w:r>
          </w:p>
        </w:tc>
      </w:tr>
      <w:tr w:rsidR="00450535" w:rsidRPr="00450535" w14:paraId="65A0C1D1" w14:textId="04D40C7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E68113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968E4D6" w14:textId="3854EAA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81FC3A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lorazepam + cognitive disorders)</w:t>
            </w:r>
          </w:p>
        </w:tc>
        <w:tc>
          <w:tcPr>
            <w:tcW w:w="757" w:type="dxa"/>
          </w:tcPr>
          <w:p w14:paraId="6C6602F8" w14:textId="032D5A1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A316733" w14:textId="7DE4EF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7%</w:t>
            </w:r>
          </w:p>
        </w:tc>
        <w:tc>
          <w:tcPr>
            <w:tcW w:w="757" w:type="dxa"/>
          </w:tcPr>
          <w:p w14:paraId="25620FC7" w14:textId="52D5485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0.0%</w:t>
            </w:r>
          </w:p>
        </w:tc>
        <w:tc>
          <w:tcPr>
            <w:tcW w:w="757" w:type="dxa"/>
          </w:tcPr>
          <w:p w14:paraId="3CDB73BA" w14:textId="5B44278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5F0233A" w14:textId="6FF9121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549DAE6" w14:textId="78843FA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3384FF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2604C77" w14:textId="37DCB63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362184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nitroglycerine + at-risk condition)</w:t>
            </w:r>
          </w:p>
        </w:tc>
        <w:tc>
          <w:tcPr>
            <w:tcW w:w="757" w:type="dxa"/>
          </w:tcPr>
          <w:p w14:paraId="54537511" w14:textId="60ACAF7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8A3970E" w14:textId="5BD56BF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3.2%</w:t>
            </w:r>
          </w:p>
        </w:tc>
        <w:tc>
          <w:tcPr>
            <w:tcW w:w="757" w:type="dxa"/>
          </w:tcPr>
          <w:p w14:paraId="3BB0151D" w14:textId="259C7C0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.5%</w:t>
            </w:r>
          </w:p>
        </w:tc>
        <w:tc>
          <w:tcPr>
            <w:tcW w:w="757" w:type="dxa"/>
          </w:tcPr>
          <w:p w14:paraId="19F47776" w14:textId="7F4E544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48B1D33" w14:textId="413885D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C67A85A" w14:textId="67EBE91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D5F6D2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0EAD1C5" w14:textId="2CBC009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B7E6EA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olanzapine + at-risk condition)</w:t>
            </w:r>
          </w:p>
        </w:tc>
        <w:tc>
          <w:tcPr>
            <w:tcW w:w="757" w:type="dxa"/>
          </w:tcPr>
          <w:p w14:paraId="59719670" w14:textId="7B043C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D71660D" w14:textId="6C84708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07314869" w14:textId="2FDD7BC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20CEE45D" w14:textId="5EE162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5A2711" w14:textId="3072DEC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9F4917A" w14:textId="7D999FD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FB25AA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84C062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7956948" w14:textId="436F392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paracetamol dosage not adjusted to hepatic steatosis)</w:t>
            </w:r>
          </w:p>
        </w:tc>
        <w:tc>
          <w:tcPr>
            <w:tcW w:w="757" w:type="dxa"/>
          </w:tcPr>
          <w:p w14:paraId="5EB7A05B" w14:textId="077C26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0E3F04BC" w14:textId="40ED480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6D567A39" w14:textId="69F0314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05D4CA57" w14:textId="3E9EF4E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09963E86" w14:textId="41D913B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5DB9B75" w14:textId="63E9435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67DB02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EDB1F1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7453A5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paracetamol dosage not adjusted to liver alcoholism)</w:t>
            </w:r>
          </w:p>
        </w:tc>
        <w:tc>
          <w:tcPr>
            <w:tcW w:w="757" w:type="dxa"/>
          </w:tcPr>
          <w:p w14:paraId="3257ABA8" w14:textId="73268E7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3C719A42" w14:textId="29348D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7%</w:t>
            </w:r>
          </w:p>
        </w:tc>
        <w:tc>
          <w:tcPr>
            <w:tcW w:w="757" w:type="dxa"/>
          </w:tcPr>
          <w:p w14:paraId="5A7F7383" w14:textId="6017D8D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3.3%</w:t>
            </w:r>
          </w:p>
        </w:tc>
        <w:tc>
          <w:tcPr>
            <w:tcW w:w="757" w:type="dxa"/>
          </w:tcPr>
          <w:p w14:paraId="2B529BC8" w14:textId="0DE7DCB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6%</w:t>
            </w:r>
          </w:p>
        </w:tc>
        <w:tc>
          <w:tcPr>
            <w:tcW w:w="757" w:type="dxa"/>
          </w:tcPr>
          <w:p w14:paraId="06CA38D4" w14:textId="3FD63FC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7562C9A" w14:textId="16F2E20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4E7A36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574A6B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72BD34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paracetamol dosage not adjusted to liver cancer)</w:t>
            </w:r>
          </w:p>
        </w:tc>
        <w:tc>
          <w:tcPr>
            <w:tcW w:w="757" w:type="dxa"/>
          </w:tcPr>
          <w:p w14:paraId="72302B18" w14:textId="130A71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.3%</w:t>
            </w:r>
          </w:p>
        </w:tc>
        <w:tc>
          <w:tcPr>
            <w:tcW w:w="757" w:type="dxa"/>
          </w:tcPr>
          <w:p w14:paraId="08E59EB1" w14:textId="12C0919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6%</w:t>
            </w:r>
          </w:p>
        </w:tc>
        <w:tc>
          <w:tcPr>
            <w:tcW w:w="757" w:type="dxa"/>
          </w:tcPr>
          <w:p w14:paraId="3D7D0C9B" w14:textId="009D620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780E2EDC" w14:textId="30C6BE8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0%</w:t>
            </w:r>
          </w:p>
        </w:tc>
        <w:tc>
          <w:tcPr>
            <w:tcW w:w="757" w:type="dxa"/>
          </w:tcPr>
          <w:p w14:paraId="7ED5E52E" w14:textId="195894A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98EA7D2" w14:textId="6EC6103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FFA04E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59B26F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C321CF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paracetamol dosage not adjusted to undernutrition and renal failure)</w:t>
            </w:r>
          </w:p>
        </w:tc>
        <w:tc>
          <w:tcPr>
            <w:tcW w:w="757" w:type="dxa"/>
          </w:tcPr>
          <w:p w14:paraId="326C7516" w14:textId="5386F61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078D3D3" w14:textId="7B9AA6A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C86F220" w14:textId="76F941B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A7ED571" w14:textId="535B07E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F690D95" w14:textId="764B6D5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D54A836" w14:textId="3C3AF3D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0C8E69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6427396" w14:textId="1CEFA18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E5927B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systemic antibiotic + viral bronchitis)</w:t>
            </w:r>
          </w:p>
        </w:tc>
        <w:tc>
          <w:tcPr>
            <w:tcW w:w="757" w:type="dxa"/>
          </w:tcPr>
          <w:p w14:paraId="49F16C79" w14:textId="664A536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45F03D" w14:textId="4C6F4CC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6.3%</w:t>
            </w:r>
          </w:p>
        </w:tc>
        <w:tc>
          <w:tcPr>
            <w:tcW w:w="757" w:type="dxa"/>
          </w:tcPr>
          <w:p w14:paraId="6635E7C0" w14:textId="64E1090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3%</w:t>
            </w:r>
          </w:p>
        </w:tc>
        <w:tc>
          <w:tcPr>
            <w:tcW w:w="757" w:type="dxa"/>
          </w:tcPr>
          <w:p w14:paraId="7BE308DE" w14:textId="2824BEE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CA9F386" w14:textId="46AF401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A2E885A" w14:textId="5EF022C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3C603A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E86BDAA" w14:textId="30135E4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226EBB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icagrelor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t-risk condition)</w:t>
            </w:r>
          </w:p>
        </w:tc>
        <w:tc>
          <w:tcPr>
            <w:tcW w:w="757" w:type="dxa"/>
          </w:tcPr>
          <w:p w14:paraId="6EF27387" w14:textId="24BD01A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1E052CC" w14:textId="01F4698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0CC208A2" w14:textId="188183C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33E1517F" w14:textId="3BA8A54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D736152" w14:textId="4C3A419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4115CB2" w14:textId="0E695AA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631C49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lastRenderedPageBreak/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E5034F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60CCC9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tramadol + at-risk condition)</w:t>
            </w:r>
          </w:p>
        </w:tc>
        <w:tc>
          <w:tcPr>
            <w:tcW w:w="757" w:type="dxa"/>
          </w:tcPr>
          <w:p w14:paraId="4B1FF43A" w14:textId="4FD8C88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11302B" w14:textId="4A914D3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17FBB35" w14:textId="434CFC7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341C476B" w14:textId="7B7E633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AC6DC81" w14:textId="71F22CA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B46CC91" w14:textId="3A06310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91E206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3CF214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C3BC02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zolpidem + at-risk condition)</w:t>
            </w:r>
          </w:p>
        </w:tc>
        <w:tc>
          <w:tcPr>
            <w:tcW w:w="757" w:type="dxa"/>
          </w:tcPr>
          <w:p w14:paraId="41B129B9" w14:textId="3AB1ADE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A2C895A" w14:textId="4D68ED8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326D3231" w14:textId="4D6E1F6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7E5E787D" w14:textId="14B687F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A93D69A" w14:textId="72A78F0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DD7B189" w14:textId="349C8B7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622A60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A481BB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B5CAFF9" w14:textId="72158FA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 accumulation exposing to various side effects (zolpidem dosage not adjusted to renal impairment)</w:t>
            </w:r>
          </w:p>
        </w:tc>
        <w:tc>
          <w:tcPr>
            <w:tcW w:w="757" w:type="dxa"/>
          </w:tcPr>
          <w:p w14:paraId="77777972" w14:textId="398A92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BDC0A44" w14:textId="14336E8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4%</w:t>
            </w:r>
          </w:p>
        </w:tc>
        <w:tc>
          <w:tcPr>
            <w:tcW w:w="757" w:type="dxa"/>
          </w:tcPr>
          <w:p w14:paraId="728A49B7" w14:textId="1424287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.3%</w:t>
            </w:r>
          </w:p>
        </w:tc>
        <w:tc>
          <w:tcPr>
            <w:tcW w:w="757" w:type="dxa"/>
          </w:tcPr>
          <w:p w14:paraId="2A00A20F" w14:textId="4A31BEB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4A0276E" w14:textId="2126FEB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97B58D0" w14:textId="3F158BD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6C2929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17E58B7" w14:textId="4034F82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71E1E4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ACE inhibitor + ACE inhibitor indication)</w:t>
            </w:r>
          </w:p>
        </w:tc>
        <w:tc>
          <w:tcPr>
            <w:tcW w:w="757" w:type="dxa"/>
          </w:tcPr>
          <w:p w14:paraId="35C030CC" w14:textId="716D552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AF65612" w14:textId="0A67C21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1%</w:t>
            </w:r>
          </w:p>
        </w:tc>
        <w:tc>
          <w:tcPr>
            <w:tcW w:w="757" w:type="dxa"/>
          </w:tcPr>
          <w:p w14:paraId="754E2437" w14:textId="498E6E0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3%</w:t>
            </w:r>
          </w:p>
        </w:tc>
        <w:tc>
          <w:tcPr>
            <w:tcW w:w="757" w:type="dxa"/>
          </w:tcPr>
          <w:p w14:paraId="78A905FF" w14:textId="78201C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8A19749" w14:textId="7005D5F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CE402F6" w14:textId="2A35948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C0AFC0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C746C6B" w14:textId="4B2094A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9701BB7" w14:textId="6B10764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acetylsalicylic acid + acetylsalicylic acid indication)</w:t>
            </w:r>
          </w:p>
        </w:tc>
        <w:tc>
          <w:tcPr>
            <w:tcW w:w="757" w:type="dxa"/>
          </w:tcPr>
          <w:p w14:paraId="51827E38" w14:textId="02E49F3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DBF0775" w14:textId="17BCF0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03B4368" w14:textId="467095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6DC6A0" w14:textId="6835189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48EC931" w14:textId="2AED723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66F973D" w14:textId="54C93CB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2527C2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1717D0C" w14:textId="3BF3DC7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9D6F48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amiodarone + amiodarone indication)</w:t>
            </w:r>
          </w:p>
        </w:tc>
        <w:tc>
          <w:tcPr>
            <w:tcW w:w="757" w:type="dxa"/>
          </w:tcPr>
          <w:p w14:paraId="7171B122" w14:textId="57FE259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5BCE4C9" w14:textId="4BF5C51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55C9D7C6" w14:textId="2E95C62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244B3AFF" w14:textId="42DFFA7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72AD8C6" w14:textId="7244796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2137087" w14:textId="51CB08C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209E1D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029D76A" w14:textId="155E204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039BCF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angiotensin II receptor blockers or ACE inhibitor + heart failure)</w:t>
            </w:r>
          </w:p>
        </w:tc>
        <w:tc>
          <w:tcPr>
            <w:tcW w:w="757" w:type="dxa"/>
          </w:tcPr>
          <w:p w14:paraId="2D3F1810" w14:textId="2597C24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3B489096" w14:textId="4A05EA7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4.1%</w:t>
            </w:r>
          </w:p>
        </w:tc>
        <w:tc>
          <w:tcPr>
            <w:tcW w:w="757" w:type="dxa"/>
          </w:tcPr>
          <w:p w14:paraId="128F4BBB" w14:textId="6001106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.3%</w:t>
            </w:r>
          </w:p>
        </w:tc>
        <w:tc>
          <w:tcPr>
            <w:tcW w:w="757" w:type="dxa"/>
          </w:tcPr>
          <w:p w14:paraId="5D50B220" w14:textId="23DE2CB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51CCD39" w14:textId="47F17BA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CBF1A57" w14:textId="6CFA0B7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ED0BD3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8F8BF5A" w14:textId="5709AD4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9D1B2A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angiotensin II receptor blockers or ACE inhibitor +angiotensin II receptor blockers or ACE inhibitor, except heart failure)</w:t>
            </w:r>
          </w:p>
        </w:tc>
        <w:tc>
          <w:tcPr>
            <w:tcW w:w="757" w:type="dxa"/>
          </w:tcPr>
          <w:p w14:paraId="321B6394" w14:textId="1D6602E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445F7AA9" w14:textId="6D8B42D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8.0%</w:t>
            </w:r>
          </w:p>
        </w:tc>
        <w:tc>
          <w:tcPr>
            <w:tcW w:w="757" w:type="dxa"/>
          </w:tcPr>
          <w:p w14:paraId="58B4297E" w14:textId="129139C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9%</w:t>
            </w:r>
          </w:p>
        </w:tc>
        <w:tc>
          <w:tcPr>
            <w:tcW w:w="757" w:type="dxa"/>
          </w:tcPr>
          <w:p w14:paraId="34E8189C" w14:textId="68618BB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6%</w:t>
            </w:r>
          </w:p>
        </w:tc>
        <w:tc>
          <w:tcPr>
            <w:tcW w:w="757" w:type="dxa"/>
          </w:tcPr>
          <w:p w14:paraId="4F972641" w14:textId="16222BA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8234972" w14:textId="74A36AD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A62508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8B7109F" w14:textId="2949099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205809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anticoagulants + anticoagulants indication)</w:t>
            </w:r>
          </w:p>
        </w:tc>
        <w:tc>
          <w:tcPr>
            <w:tcW w:w="757" w:type="dxa"/>
          </w:tcPr>
          <w:p w14:paraId="16D2AE3C" w14:textId="013A975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72BF5A1" w14:textId="3FCCE1F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1%</w:t>
            </w:r>
          </w:p>
        </w:tc>
        <w:tc>
          <w:tcPr>
            <w:tcW w:w="757" w:type="dxa"/>
          </w:tcPr>
          <w:p w14:paraId="6CCFBA0E" w14:textId="32056FC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.7%</w:t>
            </w:r>
          </w:p>
        </w:tc>
        <w:tc>
          <w:tcPr>
            <w:tcW w:w="757" w:type="dxa"/>
          </w:tcPr>
          <w:p w14:paraId="2359E2F4" w14:textId="159E5A0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C46DB80" w14:textId="37F1B26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D54C8E9" w14:textId="055FA13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CC5686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C4387B7" w14:textId="72025B7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5BA762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antiretroviral + antiretroviral indication)</w:t>
            </w:r>
          </w:p>
        </w:tc>
        <w:tc>
          <w:tcPr>
            <w:tcW w:w="757" w:type="dxa"/>
          </w:tcPr>
          <w:p w14:paraId="71646281" w14:textId="76F050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53974FE" w14:textId="7C3FB5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3C0046DF" w14:textId="3333CD5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0B97873E" w14:textId="655A81D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0B92535" w14:textId="4E55381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176E343" w14:textId="19D534C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8AC525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5DF6FDA" w14:textId="5F7BF4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7D2EA6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calcium + vitamin D3 + calcium + vitamin D3 indication)</w:t>
            </w:r>
          </w:p>
        </w:tc>
        <w:tc>
          <w:tcPr>
            <w:tcW w:w="757" w:type="dxa"/>
          </w:tcPr>
          <w:p w14:paraId="046C12CB" w14:textId="5C34D8A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3B17B0" w14:textId="7268183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45D96D4" w14:textId="1E75F3D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57F2C66" w14:textId="2E191EC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3558311" w14:textId="36557FB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CE865A1" w14:textId="2291EA6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8F9282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9863D75" w14:textId="315E6C6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DF075E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fluticasone with salmeterol + fluticasone with salmeterol indication)</w:t>
            </w:r>
          </w:p>
        </w:tc>
        <w:tc>
          <w:tcPr>
            <w:tcW w:w="757" w:type="dxa"/>
          </w:tcPr>
          <w:p w14:paraId="0E307BE5" w14:textId="14BDB82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1AAC32D" w14:textId="4D4F0C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6CECA2BD" w14:textId="6C951F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09FCC68A" w14:textId="2FEB48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2DB7432" w14:textId="091102D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6F2D63B" w14:textId="4805942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A8FA03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3031A55" w14:textId="0E713F8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915DE01" w14:textId="2882CF7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metformin + metformin indication)</w:t>
            </w:r>
          </w:p>
        </w:tc>
        <w:tc>
          <w:tcPr>
            <w:tcW w:w="757" w:type="dxa"/>
          </w:tcPr>
          <w:p w14:paraId="29C0D826" w14:textId="7045FE1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DA312F0" w14:textId="4832CF8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7.3%</w:t>
            </w:r>
          </w:p>
        </w:tc>
        <w:tc>
          <w:tcPr>
            <w:tcW w:w="757" w:type="dxa"/>
          </w:tcPr>
          <w:p w14:paraId="32FB6972" w14:textId="604FD64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5%</w:t>
            </w:r>
          </w:p>
        </w:tc>
        <w:tc>
          <w:tcPr>
            <w:tcW w:w="757" w:type="dxa"/>
          </w:tcPr>
          <w:p w14:paraId="1AA061BA" w14:textId="71DCBED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9109A65" w14:textId="6CA5F16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6882EAE" w14:textId="2CFFD77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D1177A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228939E" w14:textId="3D5EB91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9B3EC9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metoprolol + metoprolol indication)</w:t>
            </w:r>
          </w:p>
        </w:tc>
        <w:tc>
          <w:tcPr>
            <w:tcW w:w="757" w:type="dxa"/>
          </w:tcPr>
          <w:p w14:paraId="7E40C6D2" w14:textId="3C91C51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E2C3ADE" w14:textId="3F423FB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7%</w:t>
            </w:r>
          </w:p>
        </w:tc>
        <w:tc>
          <w:tcPr>
            <w:tcW w:w="757" w:type="dxa"/>
          </w:tcPr>
          <w:p w14:paraId="617A71DC" w14:textId="6B9268A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.1%</w:t>
            </w:r>
          </w:p>
        </w:tc>
        <w:tc>
          <w:tcPr>
            <w:tcW w:w="757" w:type="dxa"/>
          </w:tcPr>
          <w:p w14:paraId="2D0A6F53" w14:textId="6AC6ACF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DF950E8" w14:textId="3529EDD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6D909AFF" w14:textId="10A1D75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1738A2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888A655" w14:textId="2347793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D61D76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mirtazapine + mirtazapine indication)</w:t>
            </w:r>
          </w:p>
        </w:tc>
        <w:tc>
          <w:tcPr>
            <w:tcW w:w="757" w:type="dxa"/>
          </w:tcPr>
          <w:p w14:paraId="41827D20" w14:textId="62E6136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058E329" w14:textId="2F8480D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A0ABAF9" w14:textId="094F60B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6B889CF" w14:textId="453E378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CEA5E1" w14:textId="2495C4E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10A0575" w14:textId="31BE85F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F97250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473F85F" w14:textId="0801DBF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00C404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propranolol + propranolol indication)</w:t>
            </w:r>
          </w:p>
        </w:tc>
        <w:tc>
          <w:tcPr>
            <w:tcW w:w="757" w:type="dxa"/>
          </w:tcPr>
          <w:p w14:paraId="14FCBCD9" w14:textId="7EE60BB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55B1C83" w14:textId="5A5C501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7F82A15A" w14:textId="227A19E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458BC30D" w14:textId="4140F46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525939D" w14:textId="20AF47B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D516CF7" w14:textId="3D9CF42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8803F6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B0D53D2" w14:textId="4A607A4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9556D5D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statin + statin indication)</w:t>
            </w:r>
          </w:p>
        </w:tc>
        <w:tc>
          <w:tcPr>
            <w:tcW w:w="757" w:type="dxa"/>
          </w:tcPr>
          <w:p w14:paraId="091119D8" w14:textId="73EC2D4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5.0%</w:t>
            </w:r>
          </w:p>
        </w:tc>
        <w:tc>
          <w:tcPr>
            <w:tcW w:w="757" w:type="dxa"/>
          </w:tcPr>
          <w:p w14:paraId="54135C20" w14:textId="469259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4.5%</w:t>
            </w:r>
          </w:p>
        </w:tc>
        <w:tc>
          <w:tcPr>
            <w:tcW w:w="757" w:type="dxa"/>
          </w:tcPr>
          <w:p w14:paraId="0D8196E0" w14:textId="7792D3D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.9%</w:t>
            </w:r>
          </w:p>
        </w:tc>
        <w:tc>
          <w:tcPr>
            <w:tcW w:w="757" w:type="dxa"/>
          </w:tcPr>
          <w:p w14:paraId="66BD3128" w14:textId="56D4C66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5%</w:t>
            </w:r>
          </w:p>
        </w:tc>
        <w:tc>
          <w:tcPr>
            <w:tcW w:w="757" w:type="dxa"/>
          </w:tcPr>
          <w:p w14:paraId="494F81C4" w14:textId="7F5F8FC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52B2C1E" w14:textId="0A3210E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7CE13F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7E03169" w14:textId="723FF70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ED464C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Non-compliance with guidelines (no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valpro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acid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valpro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acid indication)</w:t>
            </w:r>
          </w:p>
        </w:tc>
        <w:tc>
          <w:tcPr>
            <w:tcW w:w="757" w:type="dxa"/>
          </w:tcPr>
          <w:p w14:paraId="11BB2F49" w14:textId="3BCC305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080FB47" w14:textId="23683C8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0CE6B076" w14:textId="70E79BC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28060DC8" w14:textId="004F0D3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DBE1E98" w14:textId="101C6E2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D8AEE0E" w14:textId="41A8700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4483E1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2838F63" w14:textId="1AF5478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C20B349" w14:textId="6CF5A46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n-compliance with guidelines (no vitamin B1 + vitamin B1 indication)</w:t>
            </w:r>
          </w:p>
        </w:tc>
        <w:tc>
          <w:tcPr>
            <w:tcW w:w="757" w:type="dxa"/>
          </w:tcPr>
          <w:p w14:paraId="245E1E09" w14:textId="73BB93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4DB3AF5E" w14:textId="7E1B89B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393B6615" w14:textId="017F0DD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6BEE72EA" w14:textId="0243D6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5DFA3D2" w14:textId="2DBAE7D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3A0158A" w14:textId="1F9CAE3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5DB76B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F6605FA" w14:textId="750CD66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80003D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acetylcysteine)</w:t>
            </w:r>
          </w:p>
        </w:tc>
        <w:tc>
          <w:tcPr>
            <w:tcW w:w="757" w:type="dxa"/>
          </w:tcPr>
          <w:p w14:paraId="71BE138E" w14:textId="7F7AEA6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FB42A76" w14:textId="297FA07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019100A" w14:textId="203C9A9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098A4A5" w14:textId="5002D7F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D468CB" w14:textId="765D383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391535B3" w14:textId="67C5146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F671F1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2203B33" w14:textId="6C3AD14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98BF3CF" w14:textId="26B1840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acetylsalicylic acid)</w:t>
            </w:r>
          </w:p>
        </w:tc>
        <w:tc>
          <w:tcPr>
            <w:tcW w:w="757" w:type="dxa"/>
          </w:tcPr>
          <w:p w14:paraId="5B085D2A" w14:textId="1823DB0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49766F7B" w14:textId="32973DA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6.9%</w:t>
            </w:r>
          </w:p>
        </w:tc>
        <w:tc>
          <w:tcPr>
            <w:tcW w:w="757" w:type="dxa"/>
          </w:tcPr>
          <w:p w14:paraId="433A0D73" w14:textId="6F25889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.0%</w:t>
            </w:r>
          </w:p>
        </w:tc>
        <w:tc>
          <w:tcPr>
            <w:tcW w:w="757" w:type="dxa"/>
          </w:tcPr>
          <w:p w14:paraId="055B5E42" w14:textId="0DF5B69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7%</w:t>
            </w:r>
          </w:p>
        </w:tc>
        <w:tc>
          <w:tcPr>
            <w:tcW w:w="757" w:type="dxa"/>
          </w:tcPr>
          <w:p w14:paraId="0EAC9966" w14:textId="71425B4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C7BF6B9" w14:textId="0E8599B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DB9E44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F773FDF" w14:textId="1967FF1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CDA445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ciclovir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548E864B" w14:textId="266984A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9CEFD70" w14:textId="391312C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4FE2251" w14:textId="2BC4056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1AA5DCDF" w14:textId="1A111C1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66631FC" w14:textId="19B5007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726E2AE" w14:textId="09984EB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AB4F7A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B8D1FA7" w14:textId="1011E74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00411A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alendronate)</w:t>
            </w:r>
          </w:p>
        </w:tc>
        <w:tc>
          <w:tcPr>
            <w:tcW w:w="757" w:type="dxa"/>
          </w:tcPr>
          <w:p w14:paraId="1D37ECDB" w14:textId="1D6F4A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F366EA3" w14:textId="518F36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3BA2216" w14:textId="7E29589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5997F0F3" w14:textId="1339294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311795C" w14:textId="4FDFECA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08E18A0" w14:textId="406989F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9D2F5F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D32ECE2" w14:textId="7AC6D75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5B6600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allopurinol)</w:t>
            </w:r>
          </w:p>
        </w:tc>
        <w:tc>
          <w:tcPr>
            <w:tcW w:w="757" w:type="dxa"/>
          </w:tcPr>
          <w:p w14:paraId="0D42A7DF" w14:textId="12F20D2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0.0%</w:t>
            </w:r>
          </w:p>
        </w:tc>
        <w:tc>
          <w:tcPr>
            <w:tcW w:w="757" w:type="dxa"/>
          </w:tcPr>
          <w:p w14:paraId="3D4AD67E" w14:textId="6AF00C2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3%</w:t>
            </w:r>
          </w:p>
        </w:tc>
        <w:tc>
          <w:tcPr>
            <w:tcW w:w="757" w:type="dxa"/>
          </w:tcPr>
          <w:p w14:paraId="5DA12AB6" w14:textId="1610073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4.4%</w:t>
            </w:r>
          </w:p>
        </w:tc>
        <w:tc>
          <w:tcPr>
            <w:tcW w:w="757" w:type="dxa"/>
          </w:tcPr>
          <w:p w14:paraId="604E1749" w14:textId="7FF1C65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BDE0CB7" w14:textId="5C86ECE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8F6C201" w14:textId="009A8F5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6537B2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BA9715F" w14:textId="681154E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E6F254D" w14:textId="03239ED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amoxicillin + clavulanic acid)</w:t>
            </w:r>
          </w:p>
        </w:tc>
        <w:tc>
          <w:tcPr>
            <w:tcW w:w="757" w:type="dxa"/>
          </w:tcPr>
          <w:p w14:paraId="0CF43B11" w14:textId="7952A6A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D4B43F" w14:textId="72D07DE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2.2%</w:t>
            </w:r>
          </w:p>
        </w:tc>
        <w:tc>
          <w:tcPr>
            <w:tcW w:w="757" w:type="dxa"/>
          </w:tcPr>
          <w:p w14:paraId="446ED438" w14:textId="437BF9E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3%</w:t>
            </w:r>
          </w:p>
        </w:tc>
        <w:tc>
          <w:tcPr>
            <w:tcW w:w="757" w:type="dxa"/>
          </w:tcPr>
          <w:p w14:paraId="696D5BED" w14:textId="062E5EF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7AB62E" w14:textId="3F3B4E2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3C492E5" w14:textId="32ABE2E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D7D81B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2E561A2" w14:textId="059CDCD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4DF40C6" w14:textId="0891A02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atorvastatin)</w:t>
            </w:r>
          </w:p>
        </w:tc>
        <w:tc>
          <w:tcPr>
            <w:tcW w:w="757" w:type="dxa"/>
          </w:tcPr>
          <w:p w14:paraId="32979723" w14:textId="3BFF14D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622E73E" w14:textId="43CF120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7.9%</w:t>
            </w:r>
          </w:p>
        </w:tc>
        <w:tc>
          <w:tcPr>
            <w:tcW w:w="757" w:type="dxa"/>
          </w:tcPr>
          <w:p w14:paraId="4F93D8C2" w14:textId="79F4ABC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.1%</w:t>
            </w:r>
          </w:p>
        </w:tc>
        <w:tc>
          <w:tcPr>
            <w:tcW w:w="757" w:type="dxa"/>
          </w:tcPr>
          <w:p w14:paraId="14D4FFBF" w14:textId="3A6DF0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72D3F5F" w14:textId="61313DA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5E10CC0E" w14:textId="6DE4C57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744200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B8E69C9" w14:textId="68D2497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17D46C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etahist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8B4CF12" w14:textId="26C121B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A5EF53B" w14:textId="5A3682D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7D4CB90F" w14:textId="7845DEB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78C4C67A" w14:textId="2B7D51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C799CDB" w14:textId="391603B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861B3F6" w14:textId="60838A5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57122C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0502980" w14:textId="31AE64F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E54DAF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calcium and vitamin D3)</w:t>
            </w:r>
          </w:p>
        </w:tc>
        <w:tc>
          <w:tcPr>
            <w:tcW w:w="757" w:type="dxa"/>
          </w:tcPr>
          <w:p w14:paraId="675A83F8" w14:textId="019EC34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514F34" w14:textId="42B6FFB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4.7%</w:t>
            </w:r>
          </w:p>
        </w:tc>
        <w:tc>
          <w:tcPr>
            <w:tcW w:w="757" w:type="dxa"/>
          </w:tcPr>
          <w:p w14:paraId="3DF91224" w14:textId="017C154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1%</w:t>
            </w:r>
          </w:p>
        </w:tc>
        <w:tc>
          <w:tcPr>
            <w:tcW w:w="757" w:type="dxa"/>
          </w:tcPr>
          <w:p w14:paraId="6E82117D" w14:textId="1048F9E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5F5DDC" w14:textId="1C9915C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0E8B8A9F" w14:textId="32A09F7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741C9F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1EE149E" w14:textId="797D04DE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599F65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calcium or vitamin D3)</w:t>
            </w:r>
          </w:p>
        </w:tc>
        <w:tc>
          <w:tcPr>
            <w:tcW w:w="757" w:type="dxa"/>
          </w:tcPr>
          <w:p w14:paraId="2391DB14" w14:textId="5AA87DE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8.2%</w:t>
            </w:r>
          </w:p>
        </w:tc>
        <w:tc>
          <w:tcPr>
            <w:tcW w:w="757" w:type="dxa"/>
          </w:tcPr>
          <w:p w14:paraId="7D78E8A9" w14:textId="0CF291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0%</w:t>
            </w:r>
          </w:p>
        </w:tc>
        <w:tc>
          <w:tcPr>
            <w:tcW w:w="757" w:type="dxa"/>
          </w:tcPr>
          <w:p w14:paraId="201CC2B1" w14:textId="50B71D9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8.2%</w:t>
            </w:r>
          </w:p>
        </w:tc>
        <w:tc>
          <w:tcPr>
            <w:tcW w:w="757" w:type="dxa"/>
          </w:tcPr>
          <w:p w14:paraId="2292DDF5" w14:textId="1BF7324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0%</w:t>
            </w:r>
          </w:p>
        </w:tc>
        <w:tc>
          <w:tcPr>
            <w:tcW w:w="757" w:type="dxa"/>
          </w:tcPr>
          <w:p w14:paraId="5713145D" w14:textId="37E4BFF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965DE6B" w14:textId="1201161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A51BFA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D31D42A" w14:textId="767D6CE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BA5241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cetirizine)</w:t>
            </w:r>
          </w:p>
        </w:tc>
        <w:tc>
          <w:tcPr>
            <w:tcW w:w="757" w:type="dxa"/>
          </w:tcPr>
          <w:p w14:paraId="472C144C" w14:textId="755184E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06F71593" w14:textId="536425A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4%</w:t>
            </w:r>
          </w:p>
        </w:tc>
        <w:tc>
          <w:tcPr>
            <w:tcW w:w="757" w:type="dxa"/>
          </w:tcPr>
          <w:p w14:paraId="7B0D86B2" w14:textId="44043C4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5.4%</w:t>
            </w:r>
          </w:p>
        </w:tc>
        <w:tc>
          <w:tcPr>
            <w:tcW w:w="757" w:type="dxa"/>
          </w:tcPr>
          <w:p w14:paraId="4A46C4D3" w14:textId="7189186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EB9562F" w14:textId="5DA556A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4ABDA6B" w14:textId="372C1D2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4128FD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7249381" w14:textId="7F0F312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13B8D62" w14:textId="0C17429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cetylpirid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3A1F2B9" w14:textId="337A127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CF9AC20" w14:textId="6D2434F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3%</w:t>
            </w:r>
          </w:p>
        </w:tc>
        <w:tc>
          <w:tcPr>
            <w:tcW w:w="757" w:type="dxa"/>
          </w:tcPr>
          <w:p w14:paraId="6C788D53" w14:textId="211146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2215B03" w14:textId="2EC74A6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266E6A4" w14:textId="2AFAEC9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376BA08" w14:textId="30AADF0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FE7115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E91019C" w14:textId="66B96DB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BF790B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citalopram)</w:t>
            </w:r>
          </w:p>
        </w:tc>
        <w:tc>
          <w:tcPr>
            <w:tcW w:w="757" w:type="dxa"/>
          </w:tcPr>
          <w:p w14:paraId="5B659955" w14:textId="2E7EB2A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05CA9243" w14:textId="4D988AF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1786FC15" w14:textId="7017AE1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79C38A18" w14:textId="577FC24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63A9A8F" w14:textId="77520F4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68A84AB" w14:textId="31482E5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CCB95A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93A06B5" w14:textId="50A3F9F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220272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opidogre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2D29CFBB" w14:textId="5B4D616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9D21FEA" w14:textId="429F9CE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4%</w:t>
            </w:r>
          </w:p>
        </w:tc>
        <w:tc>
          <w:tcPr>
            <w:tcW w:w="757" w:type="dxa"/>
          </w:tcPr>
          <w:p w14:paraId="701622B6" w14:textId="0053A2B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.7%</w:t>
            </w:r>
          </w:p>
        </w:tc>
        <w:tc>
          <w:tcPr>
            <w:tcW w:w="757" w:type="dxa"/>
          </w:tcPr>
          <w:p w14:paraId="54EE78F2" w14:textId="2395001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25FFD8" w14:textId="221FFA4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11EAB48" w14:textId="01D4C53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B105FE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E3AE05A" w14:textId="0B1806F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3BDBD9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diltiazem)</w:t>
            </w:r>
          </w:p>
        </w:tc>
        <w:tc>
          <w:tcPr>
            <w:tcW w:w="757" w:type="dxa"/>
          </w:tcPr>
          <w:p w14:paraId="4C31C537" w14:textId="26308C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60374F1D" w14:textId="2F9D444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512CF95" w14:textId="3F50985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0C99597C" w14:textId="11F0AE2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A9E3D85" w14:textId="3FD0F1D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5BADEDB" w14:textId="03AB0B2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09DE52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46D4755" w14:textId="547338B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F56886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diltiazem)</w:t>
            </w:r>
          </w:p>
        </w:tc>
        <w:tc>
          <w:tcPr>
            <w:tcW w:w="757" w:type="dxa"/>
          </w:tcPr>
          <w:p w14:paraId="23258B09" w14:textId="5954D2C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535D7951" w14:textId="2626C4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B1A2B7D" w14:textId="385CBCF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1FA568AF" w14:textId="58CB256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3D7E754" w14:textId="4DD9ED7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7EA1F4F" w14:textId="1CD26DA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D046DC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DF4F6B7" w14:textId="1F72904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9A9889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omperid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0DE7E4BD" w14:textId="0466C50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7E1DBD2" w14:textId="75A2350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0.9%</w:t>
            </w:r>
          </w:p>
        </w:tc>
        <w:tc>
          <w:tcPr>
            <w:tcW w:w="757" w:type="dxa"/>
          </w:tcPr>
          <w:p w14:paraId="51D3459F" w14:textId="6AD914F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.4%</w:t>
            </w:r>
          </w:p>
        </w:tc>
        <w:tc>
          <w:tcPr>
            <w:tcW w:w="757" w:type="dxa"/>
          </w:tcPr>
          <w:p w14:paraId="53098BB7" w14:textId="25058C2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FC4E42D" w14:textId="3C76CDF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2049989" w14:textId="4F7263A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BC00FB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227962E" w14:textId="688470A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3B92D1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duloxetine)</w:t>
            </w:r>
          </w:p>
        </w:tc>
        <w:tc>
          <w:tcPr>
            <w:tcW w:w="757" w:type="dxa"/>
          </w:tcPr>
          <w:p w14:paraId="4A490221" w14:textId="60DEF1A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3BA30E2" w14:textId="63E9C86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1FDF6A20" w14:textId="1AB9A90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0.0%</w:t>
            </w:r>
          </w:p>
        </w:tc>
        <w:tc>
          <w:tcPr>
            <w:tcW w:w="757" w:type="dxa"/>
          </w:tcPr>
          <w:p w14:paraId="66AEA749" w14:textId="5F963F5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2658DDA" w14:textId="34C81BE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ADCB8E2" w14:textId="3CFFC70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582FB1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CE80895" w14:textId="434C71D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C9E2ACD" w14:textId="55BAEB2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utasterid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amsulos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4B4476B0" w14:textId="2207F51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C46A1FB" w14:textId="26527E6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17E66921" w14:textId="45C8D3D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2820AE50" w14:textId="4474D54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B83217F" w14:textId="7BE335F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015F677" w14:textId="30A8E9B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0ADC21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4FAEBB5" w14:textId="57A0FA2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93136F3" w14:textId="7EDB9A2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enoxaparin)</w:t>
            </w:r>
          </w:p>
        </w:tc>
        <w:tc>
          <w:tcPr>
            <w:tcW w:w="757" w:type="dxa"/>
          </w:tcPr>
          <w:p w14:paraId="7B59E0F5" w14:textId="5127A2C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2.5%</w:t>
            </w:r>
          </w:p>
        </w:tc>
        <w:tc>
          <w:tcPr>
            <w:tcW w:w="757" w:type="dxa"/>
          </w:tcPr>
          <w:p w14:paraId="33DC7F24" w14:textId="789D2BF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8.0%</w:t>
            </w:r>
          </w:p>
        </w:tc>
        <w:tc>
          <w:tcPr>
            <w:tcW w:w="757" w:type="dxa"/>
          </w:tcPr>
          <w:p w14:paraId="44A13258" w14:textId="40ABD9D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.8%</w:t>
            </w:r>
          </w:p>
        </w:tc>
        <w:tc>
          <w:tcPr>
            <w:tcW w:w="757" w:type="dxa"/>
          </w:tcPr>
          <w:p w14:paraId="16DE4E2E" w14:textId="1BD057A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3%</w:t>
            </w:r>
          </w:p>
        </w:tc>
        <w:tc>
          <w:tcPr>
            <w:tcW w:w="757" w:type="dxa"/>
          </w:tcPr>
          <w:p w14:paraId="5B19FBFF" w14:textId="569A6F1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E31B46F" w14:textId="0EE5578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59CD77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D03F9AE" w14:textId="088BDDE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C8E67D2" w14:textId="49B5FC7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enoxaparin)</w:t>
            </w:r>
          </w:p>
        </w:tc>
        <w:tc>
          <w:tcPr>
            <w:tcW w:w="757" w:type="dxa"/>
          </w:tcPr>
          <w:p w14:paraId="31A0D99B" w14:textId="22C09AD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2.5%</w:t>
            </w:r>
          </w:p>
        </w:tc>
        <w:tc>
          <w:tcPr>
            <w:tcW w:w="757" w:type="dxa"/>
          </w:tcPr>
          <w:p w14:paraId="69B63CBB" w14:textId="5201ABE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8.0%</w:t>
            </w:r>
          </w:p>
        </w:tc>
        <w:tc>
          <w:tcPr>
            <w:tcW w:w="757" w:type="dxa"/>
          </w:tcPr>
          <w:p w14:paraId="027A28FF" w14:textId="252DCA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.8%</w:t>
            </w:r>
          </w:p>
        </w:tc>
        <w:tc>
          <w:tcPr>
            <w:tcW w:w="757" w:type="dxa"/>
          </w:tcPr>
          <w:p w14:paraId="20ACB00F" w14:textId="68C3AEB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3%</w:t>
            </w:r>
          </w:p>
        </w:tc>
        <w:tc>
          <w:tcPr>
            <w:tcW w:w="757" w:type="dxa"/>
          </w:tcPr>
          <w:p w14:paraId="0F5BB37B" w14:textId="7DA5ADD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2533A9E" w14:textId="4C013C9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3E3FBA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C3A6D9E" w14:textId="3A5A3EE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88C1D7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escitalopram)</w:t>
            </w:r>
          </w:p>
        </w:tc>
        <w:tc>
          <w:tcPr>
            <w:tcW w:w="757" w:type="dxa"/>
          </w:tcPr>
          <w:p w14:paraId="6DDF286B" w14:textId="3613C5E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59F44BCA" w14:textId="2F9D0E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7%</w:t>
            </w:r>
          </w:p>
        </w:tc>
        <w:tc>
          <w:tcPr>
            <w:tcW w:w="757" w:type="dxa"/>
          </w:tcPr>
          <w:p w14:paraId="060B0536" w14:textId="3744484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.1%</w:t>
            </w:r>
          </w:p>
        </w:tc>
        <w:tc>
          <w:tcPr>
            <w:tcW w:w="757" w:type="dxa"/>
          </w:tcPr>
          <w:p w14:paraId="1FC250BC" w14:textId="5195E52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667D5A12" w14:textId="580ABFB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E70EDF0" w14:textId="71F544B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DFC97D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E58ED4A" w14:textId="60265CD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4940AD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esomeprazole)</w:t>
            </w:r>
          </w:p>
        </w:tc>
        <w:tc>
          <w:tcPr>
            <w:tcW w:w="757" w:type="dxa"/>
          </w:tcPr>
          <w:p w14:paraId="1DF02E57" w14:textId="7E859B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3.0%</w:t>
            </w:r>
          </w:p>
        </w:tc>
        <w:tc>
          <w:tcPr>
            <w:tcW w:w="757" w:type="dxa"/>
          </w:tcPr>
          <w:p w14:paraId="51AA00D4" w14:textId="66B8F65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2%</w:t>
            </w:r>
          </w:p>
        </w:tc>
        <w:tc>
          <w:tcPr>
            <w:tcW w:w="757" w:type="dxa"/>
          </w:tcPr>
          <w:p w14:paraId="24D2EDFD" w14:textId="60CFB3C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0.6%</w:t>
            </w:r>
          </w:p>
        </w:tc>
        <w:tc>
          <w:tcPr>
            <w:tcW w:w="757" w:type="dxa"/>
          </w:tcPr>
          <w:p w14:paraId="1FEF02E5" w14:textId="1B30FEB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8.6%</w:t>
            </w:r>
          </w:p>
        </w:tc>
        <w:tc>
          <w:tcPr>
            <w:tcW w:w="757" w:type="dxa"/>
          </w:tcPr>
          <w:p w14:paraId="695B35EA" w14:textId="2F69825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448BCDF" w14:textId="6B304CD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D64F87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59DA742" w14:textId="295CEA1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C264C4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Treatment without clear indication exposing to a side effect (estradiol +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norethistero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C748D9E" w14:textId="41A94E8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38965D26" w14:textId="1736A84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56D451E" w14:textId="26E167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E6ACFF5" w14:textId="305A16C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36FFBC9A" w14:textId="7DBAC3B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0C0E749" w14:textId="0BF32F4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5828DA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C80326D" w14:textId="0752B2D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D1B70B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fexofenadine)</w:t>
            </w:r>
          </w:p>
        </w:tc>
        <w:tc>
          <w:tcPr>
            <w:tcW w:w="757" w:type="dxa"/>
          </w:tcPr>
          <w:p w14:paraId="4AC14D51" w14:textId="0B28781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28A45A9" w14:textId="2A93826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78646B" w14:textId="77FEEC9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6E0B77" w14:textId="09C7D6D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B6A37CD" w14:textId="00F2F11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D85CC1E" w14:textId="04EB680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375D98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B27BDC7" w14:textId="71A4D8F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EA8670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finasteride)</w:t>
            </w:r>
          </w:p>
        </w:tc>
        <w:tc>
          <w:tcPr>
            <w:tcW w:w="757" w:type="dxa"/>
          </w:tcPr>
          <w:p w14:paraId="043A762A" w14:textId="5288E7F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8B77678" w14:textId="6937D8F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D21D80A" w14:textId="1E8BDE6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09D0F664" w14:textId="76DF67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6018823" w14:textId="0318B0D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44C3F95" w14:textId="13D0932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0F45A7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93E55BA" w14:textId="1E05337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76B8EA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fluconazole)</w:t>
            </w:r>
          </w:p>
        </w:tc>
        <w:tc>
          <w:tcPr>
            <w:tcW w:w="757" w:type="dxa"/>
          </w:tcPr>
          <w:p w14:paraId="44EDCAD1" w14:textId="7394D2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83BD2FE" w14:textId="2F6A09C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0%</w:t>
            </w:r>
          </w:p>
        </w:tc>
        <w:tc>
          <w:tcPr>
            <w:tcW w:w="757" w:type="dxa"/>
          </w:tcPr>
          <w:p w14:paraId="7BF38BDD" w14:textId="1205F8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3%</w:t>
            </w:r>
          </w:p>
        </w:tc>
        <w:tc>
          <w:tcPr>
            <w:tcW w:w="757" w:type="dxa"/>
          </w:tcPr>
          <w:p w14:paraId="16397A1F" w14:textId="0A1FEA1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3A9792F" w14:textId="6544F0A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D26B35C" w14:textId="579AE74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C3029B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EBC6117" w14:textId="1ECFF5D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BE5778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fluoxetine)</w:t>
            </w:r>
          </w:p>
        </w:tc>
        <w:tc>
          <w:tcPr>
            <w:tcW w:w="757" w:type="dxa"/>
          </w:tcPr>
          <w:p w14:paraId="6CFFD7C4" w14:textId="056457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D30CCF8" w14:textId="7582D58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2673CA05" w14:textId="3746FA5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6CE6B8C0" w14:textId="38FF4C3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CA660A8" w14:textId="20D07BF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5530260" w14:textId="45D7082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0BB90F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6B409B9" w14:textId="58692D1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3E5E36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folic acid)</w:t>
            </w:r>
          </w:p>
        </w:tc>
        <w:tc>
          <w:tcPr>
            <w:tcW w:w="757" w:type="dxa"/>
          </w:tcPr>
          <w:p w14:paraId="22F0BCA2" w14:textId="351B23E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40EA6C47" w14:textId="6D3C696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7%</w:t>
            </w:r>
          </w:p>
        </w:tc>
        <w:tc>
          <w:tcPr>
            <w:tcW w:w="757" w:type="dxa"/>
          </w:tcPr>
          <w:p w14:paraId="559EDBCC" w14:textId="41A42EC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3.5%</w:t>
            </w:r>
          </w:p>
        </w:tc>
        <w:tc>
          <w:tcPr>
            <w:tcW w:w="757" w:type="dxa"/>
          </w:tcPr>
          <w:p w14:paraId="49EE1EBB" w14:textId="52A3F9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65601156" w14:textId="7930565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4AD81E5" w14:textId="3185FC4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C8EE9A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1A772A8" w14:textId="44A3482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FE6649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fondaparinux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6C0C4A7" w14:textId="779B7F4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0D42AAD0" w14:textId="236F97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3.8%</w:t>
            </w:r>
          </w:p>
        </w:tc>
        <w:tc>
          <w:tcPr>
            <w:tcW w:w="757" w:type="dxa"/>
          </w:tcPr>
          <w:p w14:paraId="56443FC7" w14:textId="0B064F1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.0%</w:t>
            </w:r>
          </w:p>
        </w:tc>
        <w:tc>
          <w:tcPr>
            <w:tcW w:w="757" w:type="dxa"/>
          </w:tcPr>
          <w:p w14:paraId="464716EF" w14:textId="0C16023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7C2C79DF" w14:textId="4E6C6C5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5A55ACC" w14:textId="514C5BC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F5CF8E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CC546B4" w14:textId="7C5DE21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736353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iron supplementation)</w:t>
            </w:r>
          </w:p>
        </w:tc>
        <w:tc>
          <w:tcPr>
            <w:tcW w:w="757" w:type="dxa"/>
          </w:tcPr>
          <w:p w14:paraId="560D38E6" w14:textId="436013C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26ADFE4" w14:textId="57E2C5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1DED2BB" w14:textId="31B2548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A041D93" w14:textId="2162172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96A5748" w14:textId="30853CD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3ADDBAC" w14:textId="7FA34B8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39924B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521794F" w14:textId="25C1C54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037B1D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latanoprost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1EC5D9F0" w14:textId="4B1E6DD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6CE954C" w14:textId="69696A1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60E0992" w14:textId="0C17AD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6CD74930" w14:textId="036E9DF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69498DD" w14:textId="027AF76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46141CB" w14:textId="7DB919A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FD11E2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47F1270" w14:textId="0C715FF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9F3431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levetiracet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5BB293D8" w14:textId="45AED79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F2641E1" w14:textId="5F915A9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4%</w:t>
            </w:r>
          </w:p>
        </w:tc>
        <w:tc>
          <w:tcPr>
            <w:tcW w:w="757" w:type="dxa"/>
          </w:tcPr>
          <w:p w14:paraId="10DBE5E4" w14:textId="664CA55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6.7%</w:t>
            </w:r>
          </w:p>
        </w:tc>
        <w:tc>
          <w:tcPr>
            <w:tcW w:w="757" w:type="dxa"/>
          </w:tcPr>
          <w:p w14:paraId="489E1D93" w14:textId="257123E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119B418" w14:textId="42718C8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67A4D08" w14:textId="121EDEF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225AF0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lastRenderedPageBreak/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AB8BF25" w14:textId="43E950D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C899DD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levothyroxine)</w:t>
            </w:r>
          </w:p>
        </w:tc>
        <w:tc>
          <w:tcPr>
            <w:tcW w:w="757" w:type="dxa"/>
          </w:tcPr>
          <w:p w14:paraId="357275C6" w14:textId="007B081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1407730E" w14:textId="0AF25CE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4%</w:t>
            </w:r>
          </w:p>
        </w:tc>
        <w:tc>
          <w:tcPr>
            <w:tcW w:w="757" w:type="dxa"/>
          </w:tcPr>
          <w:p w14:paraId="60A84B0C" w14:textId="0EE20D9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.7%</w:t>
            </w:r>
          </w:p>
        </w:tc>
        <w:tc>
          <w:tcPr>
            <w:tcW w:w="757" w:type="dxa"/>
          </w:tcPr>
          <w:p w14:paraId="0936A15C" w14:textId="1131184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55BEF23" w14:textId="1928B85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ED7529D" w14:textId="72F1E9E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CE9D74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1F5123D" w14:textId="2429273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1C99EA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lisinopri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0BE441E1" w14:textId="237CAAD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EC060F" w14:textId="00B2591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7%</w:t>
            </w:r>
          </w:p>
        </w:tc>
        <w:tc>
          <w:tcPr>
            <w:tcW w:w="757" w:type="dxa"/>
          </w:tcPr>
          <w:p w14:paraId="38AB97BD" w14:textId="5511009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.1%</w:t>
            </w:r>
          </w:p>
        </w:tc>
        <w:tc>
          <w:tcPr>
            <w:tcW w:w="757" w:type="dxa"/>
          </w:tcPr>
          <w:p w14:paraId="122B7BE7" w14:textId="085178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5A73B1A" w14:textId="4A33B86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BB834A5" w14:textId="3B933BC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5893FD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D6380EA" w14:textId="5F426FD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D55480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lorazepam)</w:t>
            </w:r>
          </w:p>
        </w:tc>
        <w:tc>
          <w:tcPr>
            <w:tcW w:w="757" w:type="dxa"/>
          </w:tcPr>
          <w:p w14:paraId="392781B7" w14:textId="387AD66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20ECA50" w14:textId="5B7FA7F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3.7%</w:t>
            </w:r>
          </w:p>
        </w:tc>
        <w:tc>
          <w:tcPr>
            <w:tcW w:w="757" w:type="dxa"/>
          </w:tcPr>
          <w:p w14:paraId="69508802" w14:textId="4B5AE5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0%</w:t>
            </w:r>
          </w:p>
        </w:tc>
        <w:tc>
          <w:tcPr>
            <w:tcW w:w="757" w:type="dxa"/>
          </w:tcPr>
          <w:p w14:paraId="249570BE" w14:textId="7915D4C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A68E0EA" w14:textId="3D36B52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6A5B468" w14:textId="44893D8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4C84F1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38F2B8E" w14:textId="34E4A48F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686A64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agaldrat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3A23CC33" w14:textId="55906DF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6DC4C5C" w14:textId="20D7AC3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4.8%</w:t>
            </w:r>
          </w:p>
        </w:tc>
        <w:tc>
          <w:tcPr>
            <w:tcW w:w="757" w:type="dxa"/>
          </w:tcPr>
          <w:p w14:paraId="049C83E3" w14:textId="0CF6B41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.9%</w:t>
            </w:r>
          </w:p>
        </w:tc>
        <w:tc>
          <w:tcPr>
            <w:tcW w:w="757" w:type="dxa"/>
          </w:tcPr>
          <w:p w14:paraId="3844EB40" w14:textId="6F68993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0098F86" w14:textId="76D0F35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11BCF70" w14:textId="69D3E5B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E06BF9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3F1CEF7" w14:textId="7CE7724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E9DA6FB" w14:textId="65A479A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ebever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4051A3DA" w14:textId="1ACAEDA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1D34CFA" w14:textId="760B361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0%</w:t>
            </w:r>
          </w:p>
        </w:tc>
        <w:tc>
          <w:tcPr>
            <w:tcW w:w="757" w:type="dxa"/>
          </w:tcPr>
          <w:p w14:paraId="53859E5E" w14:textId="2727132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4.3%</w:t>
            </w:r>
          </w:p>
        </w:tc>
        <w:tc>
          <w:tcPr>
            <w:tcW w:w="757" w:type="dxa"/>
          </w:tcPr>
          <w:p w14:paraId="2BF4CFE4" w14:textId="2117AB3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12075C0" w14:textId="4914E7D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15A82F6" w14:textId="5551F92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2F1D6E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2CD2B62" w14:textId="09AECD3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40650E7" w14:textId="71DC4D5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metformin)</w:t>
            </w:r>
          </w:p>
        </w:tc>
        <w:tc>
          <w:tcPr>
            <w:tcW w:w="757" w:type="dxa"/>
          </w:tcPr>
          <w:p w14:paraId="1E32DD8A" w14:textId="24115A1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9B3FA02" w14:textId="48B9114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10B6A90F" w14:textId="7ED86EC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24474A8A" w14:textId="501E21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D1168E" w14:textId="420FE23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8E65A77" w14:textId="245B176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85EF76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E46E530" w14:textId="2059E62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0D3656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metoprolol)</w:t>
            </w:r>
          </w:p>
        </w:tc>
        <w:tc>
          <w:tcPr>
            <w:tcW w:w="757" w:type="dxa"/>
          </w:tcPr>
          <w:p w14:paraId="1371F570" w14:textId="2F05A18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59939723" w14:textId="0611AEA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4%</w:t>
            </w:r>
          </w:p>
        </w:tc>
        <w:tc>
          <w:tcPr>
            <w:tcW w:w="757" w:type="dxa"/>
          </w:tcPr>
          <w:p w14:paraId="3763E029" w14:textId="6F65050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.7%</w:t>
            </w:r>
          </w:p>
        </w:tc>
        <w:tc>
          <w:tcPr>
            <w:tcW w:w="757" w:type="dxa"/>
          </w:tcPr>
          <w:p w14:paraId="4244DB4E" w14:textId="117E62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59DD81B" w14:textId="766695D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BD3ABB7" w14:textId="2378702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829619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691EBC4" w14:textId="7278587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70EBF7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irabegro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085A511D" w14:textId="38A66E0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8113A5" w14:textId="63D7B80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3DD31A" w14:textId="65BC4BF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8C2F5D5" w14:textId="03BC52D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E737B08" w14:textId="588F8A4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8BF1B7F" w14:textId="0F43CD35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26F7ED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A63005C" w14:textId="25BF846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311B0F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mirtazapine)</w:t>
            </w:r>
          </w:p>
        </w:tc>
        <w:tc>
          <w:tcPr>
            <w:tcW w:w="757" w:type="dxa"/>
          </w:tcPr>
          <w:p w14:paraId="21F9EE11" w14:textId="6AC3272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0.0%</w:t>
            </w:r>
          </w:p>
        </w:tc>
        <w:tc>
          <w:tcPr>
            <w:tcW w:w="757" w:type="dxa"/>
          </w:tcPr>
          <w:p w14:paraId="3AD80354" w14:textId="5BC2A2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3%</w:t>
            </w:r>
          </w:p>
        </w:tc>
        <w:tc>
          <w:tcPr>
            <w:tcW w:w="757" w:type="dxa"/>
          </w:tcPr>
          <w:p w14:paraId="5F4C4D8C" w14:textId="54EA321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8.6%</w:t>
            </w:r>
          </w:p>
        </w:tc>
        <w:tc>
          <w:tcPr>
            <w:tcW w:w="757" w:type="dxa"/>
          </w:tcPr>
          <w:p w14:paraId="0A45271F" w14:textId="379122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372421ED" w14:textId="15B9E8D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17DB085" w14:textId="0036595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68EA53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964ECCC" w14:textId="412E096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FDD226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nitroglycerine)</w:t>
            </w:r>
          </w:p>
        </w:tc>
        <w:tc>
          <w:tcPr>
            <w:tcW w:w="757" w:type="dxa"/>
          </w:tcPr>
          <w:p w14:paraId="7BE3C0D2" w14:textId="55F4E3B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492E231" w14:textId="2ED1B21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3.5%</w:t>
            </w:r>
          </w:p>
        </w:tc>
        <w:tc>
          <w:tcPr>
            <w:tcW w:w="757" w:type="dxa"/>
          </w:tcPr>
          <w:p w14:paraId="18D02500" w14:textId="3DAABDF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.8%</w:t>
            </w:r>
          </w:p>
        </w:tc>
        <w:tc>
          <w:tcPr>
            <w:tcW w:w="757" w:type="dxa"/>
          </w:tcPr>
          <w:p w14:paraId="3DDE55D4" w14:textId="5A46150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00F1D93" w14:textId="1827634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30B0DE4" w14:textId="1EEE739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DE9B5C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9EEAC57" w14:textId="73F7F0B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4566FC7" w14:textId="2B8EFF1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nystatin)</w:t>
            </w:r>
          </w:p>
        </w:tc>
        <w:tc>
          <w:tcPr>
            <w:tcW w:w="757" w:type="dxa"/>
          </w:tcPr>
          <w:p w14:paraId="3EEB289F" w14:textId="4DA284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15A0487" w14:textId="6EC7572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1%</w:t>
            </w:r>
          </w:p>
        </w:tc>
        <w:tc>
          <w:tcPr>
            <w:tcW w:w="757" w:type="dxa"/>
          </w:tcPr>
          <w:p w14:paraId="15C0EED4" w14:textId="7067494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.0%</w:t>
            </w:r>
          </w:p>
        </w:tc>
        <w:tc>
          <w:tcPr>
            <w:tcW w:w="757" w:type="dxa"/>
          </w:tcPr>
          <w:p w14:paraId="3C375118" w14:textId="45725DF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CD5FC6B" w14:textId="3A1800A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7FB0326" w14:textId="7841590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A20D38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8607508" w14:textId="17A26856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7767F3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ancreat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43A2AE60" w14:textId="4F8AAE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C372108" w14:textId="1662EC4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4%</w:t>
            </w:r>
          </w:p>
        </w:tc>
        <w:tc>
          <w:tcPr>
            <w:tcW w:w="757" w:type="dxa"/>
          </w:tcPr>
          <w:p w14:paraId="2ADAC2DA" w14:textId="6C0EA4F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6.7%</w:t>
            </w:r>
          </w:p>
        </w:tc>
        <w:tc>
          <w:tcPr>
            <w:tcW w:w="757" w:type="dxa"/>
          </w:tcPr>
          <w:p w14:paraId="6E5481D8" w14:textId="08DBCE1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E025329" w14:textId="45DD84B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F88BEFC" w14:textId="3A3D4D7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3B49C0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2D370FF" w14:textId="2864C05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4A2AB0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paroxetine)</w:t>
            </w:r>
          </w:p>
        </w:tc>
        <w:tc>
          <w:tcPr>
            <w:tcW w:w="757" w:type="dxa"/>
          </w:tcPr>
          <w:p w14:paraId="08A3CB72" w14:textId="737EC02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6A8754" w14:textId="609E193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7%</w:t>
            </w:r>
          </w:p>
        </w:tc>
        <w:tc>
          <w:tcPr>
            <w:tcW w:w="757" w:type="dxa"/>
          </w:tcPr>
          <w:p w14:paraId="1E804E68" w14:textId="2C3A41C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2.9%</w:t>
            </w:r>
          </w:p>
        </w:tc>
        <w:tc>
          <w:tcPr>
            <w:tcW w:w="757" w:type="dxa"/>
          </w:tcPr>
          <w:p w14:paraId="756632AF" w14:textId="51FB21C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CD0EA80" w14:textId="5E396B5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80EFEB5" w14:textId="55C1136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C1371F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106B3FD" w14:textId="62938DC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933ECC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icosulfat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0BF8FE31" w14:textId="2A4A99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B8B4714" w14:textId="0AE1E47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8.4%</w:t>
            </w:r>
          </w:p>
        </w:tc>
        <w:tc>
          <w:tcPr>
            <w:tcW w:w="757" w:type="dxa"/>
          </w:tcPr>
          <w:p w14:paraId="053E9BE3" w14:textId="1706F3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.0%</w:t>
            </w:r>
          </w:p>
        </w:tc>
        <w:tc>
          <w:tcPr>
            <w:tcW w:w="757" w:type="dxa"/>
          </w:tcPr>
          <w:p w14:paraId="34CBEBDF" w14:textId="00B6D93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B124DA0" w14:textId="5BD718E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6F0E5047" w14:textId="3838F2F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24E47F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02C6D69" w14:textId="2B64CF4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36E06F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ramipexol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287C91A7" w14:textId="01B8340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48CAB7A" w14:textId="12AFCB1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640A12D1" w14:textId="7D0F876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2DD43DB3" w14:textId="57C9B17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BCD4FFB" w14:textId="65E265C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2598517" w14:textId="0E824C1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32AA98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6B5A17D" w14:textId="1EAB0D1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1011A4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prednisone)</w:t>
            </w:r>
          </w:p>
        </w:tc>
        <w:tc>
          <w:tcPr>
            <w:tcW w:w="757" w:type="dxa"/>
          </w:tcPr>
          <w:p w14:paraId="0720045A" w14:textId="6FAA62B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3B58F5F" w14:textId="769A1F0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2.1%</w:t>
            </w:r>
          </w:p>
        </w:tc>
        <w:tc>
          <w:tcPr>
            <w:tcW w:w="757" w:type="dxa"/>
          </w:tcPr>
          <w:p w14:paraId="771F5471" w14:textId="11A56F3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.8%</w:t>
            </w:r>
          </w:p>
        </w:tc>
        <w:tc>
          <w:tcPr>
            <w:tcW w:w="757" w:type="dxa"/>
          </w:tcPr>
          <w:p w14:paraId="06ECEF74" w14:textId="12A86DD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AEDF29" w14:textId="396653D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271499D" w14:textId="4AB3ED9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F53636D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D1A1C8C" w14:textId="1F2A8FC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DC6106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pregabal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0C135193" w14:textId="6289C6C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D12DCE" w14:textId="5A9C016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7%</w:t>
            </w:r>
          </w:p>
        </w:tc>
        <w:tc>
          <w:tcPr>
            <w:tcW w:w="757" w:type="dxa"/>
          </w:tcPr>
          <w:p w14:paraId="3AD998B0" w14:textId="2DEDE9D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6.7%</w:t>
            </w:r>
          </w:p>
        </w:tc>
        <w:tc>
          <w:tcPr>
            <w:tcW w:w="757" w:type="dxa"/>
          </w:tcPr>
          <w:p w14:paraId="176BE0F0" w14:textId="1B2FA8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AE1DC1" w14:textId="25AA1CF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0A818A5" w14:textId="79B870E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F21FD67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6032B70" w14:textId="64E48F3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2A64B6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primidone)</w:t>
            </w:r>
          </w:p>
        </w:tc>
        <w:tc>
          <w:tcPr>
            <w:tcW w:w="757" w:type="dxa"/>
          </w:tcPr>
          <w:p w14:paraId="4E6D913C" w14:textId="0E6F85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CF01305" w14:textId="67681CE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D890A1D" w14:textId="202AC3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FDA8E22" w14:textId="239D0A6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3CFDDBB" w14:textId="0A2617B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D533F12" w14:textId="487A0EF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BC6447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03C6D01" w14:textId="41B717E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92EA3E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quetiapine)</w:t>
            </w:r>
          </w:p>
        </w:tc>
        <w:tc>
          <w:tcPr>
            <w:tcW w:w="757" w:type="dxa"/>
          </w:tcPr>
          <w:p w14:paraId="55BF0225" w14:textId="5AA520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7BB0AC64" w14:textId="0BD2593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4%</w:t>
            </w:r>
          </w:p>
        </w:tc>
        <w:tc>
          <w:tcPr>
            <w:tcW w:w="757" w:type="dxa"/>
          </w:tcPr>
          <w:p w14:paraId="3CB3873C" w14:textId="1FB56E6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.3%</w:t>
            </w:r>
          </w:p>
        </w:tc>
        <w:tc>
          <w:tcPr>
            <w:tcW w:w="757" w:type="dxa"/>
          </w:tcPr>
          <w:p w14:paraId="29E911FE" w14:textId="0E58E34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0D9E3218" w14:textId="72693F4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C7959C4" w14:textId="08F473F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DA7611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943A69C" w14:textId="2AE6DE3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35B9BE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ranitidine)</w:t>
            </w:r>
          </w:p>
        </w:tc>
        <w:tc>
          <w:tcPr>
            <w:tcW w:w="757" w:type="dxa"/>
          </w:tcPr>
          <w:p w14:paraId="050832DC" w14:textId="0312B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7D8EDDE7" w14:textId="0014FFF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1B484847" w14:textId="40AC4EE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0.0%</w:t>
            </w:r>
          </w:p>
        </w:tc>
        <w:tc>
          <w:tcPr>
            <w:tcW w:w="757" w:type="dxa"/>
          </w:tcPr>
          <w:p w14:paraId="307EEBBF" w14:textId="2D5B7F7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510F1B8" w14:textId="4AAD07D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CD93B0C" w14:textId="1615DB6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6759469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7CB62AD" w14:textId="67EDFDB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0955B3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isedronat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131A9CF3" w14:textId="2A354D0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FCCEF12" w14:textId="59D7B3E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D3B8A7" w14:textId="431D293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D41FABE" w14:textId="50C1FDD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F8F347E" w14:textId="6B12B1E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D1EA3EC" w14:textId="13DDAE7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4BB350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CEEC03C" w14:textId="0E01459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E51A47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risperidone)</w:t>
            </w:r>
          </w:p>
        </w:tc>
        <w:tc>
          <w:tcPr>
            <w:tcW w:w="757" w:type="dxa"/>
          </w:tcPr>
          <w:p w14:paraId="51CCA6DA" w14:textId="3D33EE0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1FB8BD" w14:textId="0C407DD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7%</w:t>
            </w:r>
          </w:p>
        </w:tc>
        <w:tc>
          <w:tcPr>
            <w:tcW w:w="757" w:type="dxa"/>
          </w:tcPr>
          <w:p w14:paraId="3569600B" w14:textId="212819B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0.0%</w:t>
            </w:r>
          </w:p>
        </w:tc>
        <w:tc>
          <w:tcPr>
            <w:tcW w:w="757" w:type="dxa"/>
          </w:tcPr>
          <w:p w14:paraId="6FAAC4BB" w14:textId="1A6E4F7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A7A421A" w14:textId="47409D6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79B6AA6" w14:textId="7F46AE7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B836DE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C1BF03D" w14:textId="51D2C5D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6DC2C4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salmeterol + fluticasone)</w:t>
            </w:r>
          </w:p>
        </w:tc>
        <w:tc>
          <w:tcPr>
            <w:tcW w:w="757" w:type="dxa"/>
          </w:tcPr>
          <w:p w14:paraId="655B5FE8" w14:textId="14EAD8C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B564A8" w14:textId="108C0B2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1.2%</w:t>
            </w:r>
          </w:p>
        </w:tc>
        <w:tc>
          <w:tcPr>
            <w:tcW w:w="757" w:type="dxa"/>
          </w:tcPr>
          <w:p w14:paraId="6E4CAFED" w14:textId="67940F4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.6%</w:t>
            </w:r>
          </w:p>
        </w:tc>
        <w:tc>
          <w:tcPr>
            <w:tcW w:w="757" w:type="dxa"/>
          </w:tcPr>
          <w:p w14:paraId="0988BAC7" w14:textId="361C427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5A109D0" w14:textId="14E2426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BCA8829" w14:textId="1E025C1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057276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A8EECF1" w14:textId="0EE0D750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824833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sertraline)</w:t>
            </w:r>
          </w:p>
        </w:tc>
        <w:tc>
          <w:tcPr>
            <w:tcW w:w="757" w:type="dxa"/>
          </w:tcPr>
          <w:p w14:paraId="7B168CE0" w14:textId="752F616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5F1EA70" w14:textId="35B82B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4%</w:t>
            </w:r>
          </w:p>
        </w:tc>
        <w:tc>
          <w:tcPr>
            <w:tcW w:w="757" w:type="dxa"/>
          </w:tcPr>
          <w:p w14:paraId="74ADB9B0" w14:textId="7559212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7.5%</w:t>
            </w:r>
          </w:p>
        </w:tc>
        <w:tc>
          <w:tcPr>
            <w:tcW w:w="757" w:type="dxa"/>
          </w:tcPr>
          <w:p w14:paraId="7F203A0D" w14:textId="775B0B7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B938491" w14:textId="471AD4D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4316BBD" w14:textId="4551A0F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3D642B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DC96A2E" w14:textId="1AA0D30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2FB0D14" w14:textId="27DD913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solifenac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2008B685" w14:textId="7AD4F80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DB07C47" w14:textId="573D00B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362DF14E" w14:textId="5A52096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0817305E" w14:textId="1840B8B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7981776" w14:textId="6B64315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27E1D24" w14:textId="50C908D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6FF29B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5EF8222" w14:textId="58E1597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0601E7A" w14:textId="7A17CB3B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amsulosin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2DA7BA57" w14:textId="05FA688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0.0%</w:t>
            </w:r>
          </w:p>
        </w:tc>
        <w:tc>
          <w:tcPr>
            <w:tcW w:w="757" w:type="dxa"/>
          </w:tcPr>
          <w:p w14:paraId="1E981AAE" w14:textId="72897B3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4%</w:t>
            </w:r>
          </w:p>
        </w:tc>
        <w:tc>
          <w:tcPr>
            <w:tcW w:w="757" w:type="dxa"/>
          </w:tcPr>
          <w:p w14:paraId="5ABE136D" w14:textId="1F486A8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7.3%</w:t>
            </w:r>
          </w:p>
        </w:tc>
        <w:tc>
          <w:tcPr>
            <w:tcW w:w="757" w:type="dxa"/>
          </w:tcPr>
          <w:p w14:paraId="390981E4" w14:textId="382AD7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4B662848" w14:textId="7DC6C74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35956B1" w14:textId="292420C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B30BA6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76CEB53" w14:textId="2F7E3A7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88C8F10" w14:textId="11104E09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terazosin)</w:t>
            </w:r>
          </w:p>
        </w:tc>
        <w:tc>
          <w:tcPr>
            <w:tcW w:w="757" w:type="dxa"/>
          </w:tcPr>
          <w:p w14:paraId="3DE14C18" w14:textId="5E94F85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3D76039" w14:textId="14079DC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9CA7A4E" w14:textId="033CF7B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D981C0E" w14:textId="54F9180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097AB5" w14:textId="4DD6D5D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41C8286" w14:textId="08B54F7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55FA422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1289267" w14:textId="22FBB39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C85626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izanid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01DCE08C" w14:textId="731C975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8401800" w14:textId="2AE7F08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4%</w:t>
            </w:r>
          </w:p>
        </w:tc>
        <w:tc>
          <w:tcPr>
            <w:tcW w:w="757" w:type="dxa"/>
          </w:tcPr>
          <w:p w14:paraId="417878BF" w14:textId="1F033CC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6.7%</w:t>
            </w:r>
          </w:p>
        </w:tc>
        <w:tc>
          <w:tcPr>
            <w:tcW w:w="757" w:type="dxa"/>
          </w:tcPr>
          <w:p w14:paraId="7802950B" w14:textId="5A3FF1B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EB7512B" w14:textId="45D7639D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277B4C36" w14:textId="49B1A18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4C8339C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F70B4D9" w14:textId="5CC712F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1D6C61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trazodone)</w:t>
            </w:r>
          </w:p>
        </w:tc>
        <w:tc>
          <w:tcPr>
            <w:tcW w:w="757" w:type="dxa"/>
          </w:tcPr>
          <w:p w14:paraId="1AF64D73" w14:textId="6229D02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DFBBE5" w14:textId="79224E1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7%</w:t>
            </w:r>
          </w:p>
        </w:tc>
        <w:tc>
          <w:tcPr>
            <w:tcW w:w="757" w:type="dxa"/>
          </w:tcPr>
          <w:p w14:paraId="01590F1A" w14:textId="341B9D5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2.5%</w:t>
            </w:r>
          </w:p>
        </w:tc>
        <w:tc>
          <w:tcPr>
            <w:tcW w:w="757" w:type="dxa"/>
          </w:tcPr>
          <w:p w14:paraId="68BF6519" w14:textId="2270786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E8EC01D" w14:textId="7315603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5DD805F" w14:textId="056CECF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02768E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2EFE94A" w14:textId="1DAA91BA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8D59C6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valpro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acid)</w:t>
            </w:r>
          </w:p>
        </w:tc>
        <w:tc>
          <w:tcPr>
            <w:tcW w:w="757" w:type="dxa"/>
          </w:tcPr>
          <w:p w14:paraId="5D388570" w14:textId="4FC8318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B40229C" w14:textId="4E20082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639F72BF" w14:textId="3DE5249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0.0%</w:t>
            </w:r>
          </w:p>
        </w:tc>
        <w:tc>
          <w:tcPr>
            <w:tcW w:w="757" w:type="dxa"/>
          </w:tcPr>
          <w:p w14:paraId="504DB57F" w14:textId="1AB9BB0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ECC27DC" w14:textId="16180FB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D56AFF2" w14:textId="3921F21F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D92806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8549243" w14:textId="51EF0B0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F7BD99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venlafaxine)</w:t>
            </w:r>
          </w:p>
        </w:tc>
        <w:tc>
          <w:tcPr>
            <w:tcW w:w="757" w:type="dxa"/>
          </w:tcPr>
          <w:p w14:paraId="0273C8DB" w14:textId="6249C7C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E7ADAE6" w14:textId="4381DF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1%</w:t>
            </w:r>
          </w:p>
        </w:tc>
        <w:tc>
          <w:tcPr>
            <w:tcW w:w="757" w:type="dxa"/>
          </w:tcPr>
          <w:p w14:paraId="212E9A73" w14:textId="68778D1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.0%</w:t>
            </w:r>
          </w:p>
        </w:tc>
        <w:tc>
          <w:tcPr>
            <w:tcW w:w="757" w:type="dxa"/>
          </w:tcPr>
          <w:p w14:paraId="299FEDAC" w14:textId="4D6D76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65268E0" w14:textId="341ED5B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4B7AE86" w14:textId="028E3C8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1A8C52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29F8A9D" w14:textId="207C646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D9553AC" w14:textId="398E703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vitamin B)</w:t>
            </w:r>
          </w:p>
        </w:tc>
        <w:tc>
          <w:tcPr>
            <w:tcW w:w="757" w:type="dxa"/>
          </w:tcPr>
          <w:p w14:paraId="5BB1C645" w14:textId="7B66806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40.0%</w:t>
            </w:r>
          </w:p>
        </w:tc>
        <w:tc>
          <w:tcPr>
            <w:tcW w:w="757" w:type="dxa"/>
          </w:tcPr>
          <w:p w14:paraId="09B3A01E" w14:textId="2658F3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0.8%</w:t>
            </w:r>
          </w:p>
        </w:tc>
        <w:tc>
          <w:tcPr>
            <w:tcW w:w="757" w:type="dxa"/>
          </w:tcPr>
          <w:p w14:paraId="41ADCCCD" w14:textId="3D71B28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.7%</w:t>
            </w:r>
          </w:p>
        </w:tc>
        <w:tc>
          <w:tcPr>
            <w:tcW w:w="757" w:type="dxa"/>
          </w:tcPr>
          <w:p w14:paraId="45A82B21" w14:textId="4DDBFA8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9%</w:t>
            </w:r>
          </w:p>
        </w:tc>
        <w:tc>
          <w:tcPr>
            <w:tcW w:w="757" w:type="dxa"/>
          </w:tcPr>
          <w:p w14:paraId="25B4069E" w14:textId="1DF8995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579F752" w14:textId="066EA88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5AF17A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Problem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92A6A3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B3A451B" w14:textId="19CEEFB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metoprolol + metoprolol indication)</w:t>
            </w:r>
          </w:p>
        </w:tc>
        <w:tc>
          <w:tcPr>
            <w:tcW w:w="757" w:type="dxa"/>
          </w:tcPr>
          <w:p w14:paraId="5E7DF96C" w14:textId="0B27F4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6E0F637" w14:textId="16EBEBB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9112910" w14:textId="73BD6C4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1B96243" w14:textId="44EF68C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E4323D2" w14:textId="651FF86C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E8B088A" w14:textId="50C209A7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311EED1" w14:textId="6057174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32037C3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AC18EAB" w14:textId="3B6AAEFD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Benefit/risk balance not favorable given the age (high-dosage atorvastatin)</w:t>
            </w:r>
          </w:p>
        </w:tc>
        <w:tc>
          <w:tcPr>
            <w:tcW w:w="757" w:type="dxa"/>
          </w:tcPr>
          <w:p w14:paraId="3E72BC45" w14:textId="2F93B91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776825F" w14:textId="512F970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0E082E8F" w14:textId="29C260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2808C2BD" w14:textId="210F4AD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EF927C1" w14:textId="168A2233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B1B710B" w14:textId="7776FA0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6D38ED8" w14:textId="00C2B77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D1BBFE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C9E973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duloxetine and arterial hypertension)</w:t>
            </w:r>
          </w:p>
        </w:tc>
        <w:tc>
          <w:tcPr>
            <w:tcW w:w="757" w:type="dxa"/>
          </w:tcPr>
          <w:p w14:paraId="6552B9CE" w14:textId="62B5C7E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DF6E400" w14:textId="72C3E26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67BFC2C9" w14:textId="5FD18DA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39DCAC7E" w14:textId="0534A38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A6262AA" w14:textId="4C4EC5A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4BE9CEEA" w14:textId="1B6FED4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6CC93F3" w14:textId="6882383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154D32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E346A9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oxycodone without laxatives and constipation)</w:t>
            </w:r>
          </w:p>
        </w:tc>
        <w:tc>
          <w:tcPr>
            <w:tcW w:w="757" w:type="dxa"/>
          </w:tcPr>
          <w:p w14:paraId="2025A8E8" w14:textId="4F7233A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11A7F282" w14:textId="6B35788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2D017A9" w14:textId="7D5E60A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56566E9B" w14:textId="28AE15A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FEF58C6" w14:textId="0500C02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C653391" w14:textId="0C2D677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3B3B95A" w14:textId="657360A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0DAA37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EBCCF2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apentadol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without laxatives and constipation)</w:t>
            </w:r>
          </w:p>
        </w:tc>
        <w:tc>
          <w:tcPr>
            <w:tcW w:w="757" w:type="dxa"/>
          </w:tcPr>
          <w:p w14:paraId="6E8D6EE4" w14:textId="398233D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23873656" w14:textId="530B761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0C305B2" w14:textId="79BEA9B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7F20CF7D" w14:textId="2281F5B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4E626C7" w14:textId="08D86C0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42E58EB" w14:textId="4C6A7A2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177F96D" w14:textId="08EA35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2A8837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5C8674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tramadol without laxatives and constipation)</w:t>
            </w:r>
          </w:p>
        </w:tc>
        <w:tc>
          <w:tcPr>
            <w:tcW w:w="757" w:type="dxa"/>
          </w:tcPr>
          <w:p w14:paraId="40929298" w14:textId="6EBC9A0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41B988C6" w14:textId="546E57A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0%</w:t>
            </w:r>
          </w:p>
        </w:tc>
        <w:tc>
          <w:tcPr>
            <w:tcW w:w="757" w:type="dxa"/>
          </w:tcPr>
          <w:p w14:paraId="64104E77" w14:textId="2826BDB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.0%</w:t>
            </w:r>
          </w:p>
        </w:tc>
        <w:tc>
          <w:tcPr>
            <w:tcW w:w="757" w:type="dxa"/>
          </w:tcPr>
          <w:p w14:paraId="247060E4" w14:textId="71484FC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2BDC3C06" w14:textId="71B492B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266BD339" w14:textId="3AF78B9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1161893" w14:textId="1F2DBA2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7B973C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09B71D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xazepam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160D63E9" w14:textId="7E2A21C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69962CA" w14:textId="315F5D1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5.7%</w:t>
            </w:r>
          </w:p>
        </w:tc>
        <w:tc>
          <w:tcPr>
            <w:tcW w:w="757" w:type="dxa"/>
          </w:tcPr>
          <w:p w14:paraId="53C564D8" w14:textId="3283D87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2%</w:t>
            </w:r>
          </w:p>
        </w:tc>
        <w:tc>
          <w:tcPr>
            <w:tcW w:w="757" w:type="dxa"/>
          </w:tcPr>
          <w:p w14:paraId="24621A2C" w14:textId="0713DF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5B22E44" w14:textId="376E7331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A241212" w14:textId="5FA5B27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193046E" w14:textId="1EA8A23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01DB7D1" w14:textId="2AFC526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F21AE2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morphine)</w:t>
            </w:r>
          </w:p>
        </w:tc>
        <w:tc>
          <w:tcPr>
            <w:tcW w:w="757" w:type="dxa"/>
          </w:tcPr>
          <w:p w14:paraId="1EDB5BDF" w14:textId="207E0A3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135D89" w14:textId="1E5A25F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9.9%</w:t>
            </w:r>
          </w:p>
        </w:tc>
        <w:tc>
          <w:tcPr>
            <w:tcW w:w="757" w:type="dxa"/>
          </w:tcPr>
          <w:p w14:paraId="4C9190C9" w14:textId="03701E2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.1%</w:t>
            </w:r>
          </w:p>
        </w:tc>
        <w:tc>
          <w:tcPr>
            <w:tcW w:w="757" w:type="dxa"/>
          </w:tcPr>
          <w:p w14:paraId="355268D2" w14:textId="7F40627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2BBFE7A" w14:textId="2345F57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2BF2833" w14:textId="311E959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4D623F2" w14:textId="07BAED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62DA181" w14:textId="447BC0F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F999A3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oxycodone)</w:t>
            </w:r>
          </w:p>
        </w:tc>
        <w:tc>
          <w:tcPr>
            <w:tcW w:w="757" w:type="dxa"/>
          </w:tcPr>
          <w:p w14:paraId="68A35934" w14:textId="640ECCA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05EEA7" w14:textId="26CDA63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61EE9DAD" w14:textId="3A6D6DE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59BC6234" w14:textId="131D46E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D5CB044" w14:textId="4DE7C2A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F6FADBE" w14:textId="67E323A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A75E0AD" w14:textId="24B511E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73936E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8FAFAA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paracetamol + codeine)</w:t>
            </w:r>
          </w:p>
        </w:tc>
        <w:tc>
          <w:tcPr>
            <w:tcW w:w="757" w:type="dxa"/>
          </w:tcPr>
          <w:p w14:paraId="2E0F7D67" w14:textId="6535D08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A01B992" w14:textId="5C8E99B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6D72C71F" w14:textId="65AD1D2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3.3%</w:t>
            </w:r>
          </w:p>
        </w:tc>
        <w:tc>
          <w:tcPr>
            <w:tcW w:w="757" w:type="dxa"/>
          </w:tcPr>
          <w:p w14:paraId="2B9C2294" w14:textId="3D439F0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FDC912C" w14:textId="4F247A3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1.27%</w:t>
            </w:r>
          </w:p>
        </w:tc>
      </w:tr>
      <w:tr w:rsidR="00450535" w:rsidRPr="00450535" w14:paraId="656B2D12" w14:textId="1BB9F8FD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A692545" w14:textId="6EB221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EC79A56" w14:textId="667658A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A78C00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paracetamol)</w:t>
            </w:r>
          </w:p>
        </w:tc>
        <w:tc>
          <w:tcPr>
            <w:tcW w:w="757" w:type="dxa"/>
          </w:tcPr>
          <w:p w14:paraId="02608E44" w14:textId="6637DAA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40182C7" w14:textId="07CC2B1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2.3%</w:t>
            </w:r>
          </w:p>
        </w:tc>
        <w:tc>
          <w:tcPr>
            <w:tcW w:w="757" w:type="dxa"/>
          </w:tcPr>
          <w:p w14:paraId="31293858" w14:textId="3E9DAC7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.2%</w:t>
            </w:r>
          </w:p>
        </w:tc>
        <w:tc>
          <w:tcPr>
            <w:tcW w:w="757" w:type="dxa"/>
          </w:tcPr>
          <w:p w14:paraId="07EF07A2" w14:textId="41EEBB1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891B7A2" w14:textId="45720E4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F36884C" w14:textId="193EA4C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BAD00A7" w14:textId="62D43BA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–Vital sign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6FEDCD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Inappropriate route of administration or 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galenic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formulation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A6AD33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non-opioid or weak opioid analgesic + pain)</w:t>
            </w:r>
          </w:p>
        </w:tc>
        <w:tc>
          <w:tcPr>
            <w:tcW w:w="757" w:type="dxa"/>
          </w:tcPr>
          <w:p w14:paraId="719CDFFA" w14:textId="7E8BEAA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A38D218" w14:textId="58B5A9D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8.4%</w:t>
            </w:r>
          </w:p>
        </w:tc>
        <w:tc>
          <w:tcPr>
            <w:tcW w:w="757" w:type="dxa"/>
          </w:tcPr>
          <w:p w14:paraId="20027B81" w14:textId="4C4248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5%</w:t>
            </w:r>
          </w:p>
        </w:tc>
        <w:tc>
          <w:tcPr>
            <w:tcW w:w="757" w:type="dxa"/>
          </w:tcPr>
          <w:p w14:paraId="630DFB92" w14:textId="25ED897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3437754" w14:textId="439AF31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BF83744" w14:textId="1E45849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A17D43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F34ADD3" w14:textId="06C7F8B4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2FD56D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angiotensin II receptor blockers or ACE inhibitor + at-risk condition)</w:t>
            </w:r>
          </w:p>
        </w:tc>
        <w:tc>
          <w:tcPr>
            <w:tcW w:w="757" w:type="dxa"/>
          </w:tcPr>
          <w:p w14:paraId="5D96640C" w14:textId="24BFC8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04339F3A" w14:textId="6C84D61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3.0%</w:t>
            </w:r>
          </w:p>
        </w:tc>
        <w:tc>
          <w:tcPr>
            <w:tcW w:w="757" w:type="dxa"/>
          </w:tcPr>
          <w:p w14:paraId="748E60AD" w14:textId="3F15617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.7%</w:t>
            </w:r>
          </w:p>
        </w:tc>
        <w:tc>
          <w:tcPr>
            <w:tcW w:w="757" w:type="dxa"/>
          </w:tcPr>
          <w:p w14:paraId="7DF0148B" w14:textId="3248952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6%</w:t>
            </w:r>
          </w:p>
        </w:tc>
        <w:tc>
          <w:tcPr>
            <w:tcW w:w="757" w:type="dxa"/>
          </w:tcPr>
          <w:p w14:paraId="6BFD7697" w14:textId="2A6C9AC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6FB97D02" w14:textId="75BB6CD9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C6CED0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9CE8176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24943C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buprenorphine or methadone or morphine without laxatives and constipation)</w:t>
            </w:r>
          </w:p>
        </w:tc>
        <w:tc>
          <w:tcPr>
            <w:tcW w:w="757" w:type="dxa"/>
          </w:tcPr>
          <w:p w14:paraId="3FF26EA6" w14:textId="258ED63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54.5%</w:t>
            </w:r>
          </w:p>
        </w:tc>
        <w:tc>
          <w:tcPr>
            <w:tcW w:w="757" w:type="dxa"/>
          </w:tcPr>
          <w:p w14:paraId="27CCA17E" w14:textId="73BD5FD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3.6%</w:t>
            </w:r>
          </w:p>
        </w:tc>
        <w:tc>
          <w:tcPr>
            <w:tcW w:w="757" w:type="dxa"/>
          </w:tcPr>
          <w:p w14:paraId="00521A2A" w14:textId="43127C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4.0%</w:t>
            </w:r>
          </w:p>
        </w:tc>
        <w:tc>
          <w:tcPr>
            <w:tcW w:w="757" w:type="dxa"/>
          </w:tcPr>
          <w:p w14:paraId="05533DA0" w14:textId="3748635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2%</w:t>
            </w:r>
          </w:p>
        </w:tc>
        <w:tc>
          <w:tcPr>
            <w:tcW w:w="757" w:type="dxa"/>
          </w:tcPr>
          <w:p w14:paraId="324BB38C" w14:textId="237A09C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B11A4F3" w14:textId="1D33DF4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9FDA884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336B44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74AF104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hydromorphone + at-risk condition)</w:t>
            </w:r>
          </w:p>
        </w:tc>
        <w:tc>
          <w:tcPr>
            <w:tcW w:w="757" w:type="dxa"/>
          </w:tcPr>
          <w:p w14:paraId="550540B2" w14:textId="6F188E3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8B341B9" w14:textId="1C1402D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82939EE" w14:textId="46BD8A2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29455C" w14:textId="706A062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A0A2D7D" w14:textId="1BD5D017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1843CA8" w14:textId="23800E2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EF2010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51E420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4D81AA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ntraindication/precaution of use (prednisone + at-risk condition)</w:t>
            </w:r>
          </w:p>
        </w:tc>
        <w:tc>
          <w:tcPr>
            <w:tcW w:w="757" w:type="dxa"/>
          </w:tcPr>
          <w:p w14:paraId="3BA1A7CA" w14:textId="2E7A2BE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7A421B1" w14:textId="1FF2356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3.7%</w:t>
            </w:r>
          </w:p>
        </w:tc>
        <w:tc>
          <w:tcPr>
            <w:tcW w:w="757" w:type="dxa"/>
          </w:tcPr>
          <w:p w14:paraId="065CC5E0" w14:textId="29F6672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.0%</w:t>
            </w:r>
          </w:p>
        </w:tc>
        <w:tc>
          <w:tcPr>
            <w:tcW w:w="757" w:type="dxa"/>
          </w:tcPr>
          <w:p w14:paraId="4DB40C0E" w14:textId="6CE06E1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2AC67D5" w14:textId="749CD00E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BAB46B4" w14:textId="2B18128C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917E2C0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2462EB58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1EB51BC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Drug-induced central nervous system depression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lemast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 xml:space="preserve"> + at-risk condition)</w:t>
            </w:r>
          </w:p>
        </w:tc>
        <w:tc>
          <w:tcPr>
            <w:tcW w:w="757" w:type="dxa"/>
          </w:tcPr>
          <w:p w14:paraId="22884A47" w14:textId="78EBDB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7ECED04" w14:textId="0B4F5B2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F170C7B" w14:textId="7E68581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BA9A16D" w14:textId="0408F07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58C593B" w14:textId="3EE690C9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745E7DE3" w14:textId="04480B2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4C44415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8749831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5BFF835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over-dosed digoxin + at-risk condition)</w:t>
            </w:r>
          </w:p>
        </w:tc>
        <w:tc>
          <w:tcPr>
            <w:tcW w:w="757" w:type="dxa"/>
          </w:tcPr>
          <w:p w14:paraId="6021E40F" w14:textId="65FD7AA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22AA8656" w14:textId="4857B48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0%</w:t>
            </w:r>
          </w:p>
        </w:tc>
        <w:tc>
          <w:tcPr>
            <w:tcW w:w="757" w:type="dxa"/>
          </w:tcPr>
          <w:p w14:paraId="2BDD51F2" w14:textId="67B4B68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4942FE73" w14:textId="1ACAD73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5AE054B2" w14:textId="2E4D57D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63%</w:t>
            </w:r>
          </w:p>
        </w:tc>
      </w:tr>
      <w:tr w:rsidR="00450535" w:rsidRPr="00450535" w14:paraId="0CE0D6BF" w14:textId="6B1E0ABA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8107323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A1DE15A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dequate dosage for physiological state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75B1927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over-dosed paracetamol + at-risk condition)</w:t>
            </w:r>
          </w:p>
        </w:tc>
        <w:tc>
          <w:tcPr>
            <w:tcW w:w="757" w:type="dxa"/>
          </w:tcPr>
          <w:p w14:paraId="49ACFC62" w14:textId="72B057F0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5AEA2614" w14:textId="722A7A0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3.8%</w:t>
            </w:r>
          </w:p>
        </w:tc>
        <w:tc>
          <w:tcPr>
            <w:tcW w:w="757" w:type="dxa"/>
          </w:tcPr>
          <w:p w14:paraId="0AE97F67" w14:textId="6298A22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6AF8FAEE" w14:textId="1492A2B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7A8E6825" w14:textId="682FD7BA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151940D3" w14:textId="443E46E8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89B0E3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5F7E247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54A7939" w14:textId="409CCE3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under-dosed spironolactone + conditions requiring high dosage)</w:t>
            </w:r>
          </w:p>
        </w:tc>
        <w:tc>
          <w:tcPr>
            <w:tcW w:w="757" w:type="dxa"/>
          </w:tcPr>
          <w:p w14:paraId="1B8C3629" w14:textId="587A194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64789946" w14:textId="5F29ADB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0%</w:t>
            </w:r>
          </w:p>
        </w:tc>
        <w:tc>
          <w:tcPr>
            <w:tcW w:w="757" w:type="dxa"/>
          </w:tcPr>
          <w:p w14:paraId="549FA9FA" w14:textId="5CF9F9E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25.0%</w:t>
            </w:r>
          </w:p>
        </w:tc>
        <w:tc>
          <w:tcPr>
            <w:tcW w:w="757" w:type="dxa"/>
          </w:tcPr>
          <w:p w14:paraId="03E2D3C6" w14:textId="7CF5FEF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43308AD" w14:textId="0E73E7B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95%</w:t>
            </w:r>
          </w:p>
        </w:tc>
      </w:tr>
      <w:tr w:rsidR="00450535" w:rsidRPr="00450535" w14:paraId="19381E3B" w14:textId="54E098E2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4D88C36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lastRenderedPageBreak/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287B7E2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d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BA5F86C" w14:textId="5AA09A2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dosage (under-dosed statin + conditions requiring high dosage)</w:t>
            </w:r>
          </w:p>
        </w:tc>
        <w:tc>
          <w:tcPr>
            <w:tcW w:w="757" w:type="dxa"/>
          </w:tcPr>
          <w:p w14:paraId="2BBE6EC6" w14:textId="044446D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7F8D9D4A" w14:textId="4A5D932C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8.7%</w:t>
            </w:r>
          </w:p>
        </w:tc>
        <w:tc>
          <w:tcPr>
            <w:tcW w:w="757" w:type="dxa"/>
          </w:tcPr>
          <w:p w14:paraId="5E7BEE66" w14:textId="02E3D14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34CCC632" w14:textId="78DF956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4755ED3E" w14:textId="0F8E3074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8FA2A70" w14:textId="467B46E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8EC837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47D4C3E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15E2CDB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enoxaparin)</w:t>
            </w:r>
          </w:p>
        </w:tc>
        <w:tc>
          <w:tcPr>
            <w:tcW w:w="757" w:type="dxa"/>
          </w:tcPr>
          <w:p w14:paraId="46243F24" w14:textId="3472CA9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D9E5A54" w14:textId="32D2C25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6.7%</w:t>
            </w:r>
          </w:p>
        </w:tc>
        <w:tc>
          <w:tcPr>
            <w:tcW w:w="757" w:type="dxa"/>
          </w:tcPr>
          <w:p w14:paraId="635D2501" w14:textId="5A7597D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.1%</w:t>
            </w:r>
          </w:p>
        </w:tc>
        <w:tc>
          <w:tcPr>
            <w:tcW w:w="757" w:type="dxa"/>
          </w:tcPr>
          <w:p w14:paraId="4F82938F" w14:textId="6C4FA51E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25AFA09" w14:textId="5CE5901B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58E29C30" w14:textId="7736EC01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03ADF6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D9A6983" w14:textId="5E46B983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7CE8574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lactic acid producing organisms)</w:t>
            </w:r>
          </w:p>
        </w:tc>
        <w:tc>
          <w:tcPr>
            <w:tcW w:w="757" w:type="dxa"/>
          </w:tcPr>
          <w:p w14:paraId="7D72B53A" w14:textId="467E53B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D3FA661" w14:textId="775DF82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3%</w:t>
            </w:r>
          </w:p>
        </w:tc>
        <w:tc>
          <w:tcPr>
            <w:tcW w:w="757" w:type="dxa"/>
          </w:tcPr>
          <w:p w14:paraId="450C1257" w14:textId="6B04FEB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6.7%</w:t>
            </w:r>
          </w:p>
        </w:tc>
        <w:tc>
          <w:tcPr>
            <w:tcW w:w="757" w:type="dxa"/>
          </w:tcPr>
          <w:p w14:paraId="0D101A40" w14:textId="39ACFF6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108E02C" w14:textId="6DD63DF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3.49%</w:t>
            </w:r>
          </w:p>
        </w:tc>
      </w:tr>
      <w:tr w:rsidR="00450535" w:rsidRPr="00450535" w14:paraId="3E6D2C86" w14:textId="1C8CC17E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088ED09B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69E584C0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Adverse drug event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522ADAB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memant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6412379F" w14:textId="3CCF30E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05F3BEA5" w14:textId="73937B2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9AAD832" w14:textId="7BE9AA8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4BC380DD" w14:textId="4E4062B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5EE7B984" w14:textId="4F14049F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5666F3D" w14:textId="7AC4E660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D51DB61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85A1C1D" w14:textId="5A47AD48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43F55263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Inappropriate monitoring for benefit/risk balance assessment (</w:t>
            </w: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ranolazine</w:t>
            </w:r>
            <w:proofErr w:type="spellEnd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)</w:t>
            </w:r>
          </w:p>
        </w:tc>
        <w:tc>
          <w:tcPr>
            <w:tcW w:w="757" w:type="dxa"/>
          </w:tcPr>
          <w:p w14:paraId="7C1D534A" w14:textId="17173C8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77E220F" w14:textId="7179D62A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29A06B11" w14:textId="6A1A024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F8E758F" w14:textId="02D5D20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EC6E084" w14:textId="4E022426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3E2902D9" w14:textId="5EA01AAB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5C657B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520F309" w14:textId="3A832FD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-prescription—duplicate therapy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2C186009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magnesium chloride)</w:t>
            </w:r>
          </w:p>
        </w:tc>
        <w:tc>
          <w:tcPr>
            <w:tcW w:w="757" w:type="dxa"/>
          </w:tcPr>
          <w:p w14:paraId="09E4220F" w14:textId="5FE742E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3.8%</w:t>
            </w:r>
          </w:p>
        </w:tc>
        <w:tc>
          <w:tcPr>
            <w:tcW w:w="757" w:type="dxa"/>
          </w:tcPr>
          <w:p w14:paraId="6ED9939E" w14:textId="45FDF155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89.0%</w:t>
            </w:r>
          </w:p>
        </w:tc>
        <w:tc>
          <w:tcPr>
            <w:tcW w:w="757" w:type="dxa"/>
          </w:tcPr>
          <w:p w14:paraId="2B4F410A" w14:textId="3A2025D1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31.9%</w:t>
            </w:r>
          </w:p>
        </w:tc>
        <w:tc>
          <w:tcPr>
            <w:tcW w:w="757" w:type="dxa"/>
          </w:tcPr>
          <w:p w14:paraId="46CEF3D2" w14:textId="7E5797E4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6%</w:t>
            </w:r>
          </w:p>
        </w:tc>
        <w:tc>
          <w:tcPr>
            <w:tcW w:w="757" w:type="dxa"/>
          </w:tcPr>
          <w:p w14:paraId="3F2BEF8F" w14:textId="43319E3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5.08%</w:t>
            </w:r>
          </w:p>
        </w:tc>
      </w:tr>
      <w:tr w:rsidR="00450535" w:rsidRPr="00450535" w14:paraId="59B69D7C" w14:textId="139207D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65F26E8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4B64779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proofErr w:type="spellStart"/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Overdosage</w:t>
            </w:r>
            <w:proofErr w:type="spellEnd"/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684C7F2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Treatment without clear indication exposing to a side effect (statin at high dosage)</w:t>
            </w:r>
          </w:p>
        </w:tc>
        <w:tc>
          <w:tcPr>
            <w:tcW w:w="757" w:type="dxa"/>
          </w:tcPr>
          <w:p w14:paraId="38190261" w14:textId="016B0549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F49B7A9" w14:textId="01B673F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8%</w:t>
            </w:r>
          </w:p>
        </w:tc>
        <w:tc>
          <w:tcPr>
            <w:tcW w:w="757" w:type="dxa"/>
          </w:tcPr>
          <w:p w14:paraId="1429CCFA" w14:textId="4F8AEE1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7.1%</w:t>
            </w:r>
          </w:p>
        </w:tc>
        <w:tc>
          <w:tcPr>
            <w:tcW w:w="757" w:type="dxa"/>
          </w:tcPr>
          <w:p w14:paraId="3C2D24D1" w14:textId="1FDDED1F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644349C6" w14:textId="618FB112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0FFC9EE8" w14:textId="04721124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4DC47F3A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0651C477" w14:textId="0ACF8311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09EACE65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heparin + heparin indication)</w:t>
            </w:r>
          </w:p>
        </w:tc>
        <w:tc>
          <w:tcPr>
            <w:tcW w:w="757" w:type="dxa"/>
          </w:tcPr>
          <w:p w14:paraId="05FF2C5D" w14:textId="1FDE7EED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474D869A" w14:textId="35B81A9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4%</w:t>
            </w:r>
          </w:p>
        </w:tc>
        <w:tc>
          <w:tcPr>
            <w:tcW w:w="757" w:type="dxa"/>
          </w:tcPr>
          <w:p w14:paraId="53ACDB43" w14:textId="72E0300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0.0%</w:t>
            </w:r>
          </w:p>
        </w:tc>
        <w:tc>
          <w:tcPr>
            <w:tcW w:w="757" w:type="dxa"/>
          </w:tcPr>
          <w:p w14:paraId="781B8E2E" w14:textId="1D9F3FF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9.7%</w:t>
            </w:r>
          </w:p>
        </w:tc>
        <w:tc>
          <w:tcPr>
            <w:tcW w:w="757" w:type="dxa"/>
          </w:tcPr>
          <w:p w14:paraId="27084E3F" w14:textId="6088DA80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48D4290" w14:textId="04AE9B43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968F62E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7AB942FC" w14:textId="55E3E9D5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04BBC8D" w14:textId="238E753C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magnesium chloride + magnesium chloride indication)</w:t>
            </w:r>
          </w:p>
        </w:tc>
        <w:tc>
          <w:tcPr>
            <w:tcW w:w="757" w:type="dxa"/>
          </w:tcPr>
          <w:p w14:paraId="531F5248" w14:textId="016645F2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7BA5BD0C" w14:textId="4B960C8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7.1%</w:t>
            </w:r>
          </w:p>
        </w:tc>
        <w:tc>
          <w:tcPr>
            <w:tcW w:w="757" w:type="dxa"/>
          </w:tcPr>
          <w:p w14:paraId="0F8667A9" w14:textId="566ACEE3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.0%</w:t>
            </w:r>
          </w:p>
        </w:tc>
        <w:tc>
          <w:tcPr>
            <w:tcW w:w="757" w:type="dxa"/>
          </w:tcPr>
          <w:p w14:paraId="7E3B636C" w14:textId="5A8FC2D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3986FAAF" w14:textId="7D334DF8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  <w:tr w:rsidR="00450535" w:rsidRPr="00450535" w14:paraId="6B90489E" w14:textId="0A4BDEE6" w:rsidTr="00450535">
        <w:trPr>
          <w:trHeight w:val="20"/>
          <w:jc w:val="center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1A3F8A3F" w14:textId="77777777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Complex queries</w:t>
            </w:r>
          </w:p>
        </w:tc>
        <w:tc>
          <w:tcPr>
            <w:tcW w:w="3685" w:type="dxa"/>
            <w:shd w:val="clear" w:color="auto" w:fill="auto"/>
            <w:noWrap/>
            <w:vAlign w:val="bottom"/>
            <w:hideMark/>
          </w:tcPr>
          <w:p w14:paraId="12A75700" w14:textId="2B344502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indication/non-compliance with guidelines</w:t>
            </w:r>
          </w:p>
        </w:tc>
        <w:tc>
          <w:tcPr>
            <w:tcW w:w="7308" w:type="dxa"/>
            <w:shd w:val="clear" w:color="auto" w:fill="auto"/>
            <w:noWrap/>
            <w:vAlign w:val="bottom"/>
            <w:hideMark/>
          </w:tcPr>
          <w:p w14:paraId="38C152BF" w14:textId="77777777" w:rsidR="00450535" w:rsidRPr="00450535" w:rsidRDefault="00450535" w:rsidP="00652CDE">
            <w:pPr>
              <w:spacing w:after="0" w:line="240" w:lineRule="auto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  <w:t>Untreated condition (no spironolactone + spironolactone indication)</w:t>
            </w:r>
          </w:p>
        </w:tc>
        <w:tc>
          <w:tcPr>
            <w:tcW w:w="757" w:type="dxa"/>
          </w:tcPr>
          <w:p w14:paraId="061401B3" w14:textId="58328CEB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2DA30A7" w14:textId="2654F2E8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95.4%</w:t>
            </w:r>
          </w:p>
        </w:tc>
        <w:tc>
          <w:tcPr>
            <w:tcW w:w="757" w:type="dxa"/>
          </w:tcPr>
          <w:p w14:paraId="601E0D90" w14:textId="23F7787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6.7%</w:t>
            </w:r>
          </w:p>
        </w:tc>
        <w:tc>
          <w:tcPr>
            <w:tcW w:w="757" w:type="dxa"/>
          </w:tcPr>
          <w:p w14:paraId="1A1ED73C" w14:textId="67D519F6" w:rsidR="00450535" w:rsidRPr="00450535" w:rsidRDefault="00450535" w:rsidP="00652CD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6"/>
                <w:lang w:val="en-US" w:eastAsia="fr-CH"/>
              </w:rPr>
            </w:pPr>
            <w:r w:rsidRPr="00450535">
              <w:rPr>
                <w:sz w:val="14"/>
              </w:rPr>
              <w:t>100.0%</w:t>
            </w:r>
          </w:p>
        </w:tc>
        <w:tc>
          <w:tcPr>
            <w:tcW w:w="757" w:type="dxa"/>
          </w:tcPr>
          <w:p w14:paraId="1BB2D06F" w14:textId="34430B65" w:rsidR="00450535" w:rsidRPr="00450535" w:rsidRDefault="00450535" w:rsidP="00652CDE">
            <w:pPr>
              <w:spacing w:after="0" w:line="240" w:lineRule="auto"/>
              <w:jc w:val="center"/>
              <w:rPr>
                <w:sz w:val="14"/>
              </w:rPr>
            </w:pPr>
            <w:r w:rsidRPr="00450535">
              <w:rPr>
                <w:sz w:val="14"/>
              </w:rPr>
              <w:t>0.32%</w:t>
            </w:r>
          </w:p>
        </w:tc>
      </w:tr>
    </w:tbl>
    <w:p w14:paraId="6A8113F0" w14:textId="77777777" w:rsidR="00F875A5" w:rsidRPr="003A07F3" w:rsidRDefault="00F875A5" w:rsidP="00652CDE">
      <w:pPr>
        <w:rPr>
          <w:lang w:val="en-US"/>
        </w:rPr>
      </w:pPr>
    </w:p>
    <w:sectPr w:rsidR="00F875A5" w:rsidRPr="003A07F3" w:rsidSect="00652CDE">
      <w:type w:val="continuous"/>
      <w:pgSz w:w="16838" w:h="11906" w:orient="landscape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1244C" w16cex:dateUtc="2022-01-06T07:18:00Z"/>
  <w16cex:commentExtensible w16cex:durableId="257FF453" w16cex:dateUtc="2022-01-05T09:41:00Z"/>
  <w16cex:commentExtensible w16cex:durableId="25813A3D" w16cex:dateUtc="2022-01-06T08:51:00Z"/>
  <w16cex:commentExtensible w16cex:durableId="25813D01" w16cex:dateUtc="2022-01-06T09:03:00Z"/>
  <w16cex:commentExtensible w16cex:durableId="25803CFD" w16cex:dateUtc="2022-01-05T14:51:00Z"/>
  <w16cex:commentExtensible w16cex:durableId="25804BA3" w16cex:dateUtc="2022-01-05T15:53:00Z"/>
  <w16cex:commentExtensible w16cex:durableId="25814724" w16cex:dateUtc="2022-01-06T09:47:00Z"/>
  <w16cex:commentExtensible w16cex:durableId="258056FF" w16cex:dateUtc="2022-01-05T16:42:00Z"/>
  <w16cex:commentExtensible w16cex:durableId="25805712" w16cex:dateUtc="2022-01-05T16:42:00Z"/>
  <w16cex:commentExtensible w16cex:durableId="258058CE" w16cex:dateUtc="2022-01-05T16:50:00Z"/>
  <w16cex:commentExtensible w16cex:durableId="2581496A" w16cex:dateUtc="2022-01-06T09:56:00Z"/>
  <w16cex:commentExtensible w16cex:durableId="25805A0B" w16cex:dateUtc="2022-01-05T16:55:00Z"/>
  <w16cex:commentExtensible w16cex:durableId="2580637A" w16cex:dateUtc="2022-01-05T17:35:00Z"/>
  <w16cex:commentExtensible w16cex:durableId="25806976" w16cex:dateUtc="2022-01-05T18:01:00Z"/>
  <w16cex:commentExtensible w16cex:durableId="25806A41" w16cex:dateUtc="2022-01-05T18:04:00Z"/>
  <w16cex:commentExtensible w16cex:durableId="25808EF5" w16cex:dateUtc="2022-01-05T20:41:00Z"/>
  <w16cex:commentExtensible w16cex:durableId="25814FD7" w16cex:dateUtc="2022-01-06T10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A1FC1E" w16cid:durableId="2581244C"/>
  <w16cid:commentId w16cid:paraId="17774F08" w16cid:durableId="257FF453"/>
  <w16cid:commentId w16cid:paraId="311F441C" w16cid:durableId="25813A3D"/>
  <w16cid:commentId w16cid:paraId="7715FBC3" w16cid:durableId="25813D01"/>
  <w16cid:commentId w16cid:paraId="2441264E" w16cid:durableId="25803CFD"/>
  <w16cid:commentId w16cid:paraId="329774A8" w16cid:durableId="25804BA3"/>
  <w16cid:commentId w16cid:paraId="29DF2E7F" w16cid:durableId="25814724"/>
  <w16cid:commentId w16cid:paraId="7D8FE0D0" w16cid:durableId="258056FF"/>
  <w16cid:commentId w16cid:paraId="3E388DB1" w16cid:durableId="25805712"/>
  <w16cid:commentId w16cid:paraId="5FB02463" w16cid:durableId="258058CE"/>
  <w16cid:commentId w16cid:paraId="32A303E2" w16cid:durableId="2581496A"/>
  <w16cid:commentId w16cid:paraId="07A2BA05" w16cid:durableId="25805A0B"/>
  <w16cid:commentId w16cid:paraId="71BBBBCF" w16cid:durableId="2580637A"/>
  <w16cid:commentId w16cid:paraId="79103882" w16cid:durableId="25806976"/>
  <w16cid:commentId w16cid:paraId="6692F8B2" w16cid:durableId="25806A41"/>
  <w16cid:commentId w16cid:paraId="573F894E" w16cid:durableId="25808EF5"/>
  <w16cid:commentId w16cid:paraId="534ADA3E" w16cid:durableId="25814FD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241877" w14:textId="77777777" w:rsidR="00555E55" w:rsidRDefault="00555E55" w:rsidP="00AE2796">
      <w:pPr>
        <w:spacing w:after="0" w:line="240" w:lineRule="auto"/>
      </w:pPr>
      <w:r>
        <w:separator/>
      </w:r>
    </w:p>
  </w:endnote>
  <w:endnote w:type="continuationSeparator" w:id="0">
    <w:p w14:paraId="48455E54" w14:textId="77777777" w:rsidR="00555E55" w:rsidRDefault="00555E55" w:rsidP="00AE27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39005315"/>
      <w:docPartObj>
        <w:docPartGallery w:val="Page Numbers (Bottom of Page)"/>
        <w:docPartUnique/>
      </w:docPartObj>
    </w:sdtPr>
    <w:sdtEndPr/>
    <w:sdtContent>
      <w:p w14:paraId="1ACC4E89" w14:textId="77777777" w:rsidR="001E1218" w:rsidRDefault="001E1218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A129A" w:rsidRPr="00AA129A">
          <w:rPr>
            <w:noProof/>
            <w:lang w:val="fr-FR"/>
          </w:rPr>
          <w:t>8</w:t>
        </w:r>
        <w:r>
          <w:fldChar w:fldCharType="end"/>
        </w:r>
      </w:p>
    </w:sdtContent>
  </w:sdt>
  <w:p w14:paraId="2AED8C4D" w14:textId="77777777" w:rsidR="001E1218" w:rsidRDefault="001E1218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03639F" w14:textId="77777777" w:rsidR="00555E55" w:rsidRDefault="00555E55" w:rsidP="00AE2796">
      <w:pPr>
        <w:spacing w:after="0" w:line="240" w:lineRule="auto"/>
      </w:pPr>
      <w:r>
        <w:separator/>
      </w:r>
    </w:p>
  </w:footnote>
  <w:footnote w:type="continuationSeparator" w:id="0">
    <w:p w14:paraId="1E54C016" w14:textId="77777777" w:rsidR="00555E55" w:rsidRDefault="00555E55" w:rsidP="00AE27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0A625A"/>
    <w:multiLevelType w:val="hybridMultilevel"/>
    <w:tmpl w:val="9A5416AC"/>
    <w:lvl w:ilvl="0" w:tplc="0352C916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07448"/>
    <w:multiLevelType w:val="hybridMultilevel"/>
    <w:tmpl w:val="8DB4CF7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BF7EC0"/>
    <w:multiLevelType w:val="hybridMultilevel"/>
    <w:tmpl w:val="FF5C1B32"/>
    <w:lvl w:ilvl="0" w:tplc="2CCE2244">
      <w:start w:val="36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5D37E0"/>
    <w:multiLevelType w:val="hybridMultilevel"/>
    <w:tmpl w:val="70FAB600"/>
    <w:lvl w:ilvl="0" w:tplc="645CBB2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jA0NTQwMDQ2NbFQ0lEKTi0uzszPAykwrgUAYKRm9iwAAAA="/>
  </w:docVars>
  <w:rsids>
    <w:rsidRoot w:val="00D77D62"/>
    <w:rsid w:val="0000388F"/>
    <w:rsid w:val="00005064"/>
    <w:rsid w:val="00006A67"/>
    <w:rsid w:val="00013D56"/>
    <w:rsid w:val="00015C6C"/>
    <w:rsid w:val="000172E3"/>
    <w:rsid w:val="000255BE"/>
    <w:rsid w:val="00027769"/>
    <w:rsid w:val="0003308E"/>
    <w:rsid w:val="00040841"/>
    <w:rsid w:val="00043546"/>
    <w:rsid w:val="00045AC2"/>
    <w:rsid w:val="00045DE4"/>
    <w:rsid w:val="00046ECC"/>
    <w:rsid w:val="00047855"/>
    <w:rsid w:val="00047B47"/>
    <w:rsid w:val="00053B1D"/>
    <w:rsid w:val="00054C00"/>
    <w:rsid w:val="00057CA9"/>
    <w:rsid w:val="00061077"/>
    <w:rsid w:val="00063C22"/>
    <w:rsid w:val="00066F1F"/>
    <w:rsid w:val="00070349"/>
    <w:rsid w:val="000705CE"/>
    <w:rsid w:val="000719C0"/>
    <w:rsid w:val="00073485"/>
    <w:rsid w:val="0007392F"/>
    <w:rsid w:val="00074F1E"/>
    <w:rsid w:val="000753DB"/>
    <w:rsid w:val="00080866"/>
    <w:rsid w:val="00082513"/>
    <w:rsid w:val="00085E36"/>
    <w:rsid w:val="0008714A"/>
    <w:rsid w:val="00087621"/>
    <w:rsid w:val="00087DF5"/>
    <w:rsid w:val="000921A0"/>
    <w:rsid w:val="00092357"/>
    <w:rsid w:val="000944E6"/>
    <w:rsid w:val="00097B80"/>
    <w:rsid w:val="000A04D9"/>
    <w:rsid w:val="000A08D8"/>
    <w:rsid w:val="000A3DFE"/>
    <w:rsid w:val="000A7141"/>
    <w:rsid w:val="000B1239"/>
    <w:rsid w:val="000B1714"/>
    <w:rsid w:val="000B4517"/>
    <w:rsid w:val="000C0A6E"/>
    <w:rsid w:val="000C6BCE"/>
    <w:rsid w:val="000C6C09"/>
    <w:rsid w:val="000D0474"/>
    <w:rsid w:val="000E0A23"/>
    <w:rsid w:val="000E4043"/>
    <w:rsid w:val="000E6216"/>
    <w:rsid w:val="000E6731"/>
    <w:rsid w:val="000E6972"/>
    <w:rsid w:val="000F0CE2"/>
    <w:rsid w:val="000F7747"/>
    <w:rsid w:val="00100ACE"/>
    <w:rsid w:val="00103C81"/>
    <w:rsid w:val="00105B76"/>
    <w:rsid w:val="001202C4"/>
    <w:rsid w:val="00123256"/>
    <w:rsid w:val="00126460"/>
    <w:rsid w:val="00133495"/>
    <w:rsid w:val="00134FAF"/>
    <w:rsid w:val="00141415"/>
    <w:rsid w:val="00143FB1"/>
    <w:rsid w:val="0014530D"/>
    <w:rsid w:val="00146B5E"/>
    <w:rsid w:val="00146CDD"/>
    <w:rsid w:val="00147E42"/>
    <w:rsid w:val="0015180F"/>
    <w:rsid w:val="00153A66"/>
    <w:rsid w:val="001575D9"/>
    <w:rsid w:val="00161170"/>
    <w:rsid w:val="0016605A"/>
    <w:rsid w:val="0017131C"/>
    <w:rsid w:val="00171B4E"/>
    <w:rsid w:val="001724CE"/>
    <w:rsid w:val="0017365C"/>
    <w:rsid w:val="00175CC2"/>
    <w:rsid w:val="00176173"/>
    <w:rsid w:val="0018018B"/>
    <w:rsid w:val="0018120F"/>
    <w:rsid w:val="0018275C"/>
    <w:rsid w:val="00184039"/>
    <w:rsid w:val="001903E7"/>
    <w:rsid w:val="001957A3"/>
    <w:rsid w:val="00195974"/>
    <w:rsid w:val="00197FDA"/>
    <w:rsid w:val="001A01F4"/>
    <w:rsid w:val="001A3EAF"/>
    <w:rsid w:val="001A4A0B"/>
    <w:rsid w:val="001A4C04"/>
    <w:rsid w:val="001A5670"/>
    <w:rsid w:val="001B4466"/>
    <w:rsid w:val="001C5FAB"/>
    <w:rsid w:val="001C614B"/>
    <w:rsid w:val="001C6E74"/>
    <w:rsid w:val="001D0063"/>
    <w:rsid w:val="001D1844"/>
    <w:rsid w:val="001D58A0"/>
    <w:rsid w:val="001D64D6"/>
    <w:rsid w:val="001E1218"/>
    <w:rsid w:val="001E6AC4"/>
    <w:rsid w:val="001F1136"/>
    <w:rsid w:val="001F1BB2"/>
    <w:rsid w:val="001F35D5"/>
    <w:rsid w:val="001F4586"/>
    <w:rsid w:val="001F5733"/>
    <w:rsid w:val="001F5EEC"/>
    <w:rsid w:val="001F622D"/>
    <w:rsid w:val="002008AD"/>
    <w:rsid w:val="00204912"/>
    <w:rsid w:val="00205CB2"/>
    <w:rsid w:val="00207122"/>
    <w:rsid w:val="00215B70"/>
    <w:rsid w:val="00217867"/>
    <w:rsid w:val="0022015A"/>
    <w:rsid w:val="0022148D"/>
    <w:rsid w:val="00223357"/>
    <w:rsid w:val="0022421F"/>
    <w:rsid w:val="0023175A"/>
    <w:rsid w:val="00231E9E"/>
    <w:rsid w:val="00233EB4"/>
    <w:rsid w:val="00235C47"/>
    <w:rsid w:val="00237C07"/>
    <w:rsid w:val="00241640"/>
    <w:rsid w:val="002430C2"/>
    <w:rsid w:val="002448D7"/>
    <w:rsid w:val="00246730"/>
    <w:rsid w:val="00247A2D"/>
    <w:rsid w:val="00254296"/>
    <w:rsid w:val="002579A8"/>
    <w:rsid w:val="00265357"/>
    <w:rsid w:val="002665F1"/>
    <w:rsid w:val="00271AB2"/>
    <w:rsid w:val="002720F8"/>
    <w:rsid w:val="00274379"/>
    <w:rsid w:val="00275E69"/>
    <w:rsid w:val="00275EE6"/>
    <w:rsid w:val="00281F5D"/>
    <w:rsid w:val="0028228C"/>
    <w:rsid w:val="00282B0C"/>
    <w:rsid w:val="00283E68"/>
    <w:rsid w:val="0028412E"/>
    <w:rsid w:val="00284595"/>
    <w:rsid w:val="0028517A"/>
    <w:rsid w:val="00286461"/>
    <w:rsid w:val="00293506"/>
    <w:rsid w:val="00293673"/>
    <w:rsid w:val="00294141"/>
    <w:rsid w:val="002A13AC"/>
    <w:rsid w:val="002A21EC"/>
    <w:rsid w:val="002A3158"/>
    <w:rsid w:val="002A541E"/>
    <w:rsid w:val="002A5B03"/>
    <w:rsid w:val="002A5FF1"/>
    <w:rsid w:val="002B0746"/>
    <w:rsid w:val="002B0BCA"/>
    <w:rsid w:val="002B2E55"/>
    <w:rsid w:val="002B4AE5"/>
    <w:rsid w:val="002B5C71"/>
    <w:rsid w:val="002B7390"/>
    <w:rsid w:val="002B7AE7"/>
    <w:rsid w:val="002C0580"/>
    <w:rsid w:val="002C40B3"/>
    <w:rsid w:val="002C4F61"/>
    <w:rsid w:val="002C5C7B"/>
    <w:rsid w:val="002D1311"/>
    <w:rsid w:val="002D3E54"/>
    <w:rsid w:val="002E0B57"/>
    <w:rsid w:val="002E1D03"/>
    <w:rsid w:val="002E207E"/>
    <w:rsid w:val="002E211B"/>
    <w:rsid w:val="002E6456"/>
    <w:rsid w:val="002E6752"/>
    <w:rsid w:val="002F1B0E"/>
    <w:rsid w:val="00300211"/>
    <w:rsid w:val="00302E29"/>
    <w:rsid w:val="0030393D"/>
    <w:rsid w:val="00305962"/>
    <w:rsid w:val="00307FA3"/>
    <w:rsid w:val="00313DA8"/>
    <w:rsid w:val="00316BEF"/>
    <w:rsid w:val="00322DCC"/>
    <w:rsid w:val="0032361C"/>
    <w:rsid w:val="003256E8"/>
    <w:rsid w:val="00325BAE"/>
    <w:rsid w:val="0032641D"/>
    <w:rsid w:val="0032794F"/>
    <w:rsid w:val="00330A5A"/>
    <w:rsid w:val="003379AB"/>
    <w:rsid w:val="00340F64"/>
    <w:rsid w:val="00342B6E"/>
    <w:rsid w:val="00345112"/>
    <w:rsid w:val="0034631B"/>
    <w:rsid w:val="00347B4C"/>
    <w:rsid w:val="003506E8"/>
    <w:rsid w:val="00350DF4"/>
    <w:rsid w:val="00356A91"/>
    <w:rsid w:val="00363785"/>
    <w:rsid w:val="00365E26"/>
    <w:rsid w:val="00366F8E"/>
    <w:rsid w:val="00367AC1"/>
    <w:rsid w:val="00370684"/>
    <w:rsid w:val="003760D3"/>
    <w:rsid w:val="00380E46"/>
    <w:rsid w:val="003904BF"/>
    <w:rsid w:val="0039684E"/>
    <w:rsid w:val="003A07F3"/>
    <w:rsid w:val="003A0EA8"/>
    <w:rsid w:val="003A1172"/>
    <w:rsid w:val="003A7011"/>
    <w:rsid w:val="003B07EB"/>
    <w:rsid w:val="003B16F2"/>
    <w:rsid w:val="003B18F7"/>
    <w:rsid w:val="003B1F18"/>
    <w:rsid w:val="003B3152"/>
    <w:rsid w:val="003B4F83"/>
    <w:rsid w:val="003C1736"/>
    <w:rsid w:val="003C1A6A"/>
    <w:rsid w:val="003C797F"/>
    <w:rsid w:val="003D1F95"/>
    <w:rsid w:val="003D513F"/>
    <w:rsid w:val="003D5888"/>
    <w:rsid w:val="003E2C12"/>
    <w:rsid w:val="003E2C60"/>
    <w:rsid w:val="003F2757"/>
    <w:rsid w:val="003F31F7"/>
    <w:rsid w:val="003F4946"/>
    <w:rsid w:val="003F5126"/>
    <w:rsid w:val="003F5136"/>
    <w:rsid w:val="004029EF"/>
    <w:rsid w:val="00403CFF"/>
    <w:rsid w:val="004046DE"/>
    <w:rsid w:val="00404C7F"/>
    <w:rsid w:val="00406364"/>
    <w:rsid w:val="0041431E"/>
    <w:rsid w:val="004150FC"/>
    <w:rsid w:val="00420244"/>
    <w:rsid w:val="0042143F"/>
    <w:rsid w:val="00425A82"/>
    <w:rsid w:val="0043625E"/>
    <w:rsid w:val="00437376"/>
    <w:rsid w:val="004416C3"/>
    <w:rsid w:val="00444103"/>
    <w:rsid w:val="0044510C"/>
    <w:rsid w:val="00447220"/>
    <w:rsid w:val="00450535"/>
    <w:rsid w:val="004524D5"/>
    <w:rsid w:val="00453EFA"/>
    <w:rsid w:val="00455E77"/>
    <w:rsid w:val="00462F45"/>
    <w:rsid w:val="004633FB"/>
    <w:rsid w:val="00464ED7"/>
    <w:rsid w:val="00465497"/>
    <w:rsid w:val="00466256"/>
    <w:rsid w:val="00470380"/>
    <w:rsid w:val="00472FD4"/>
    <w:rsid w:val="0048037F"/>
    <w:rsid w:val="004814E2"/>
    <w:rsid w:val="0048193C"/>
    <w:rsid w:val="0048318C"/>
    <w:rsid w:val="0048360B"/>
    <w:rsid w:val="004854FB"/>
    <w:rsid w:val="0049183F"/>
    <w:rsid w:val="00492227"/>
    <w:rsid w:val="00492AD1"/>
    <w:rsid w:val="00493C1C"/>
    <w:rsid w:val="0049750C"/>
    <w:rsid w:val="004A02C7"/>
    <w:rsid w:val="004A223C"/>
    <w:rsid w:val="004A2DC3"/>
    <w:rsid w:val="004A6903"/>
    <w:rsid w:val="004A6D99"/>
    <w:rsid w:val="004A764F"/>
    <w:rsid w:val="004B187D"/>
    <w:rsid w:val="004B2BAE"/>
    <w:rsid w:val="004B4286"/>
    <w:rsid w:val="004B4453"/>
    <w:rsid w:val="004B56F3"/>
    <w:rsid w:val="004C04EF"/>
    <w:rsid w:val="004C4757"/>
    <w:rsid w:val="004C4BAB"/>
    <w:rsid w:val="004C617B"/>
    <w:rsid w:val="004C75C3"/>
    <w:rsid w:val="004D095D"/>
    <w:rsid w:val="004D09A6"/>
    <w:rsid w:val="004E03C1"/>
    <w:rsid w:val="004E1E39"/>
    <w:rsid w:val="004E231C"/>
    <w:rsid w:val="004E2C8A"/>
    <w:rsid w:val="004E2ED5"/>
    <w:rsid w:val="004E37F2"/>
    <w:rsid w:val="004E5393"/>
    <w:rsid w:val="004E56B9"/>
    <w:rsid w:val="004E71D9"/>
    <w:rsid w:val="004E739D"/>
    <w:rsid w:val="004F38D6"/>
    <w:rsid w:val="004F461A"/>
    <w:rsid w:val="004F7BB6"/>
    <w:rsid w:val="004F7E20"/>
    <w:rsid w:val="00500469"/>
    <w:rsid w:val="00500E73"/>
    <w:rsid w:val="00501B46"/>
    <w:rsid w:val="00501EF8"/>
    <w:rsid w:val="00502B19"/>
    <w:rsid w:val="00502E81"/>
    <w:rsid w:val="00503A2E"/>
    <w:rsid w:val="00506321"/>
    <w:rsid w:val="0051358F"/>
    <w:rsid w:val="005145C9"/>
    <w:rsid w:val="00515148"/>
    <w:rsid w:val="0051589A"/>
    <w:rsid w:val="00520544"/>
    <w:rsid w:val="00521ECC"/>
    <w:rsid w:val="00522722"/>
    <w:rsid w:val="0052332B"/>
    <w:rsid w:val="00524960"/>
    <w:rsid w:val="00524BC5"/>
    <w:rsid w:val="00524C34"/>
    <w:rsid w:val="0052587A"/>
    <w:rsid w:val="00527899"/>
    <w:rsid w:val="00527D62"/>
    <w:rsid w:val="00530504"/>
    <w:rsid w:val="0053067A"/>
    <w:rsid w:val="0053067C"/>
    <w:rsid w:val="005327A0"/>
    <w:rsid w:val="00533541"/>
    <w:rsid w:val="00533ADA"/>
    <w:rsid w:val="00534BD3"/>
    <w:rsid w:val="00541A38"/>
    <w:rsid w:val="005423E6"/>
    <w:rsid w:val="0054268C"/>
    <w:rsid w:val="005431B6"/>
    <w:rsid w:val="0055005A"/>
    <w:rsid w:val="00551716"/>
    <w:rsid w:val="005533D6"/>
    <w:rsid w:val="00555E55"/>
    <w:rsid w:val="005566E3"/>
    <w:rsid w:val="00560C9A"/>
    <w:rsid w:val="00561165"/>
    <w:rsid w:val="005618B5"/>
    <w:rsid w:val="00561EB4"/>
    <w:rsid w:val="00562226"/>
    <w:rsid w:val="00562D7C"/>
    <w:rsid w:val="00562DAD"/>
    <w:rsid w:val="00564F3B"/>
    <w:rsid w:val="00577D9E"/>
    <w:rsid w:val="00581871"/>
    <w:rsid w:val="005829D2"/>
    <w:rsid w:val="00590827"/>
    <w:rsid w:val="00590FED"/>
    <w:rsid w:val="005923B6"/>
    <w:rsid w:val="00593DD2"/>
    <w:rsid w:val="00594BB7"/>
    <w:rsid w:val="005959A8"/>
    <w:rsid w:val="005A2511"/>
    <w:rsid w:val="005A5503"/>
    <w:rsid w:val="005A7622"/>
    <w:rsid w:val="005B154F"/>
    <w:rsid w:val="005B3332"/>
    <w:rsid w:val="005B47D3"/>
    <w:rsid w:val="005B4D48"/>
    <w:rsid w:val="005C285D"/>
    <w:rsid w:val="005C3130"/>
    <w:rsid w:val="005C3648"/>
    <w:rsid w:val="005C37F1"/>
    <w:rsid w:val="005C3EF2"/>
    <w:rsid w:val="005C4E4F"/>
    <w:rsid w:val="005C52CF"/>
    <w:rsid w:val="005C5B28"/>
    <w:rsid w:val="005C667A"/>
    <w:rsid w:val="005C7E22"/>
    <w:rsid w:val="005D197A"/>
    <w:rsid w:val="005D1984"/>
    <w:rsid w:val="005D1C8F"/>
    <w:rsid w:val="005D24EF"/>
    <w:rsid w:val="005D40D9"/>
    <w:rsid w:val="005D4E71"/>
    <w:rsid w:val="005D6B46"/>
    <w:rsid w:val="005D74EC"/>
    <w:rsid w:val="005E4CBF"/>
    <w:rsid w:val="005F158C"/>
    <w:rsid w:val="006011AB"/>
    <w:rsid w:val="00602AAC"/>
    <w:rsid w:val="00604D0F"/>
    <w:rsid w:val="00605692"/>
    <w:rsid w:val="00610A27"/>
    <w:rsid w:val="00612EB5"/>
    <w:rsid w:val="00617477"/>
    <w:rsid w:val="0062494A"/>
    <w:rsid w:val="0063233A"/>
    <w:rsid w:val="006341FB"/>
    <w:rsid w:val="0063641E"/>
    <w:rsid w:val="0064107F"/>
    <w:rsid w:val="00641A0D"/>
    <w:rsid w:val="006436DD"/>
    <w:rsid w:val="0065106B"/>
    <w:rsid w:val="00651537"/>
    <w:rsid w:val="00652CDE"/>
    <w:rsid w:val="006533F8"/>
    <w:rsid w:val="00653F38"/>
    <w:rsid w:val="00655680"/>
    <w:rsid w:val="00656617"/>
    <w:rsid w:val="00656F69"/>
    <w:rsid w:val="00657F7F"/>
    <w:rsid w:val="0067071E"/>
    <w:rsid w:val="00670D71"/>
    <w:rsid w:val="0067442C"/>
    <w:rsid w:val="00675129"/>
    <w:rsid w:val="00675EEA"/>
    <w:rsid w:val="006801F5"/>
    <w:rsid w:val="00681550"/>
    <w:rsid w:val="00681CBA"/>
    <w:rsid w:val="00681EED"/>
    <w:rsid w:val="00682E61"/>
    <w:rsid w:val="00684004"/>
    <w:rsid w:val="00684209"/>
    <w:rsid w:val="0068501E"/>
    <w:rsid w:val="00685C61"/>
    <w:rsid w:val="00691543"/>
    <w:rsid w:val="006934D6"/>
    <w:rsid w:val="00697CBC"/>
    <w:rsid w:val="006A27CA"/>
    <w:rsid w:val="006A280E"/>
    <w:rsid w:val="006A4E58"/>
    <w:rsid w:val="006A60E4"/>
    <w:rsid w:val="006A71FD"/>
    <w:rsid w:val="006A7872"/>
    <w:rsid w:val="006B0F74"/>
    <w:rsid w:val="006B5531"/>
    <w:rsid w:val="006B6072"/>
    <w:rsid w:val="006B7924"/>
    <w:rsid w:val="006B7B8E"/>
    <w:rsid w:val="006C1168"/>
    <w:rsid w:val="006C22EF"/>
    <w:rsid w:val="006D05BB"/>
    <w:rsid w:val="006D28A7"/>
    <w:rsid w:val="006D3083"/>
    <w:rsid w:val="006D3DEE"/>
    <w:rsid w:val="006D3F47"/>
    <w:rsid w:val="006D6E43"/>
    <w:rsid w:val="006E2F4B"/>
    <w:rsid w:val="006E4FB5"/>
    <w:rsid w:val="006E563C"/>
    <w:rsid w:val="006F1A0E"/>
    <w:rsid w:val="006F4085"/>
    <w:rsid w:val="0070471A"/>
    <w:rsid w:val="00704F7A"/>
    <w:rsid w:val="00705C69"/>
    <w:rsid w:val="007066A1"/>
    <w:rsid w:val="00712B3E"/>
    <w:rsid w:val="00712C95"/>
    <w:rsid w:val="0071318F"/>
    <w:rsid w:val="00713619"/>
    <w:rsid w:val="00715CF4"/>
    <w:rsid w:val="00716141"/>
    <w:rsid w:val="0071683F"/>
    <w:rsid w:val="0071798D"/>
    <w:rsid w:val="0072024F"/>
    <w:rsid w:val="007261BD"/>
    <w:rsid w:val="00727415"/>
    <w:rsid w:val="007316FA"/>
    <w:rsid w:val="0073609A"/>
    <w:rsid w:val="007373E3"/>
    <w:rsid w:val="00740815"/>
    <w:rsid w:val="00743A7C"/>
    <w:rsid w:val="00743AA8"/>
    <w:rsid w:val="00747CBB"/>
    <w:rsid w:val="00753C6C"/>
    <w:rsid w:val="00754F20"/>
    <w:rsid w:val="00755E76"/>
    <w:rsid w:val="00764475"/>
    <w:rsid w:val="00764EFE"/>
    <w:rsid w:val="00766BEB"/>
    <w:rsid w:val="00767201"/>
    <w:rsid w:val="00767C0B"/>
    <w:rsid w:val="00770EE6"/>
    <w:rsid w:val="00771A78"/>
    <w:rsid w:val="00775B54"/>
    <w:rsid w:val="00780B41"/>
    <w:rsid w:val="007817BE"/>
    <w:rsid w:val="007824F9"/>
    <w:rsid w:val="00782BA7"/>
    <w:rsid w:val="0079117B"/>
    <w:rsid w:val="007923F6"/>
    <w:rsid w:val="00792BD1"/>
    <w:rsid w:val="0079626A"/>
    <w:rsid w:val="007A1CF1"/>
    <w:rsid w:val="007A4206"/>
    <w:rsid w:val="007A6127"/>
    <w:rsid w:val="007A71CC"/>
    <w:rsid w:val="007A7B7C"/>
    <w:rsid w:val="007B21BD"/>
    <w:rsid w:val="007B5B2C"/>
    <w:rsid w:val="007B69CA"/>
    <w:rsid w:val="007C02DF"/>
    <w:rsid w:val="007C3022"/>
    <w:rsid w:val="007C7EE9"/>
    <w:rsid w:val="007D1349"/>
    <w:rsid w:val="007D1A2F"/>
    <w:rsid w:val="007D7DC2"/>
    <w:rsid w:val="007E460A"/>
    <w:rsid w:val="007E4A0D"/>
    <w:rsid w:val="007F0589"/>
    <w:rsid w:val="007F0D7F"/>
    <w:rsid w:val="007F579C"/>
    <w:rsid w:val="007F7249"/>
    <w:rsid w:val="00801A20"/>
    <w:rsid w:val="008038BA"/>
    <w:rsid w:val="00807F2F"/>
    <w:rsid w:val="00814DB4"/>
    <w:rsid w:val="008161A0"/>
    <w:rsid w:val="0082003B"/>
    <w:rsid w:val="008222C3"/>
    <w:rsid w:val="00823161"/>
    <w:rsid w:val="008250D1"/>
    <w:rsid w:val="00825235"/>
    <w:rsid w:val="00825289"/>
    <w:rsid w:val="008302B5"/>
    <w:rsid w:val="0083069E"/>
    <w:rsid w:val="00831049"/>
    <w:rsid w:val="00832859"/>
    <w:rsid w:val="0083465D"/>
    <w:rsid w:val="00834AD5"/>
    <w:rsid w:val="00834B36"/>
    <w:rsid w:val="00841B30"/>
    <w:rsid w:val="00842229"/>
    <w:rsid w:val="00842267"/>
    <w:rsid w:val="00843CD8"/>
    <w:rsid w:val="00846BBD"/>
    <w:rsid w:val="0085131A"/>
    <w:rsid w:val="008533F2"/>
    <w:rsid w:val="008556F2"/>
    <w:rsid w:val="008572E1"/>
    <w:rsid w:val="00857C2E"/>
    <w:rsid w:val="00857ECC"/>
    <w:rsid w:val="0086021A"/>
    <w:rsid w:val="00863A8A"/>
    <w:rsid w:val="008650F0"/>
    <w:rsid w:val="0086745C"/>
    <w:rsid w:val="008715BA"/>
    <w:rsid w:val="00873666"/>
    <w:rsid w:val="00874936"/>
    <w:rsid w:val="00875B36"/>
    <w:rsid w:val="008813D8"/>
    <w:rsid w:val="00882070"/>
    <w:rsid w:val="0088338D"/>
    <w:rsid w:val="00885210"/>
    <w:rsid w:val="00886B90"/>
    <w:rsid w:val="00886CE8"/>
    <w:rsid w:val="008905E2"/>
    <w:rsid w:val="0089113C"/>
    <w:rsid w:val="0089582F"/>
    <w:rsid w:val="0089646F"/>
    <w:rsid w:val="00897A55"/>
    <w:rsid w:val="008A60FE"/>
    <w:rsid w:val="008B319D"/>
    <w:rsid w:val="008B3A03"/>
    <w:rsid w:val="008B6C41"/>
    <w:rsid w:val="008C0BB9"/>
    <w:rsid w:val="008C4592"/>
    <w:rsid w:val="008C65A7"/>
    <w:rsid w:val="008C75E2"/>
    <w:rsid w:val="008D340C"/>
    <w:rsid w:val="008D6B89"/>
    <w:rsid w:val="008E035A"/>
    <w:rsid w:val="008E0E34"/>
    <w:rsid w:val="008E7299"/>
    <w:rsid w:val="008F1EF1"/>
    <w:rsid w:val="008F4FDF"/>
    <w:rsid w:val="008F6279"/>
    <w:rsid w:val="008F784A"/>
    <w:rsid w:val="00900626"/>
    <w:rsid w:val="009012D3"/>
    <w:rsid w:val="0090719F"/>
    <w:rsid w:val="009125B0"/>
    <w:rsid w:val="00912F5D"/>
    <w:rsid w:val="009146D6"/>
    <w:rsid w:val="0091503D"/>
    <w:rsid w:val="00916C74"/>
    <w:rsid w:val="00922412"/>
    <w:rsid w:val="00923C7D"/>
    <w:rsid w:val="00925075"/>
    <w:rsid w:val="00925641"/>
    <w:rsid w:val="0092792A"/>
    <w:rsid w:val="009340AD"/>
    <w:rsid w:val="009348A1"/>
    <w:rsid w:val="0093581D"/>
    <w:rsid w:val="0093694C"/>
    <w:rsid w:val="0094052D"/>
    <w:rsid w:val="00940A33"/>
    <w:rsid w:val="00946803"/>
    <w:rsid w:val="00950235"/>
    <w:rsid w:val="00951E27"/>
    <w:rsid w:val="009537F1"/>
    <w:rsid w:val="00956877"/>
    <w:rsid w:val="0095726D"/>
    <w:rsid w:val="0095774B"/>
    <w:rsid w:val="009632F1"/>
    <w:rsid w:val="00964018"/>
    <w:rsid w:val="00964DE7"/>
    <w:rsid w:val="00966E12"/>
    <w:rsid w:val="00973A86"/>
    <w:rsid w:val="009848AF"/>
    <w:rsid w:val="00986FE4"/>
    <w:rsid w:val="009915FD"/>
    <w:rsid w:val="00991D23"/>
    <w:rsid w:val="00996E02"/>
    <w:rsid w:val="009A3DCB"/>
    <w:rsid w:val="009A4856"/>
    <w:rsid w:val="009B0F45"/>
    <w:rsid w:val="009B10C7"/>
    <w:rsid w:val="009B1331"/>
    <w:rsid w:val="009B18D7"/>
    <w:rsid w:val="009B36F3"/>
    <w:rsid w:val="009B3B59"/>
    <w:rsid w:val="009C0156"/>
    <w:rsid w:val="009C12AE"/>
    <w:rsid w:val="009C3A6D"/>
    <w:rsid w:val="009C617C"/>
    <w:rsid w:val="009C6ABE"/>
    <w:rsid w:val="009C6EA5"/>
    <w:rsid w:val="009D0F6C"/>
    <w:rsid w:val="009E2FCE"/>
    <w:rsid w:val="009E6148"/>
    <w:rsid w:val="009F0935"/>
    <w:rsid w:val="009F0AB4"/>
    <w:rsid w:val="009F0BC9"/>
    <w:rsid w:val="009F5670"/>
    <w:rsid w:val="00A05468"/>
    <w:rsid w:val="00A06167"/>
    <w:rsid w:val="00A10534"/>
    <w:rsid w:val="00A157CA"/>
    <w:rsid w:val="00A15E90"/>
    <w:rsid w:val="00A200B9"/>
    <w:rsid w:val="00A21F19"/>
    <w:rsid w:val="00A230D1"/>
    <w:rsid w:val="00A24680"/>
    <w:rsid w:val="00A2728A"/>
    <w:rsid w:val="00A30AD5"/>
    <w:rsid w:val="00A3404D"/>
    <w:rsid w:val="00A343B1"/>
    <w:rsid w:val="00A35D2C"/>
    <w:rsid w:val="00A37B86"/>
    <w:rsid w:val="00A40F5E"/>
    <w:rsid w:val="00A40FF7"/>
    <w:rsid w:val="00A4406E"/>
    <w:rsid w:val="00A471D8"/>
    <w:rsid w:val="00A475E4"/>
    <w:rsid w:val="00A5093B"/>
    <w:rsid w:val="00A515F7"/>
    <w:rsid w:val="00A51BFE"/>
    <w:rsid w:val="00A529B1"/>
    <w:rsid w:val="00A6615B"/>
    <w:rsid w:val="00A721F6"/>
    <w:rsid w:val="00A72A00"/>
    <w:rsid w:val="00A73B33"/>
    <w:rsid w:val="00A7436F"/>
    <w:rsid w:val="00A76619"/>
    <w:rsid w:val="00A80A1B"/>
    <w:rsid w:val="00A812A7"/>
    <w:rsid w:val="00A817B3"/>
    <w:rsid w:val="00A81A46"/>
    <w:rsid w:val="00A82C7B"/>
    <w:rsid w:val="00A84293"/>
    <w:rsid w:val="00A843C3"/>
    <w:rsid w:val="00A8588B"/>
    <w:rsid w:val="00A872F6"/>
    <w:rsid w:val="00A9048F"/>
    <w:rsid w:val="00A9176F"/>
    <w:rsid w:val="00A92BDA"/>
    <w:rsid w:val="00A9315D"/>
    <w:rsid w:val="00A93A17"/>
    <w:rsid w:val="00A95059"/>
    <w:rsid w:val="00A95F94"/>
    <w:rsid w:val="00A97646"/>
    <w:rsid w:val="00AA021C"/>
    <w:rsid w:val="00AA0ADA"/>
    <w:rsid w:val="00AA0E16"/>
    <w:rsid w:val="00AA129A"/>
    <w:rsid w:val="00AA26AD"/>
    <w:rsid w:val="00AA351B"/>
    <w:rsid w:val="00AA7171"/>
    <w:rsid w:val="00AA7977"/>
    <w:rsid w:val="00AB3D27"/>
    <w:rsid w:val="00AC0276"/>
    <w:rsid w:val="00AC3A3F"/>
    <w:rsid w:val="00AC52AE"/>
    <w:rsid w:val="00AC7E87"/>
    <w:rsid w:val="00AD3A1F"/>
    <w:rsid w:val="00AD4C43"/>
    <w:rsid w:val="00AD5D79"/>
    <w:rsid w:val="00AE2274"/>
    <w:rsid w:val="00AE2796"/>
    <w:rsid w:val="00AE3002"/>
    <w:rsid w:val="00AE5911"/>
    <w:rsid w:val="00AE6B61"/>
    <w:rsid w:val="00AF2540"/>
    <w:rsid w:val="00AF269E"/>
    <w:rsid w:val="00AF2BDD"/>
    <w:rsid w:val="00AF2D63"/>
    <w:rsid w:val="00AF2FB4"/>
    <w:rsid w:val="00AF3122"/>
    <w:rsid w:val="00AF3A89"/>
    <w:rsid w:val="00AF3C49"/>
    <w:rsid w:val="00B061C0"/>
    <w:rsid w:val="00B07542"/>
    <w:rsid w:val="00B075DA"/>
    <w:rsid w:val="00B10FFD"/>
    <w:rsid w:val="00B115A7"/>
    <w:rsid w:val="00B1342F"/>
    <w:rsid w:val="00B15DCF"/>
    <w:rsid w:val="00B16337"/>
    <w:rsid w:val="00B169A4"/>
    <w:rsid w:val="00B228FD"/>
    <w:rsid w:val="00B2360F"/>
    <w:rsid w:val="00B325D1"/>
    <w:rsid w:val="00B328C8"/>
    <w:rsid w:val="00B35771"/>
    <w:rsid w:val="00B3615A"/>
    <w:rsid w:val="00B377C8"/>
    <w:rsid w:val="00B37EA6"/>
    <w:rsid w:val="00B41C5A"/>
    <w:rsid w:val="00B471B0"/>
    <w:rsid w:val="00B51104"/>
    <w:rsid w:val="00B5350B"/>
    <w:rsid w:val="00B548D6"/>
    <w:rsid w:val="00B55999"/>
    <w:rsid w:val="00B567AE"/>
    <w:rsid w:val="00B604FE"/>
    <w:rsid w:val="00B6247B"/>
    <w:rsid w:val="00B62631"/>
    <w:rsid w:val="00B62C4C"/>
    <w:rsid w:val="00B63054"/>
    <w:rsid w:val="00B6392A"/>
    <w:rsid w:val="00B666B7"/>
    <w:rsid w:val="00B70E9A"/>
    <w:rsid w:val="00B7283C"/>
    <w:rsid w:val="00B72EF7"/>
    <w:rsid w:val="00B72F0C"/>
    <w:rsid w:val="00B738BE"/>
    <w:rsid w:val="00B74288"/>
    <w:rsid w:val="00B750CB"/>
    <w:rsid w:val="00B7707F"/>
    <w:rsid w:val="00B77124"/>
    <w:rsid w:val="00B816CF"/>
    <w:rsid w:val="00B836CF"/>
    <w:rsid w:val="00B92444"/>
    <w:rsid w:val="00B93267"/>
    <w:rsid w:val="00BA2D74"/>
    <w:rsid w:val="00BA33F6"/>
    <w:rsid w:val="00BA38B1"/>
    <w:rsid w:val="00BA4932"/>
    <w:rsid w:val="00BA7812"/>
    <w:rsid w:val="00BB52D3"/>
    <w:rsid w:val="00BB567F"/>
    <w:rsid w:val="00BB720B"/>
    <w:rsid w:val="00BC2C69"/>
    <w:rsid w:val="00BC2E14"/>
    <w:rsid w:val="00BC3526"/>
    <w:rsid w:val="00BC3F5D"/>
    <w:rsid w:val="00BC577B"/>
    <w:rsid w:val="00BC6501"/>
    <w:rsid w:val="00BC6DA3"/>
    <w:rsid w:val="00BC6FC5"/>
    <w:rsid w:val="00BC70F9"/>
    <w:rsid w:val="00BD0A04"/>
    <w:rsid w:val="00BD2632"/>
    <w:rsid w:val="00BD7993"/>
    <w:rsid w:val="00BE011A"/>
    <w:rsid w:val="00BE04D7"/>
    <w:rsid w:val="00BE3375"/>
    <w:rsid w:val="00BE39D4"/>
    <w:rsid w:val="00BE3D56"/>
    <w:rsid w:val="00BE5A41"/>
    <w:rsid w:val="00BE7ED3"/>
    <w:rsid w:val="00BF1B30"/>
    <w:rsid w:val="00BF325B"/>
    <w:rsid w:val="00BF4E83"/>
    <w:rsid w:val="00BF6B40"/>
    <w:rsid w:val="00BF79F2"/>
    <w:rsid w:val="00C010E3"/>
    <w:rsid w:val="00C10EB0"/>
    <w:rsid w:val="00C11696"/>
    <w:rsid w:val="00C1226A"/>
    <w:rsid w:val="00C12EF2"/>
    <w:rsid w:val="00C14E4B"/>
    <w:rsid w:val="00C200E0"/>
    <w:rsid w:val="00C22CBC"/>
    <w:rsid w:val="00C2300D"/>
    <w:rsid w:val="00C270CD"/>
    <w:rsid w:val="00C330AF"/>
    <w:rsid w:val="00C417E6"/>
    <w:rsid w:val="00C4212F"/>
    <w:rsid w:val="00C44382"/>
    <w:rsid w:val="00C46DA8"/>
    <w:rsid w:val="00C51374"/>
    <w:rsid w:val="00C5546A"/>
    <w:rsid w:val="00C56443"/>
    <w:rsid w:val="00C56D2B"/>
    <w:rsid w:val="00C6353E"/>
    <w:rsid w:val="00C63DEE"/>
    <w:rsid w:val="00C64E2D"/>
    <w:rsid w:val="00C7153A"/>
    <w:rsid w:val="00C7259B"/>
    <w:rsid w:val="00C735C5"/>
    <w:rsid w:val="00C747EB"/>
    <w:rsid w:val="00C75B16"/>
    <w:rsid w:val="00C81834"/>
    <w:rsid w:val="00C818D3"/>
    <w:rsid w:val="00C832F3"/>
    <w:rsid w:val="00C949E9"/>
    <w:rsid w:val="00C9618F"/>
    <w:rsid w:val="00CA25FB"/>
    <w:rsid w:val="00CA3804"/>
    <w:rsid w:val="00CA3E22"/>
    <w:rsid w:val="00CA4FBF"/>
    <w:rsid w:val="00CA5375"/>
    <w:rsid w:val="00CA5A1F"/>
    <w:rsid w:val="00CA60E0"/>
    <w:rsid w:val="00CA7867"/>
    <w:rsid w:val="00CB1F40"/>
    <w:rsid w:val="00CB39D6"/>
    <w:rsid w:val="00CB520C"/>
    <w:rsid w:val="00CB5532"/>
    <w:rsid w:val="00CB75B0"/>
    <w:rsid w:val="00CC2EDF"/>
    <w:rsid w:val="00CC54A8"/>
    <w:rsid w:val="00CC5D45"/>
    <w:rsid w:val="00CC5FE9"/>
    <w:rsid w:val="00CD0DB0"/>
    <w:rsid w:val="00CD12F2"/>
    <w:rsid w:val="00CD1546"/>
    <w:rsid w:val="00CD267E"/>
    <w:rsid w:val="00CD3551"/>
    <w:rsid w:val="00CD39A1"/>
    <w:rsid w:val="00CD64FF"/>
    <w:rsid w:val="00CE14EC"/>
    <w:rsid w:val="00CE1B40"/>
    <w:rsid w:val="00CE4615"/>
    <w:rsid w:val="00CE465F"/>
    <w:rsid w:val="00CF3D10"/>
    <w:rsid w:val="00CF4455"/>
    <w:rsid w:val="00CF47EC"/>
    <w:rsid w:val="00D04146"/>
    <w:rsid w:val="00D0623F"/>
    <w:rsid w:val="00D11160"/>
    <w:rsid w:val="00D13D94"/>
    <w:rsid w:val="00D17E8A"/>
    <w:rsid w:val="00D232F5"/>
    <w:rsid w:val="00D2648A"/>
    <w:rsid w:val="00D26605"/>
    <w:rsid w:val="00D278FA"/>
    <w:rsid w:val="00D31332"/>
    <w:rsid w:val="00D37322"/>
    <w:rsid w:val="00D4336F"/>
    <w:rsid w:val="00D43B21"/>
    <w:rsid w:val="00D45BE9"/>
    <w:rsid w:val="00D505D6"/>
    <w:rsid w:val="00D55B97"/>
    <w:rsid w:val="00D575FC"/>
    <w:rsid w:val="00D70D7F"/>
    <w:rsid w:val="00D75C4C"/>
    <w:rsid w:val="00D7680D"/>
    <w:rsid w:val="00D7707F"/>
    <w:rsid w:val="00D77D62"/>
    <w:rsid w:val="00D83247"/>
    <w:rsid w:val="00D85621"/>
    <w:rsid w:val="00D85BC5"/>
    <w:rsid w:val="00D90FDA"/>
    <w:rsid w:val="00D91917"/>
    <w:rsid w:val="00D92477"/>
    <w:rsid w:val="00D94BCF"/>
    <w:rsid w:val="00D94BDD"/>
    <w:rsid w:val="00D94C46"/>
    <w:rsid w:val="00D94CB9"/>
    <w:rsid w:val="00D97E64"/>
    <w:rsid w:val="00DA576E"/>
    <w:rsid w:val="00DA58E6"/>
    <w:rsid w:val="00DA707B"/>
    <w:rsid w:val="00DB69EA"/>
    <w:rsid w:val="00DB7C7F"/>
    <w:rsid w:val="00DC6683"/>
    <w:rsid w:val="00DD07C4"/>
    <w:rsid w:val="00DD2AC9"/>
    <w:rsid w:val="00DD303B"/>
    <w:rsid w:val="00DD36B9"/>
    <w:rsid w:val="00DD4C38"/>
    <w:rsid w:val="00DD54F2"/>
    <w:rsid w:val="00DE0FA8"/>
    <w:rsid w:val="00DE1330"/>
    <w:rsid w:val="00DE569E"/>
    <w:rsid w:val="00DE74C4"/>
    <w:rsid w:val="00E006EE"/>
    <w:rsid w:val="00E03C66"/>
    <w:rsid w:val="00E05C26"/>
    <w:rsid w:val="00E07240"/>
    <w:rsid w:val="00E13D43"/>
    <w:rsid w:val="00E21471"/>
    <w:rsid w:val="00E2265F"/>
    <w:rsid w:val="00E23718"/>
    <w:rsid w:val="00E240F2"/>
    <w:rsid w:val="00E2660D"/>
    <w:rsid w:val="00E30AA2"/>
    <w:rsid w:val="00E33188"/>
    <w:rsid w:val="00E33A2D"/>
    <w:rsid w:val="00E3410D"/>
    <w:rsid w:val="00E36A8A"/>
    <w:rsid w:val="00E40E64"/>
    <w:rsid w:val="00E41E37"/>
    <w:rsid w:val="00E436B0"/>
    <w:rsid w:val="00E447F6"/>
    <w:rsid w:val="00E461B9"/>
    <w:rsid w:val="00E46B6A"/>
    <w:rsid w:val="00E47A77"/>
    <w:rsid w:val="00E506D8"/>
    <w:rsid w:val="00E51D40"/>
    <w:rsid w:val="00E543E6"/>
    <w:rsid w:val="00E57A16"/>
    <w:rsid w:val="00E6078B"/>
    <w:rsid w:val="00E66041"/>
    <w:rsid w:val="00E6654D"/>
    <w:rsid w:val="00E66976"/>
    <w:rsid w:val="00E7126C"/>
    <w:rsid w:val="00E7134B"/>
    <w:rsid w:val="00E72D44"/>
    <w:rsid w:val="00E75B6F"/>
    <w:rsid w:val="00E8053F"/>
    <w:rsid w:val="00E82AA1"/>
    <w:rsid w:val="00E83B86"/>
    <w:rsid w:val="00E8619B"/>
    <w:rsid w:val="00E861B3"/>
    <w:rsid w:val="00E861F6"/>
    <w:rsid w:val="00E86564"/>
    <w:rsid w:val="00E9468C"/>
    <w:rsid w:val="00EA10BE"/>
    <w:rsid w:val="00EA2701"/>
    <w:rsid w:val="00EA4383"/>
    <w:rsid w:val="00EA6510"/>
    <w:rsid w:val="00EB4533"/>
    <w:rsid w:val="00EB4CEB"/>
    <w:rsid w:val="00EB7AF9"/>
    <w:rsid w:val="00EC2225"/>
    <w:rsid w:val="00EC32A7"/>
    <w:rsid w:val="00EC413E"/>
    <w:rsid w:val="00EC4B91"/>
    <w:rsid w:val="00ED1C32"/>
    <w:rsid w:val="00ED1E1B"/>
    <w:rsid w:val="00ED279C"/>
    <w:rsid w:val="00ED4D28"/>
    <w:rsid w:val="00ED646D"/>
    <w:rsid w:val="00ED7885"/>
    <w:rsid w:val="00EE2600"/>
    <w:rsid w:val="00EE50E0"/>
    <w:rsid w:val="00EE75EC"/>
    <w:rsid w:val="00EF0857"/>
    <w:rsid w:val="00EF477D"/>
    <w:rsid w:val="00EF56F9"/>
    <w:rsid w:val="00EF5CF5"/>
    <w:rsid w:val="00EF7217"/>
    <w:rsid w:val="00EF7CD8"/>
    <w:rsid w:val="00EF7CF1"/>
    <w:rsid w:val="00F00E13"/>
    <w:rsid w:val="00F01D22"/>
    <w:rsid w:val="00F04000"/>
    <w:rsid w:val="00F0529D"/>
    <w:rsid w:val="00F06622"/>
    <w:rsid w:val="00F06946"/>
    <w:rsid w:val="00F06B11"/>
    <w:rsid w:val="00F1022F"/>
    <w:rsid w:val="00F108C0"/>
    <w:rsid w:val="00F11F4F"/>
    <w:rsid w:val="00F2148C"/>
    <w:rsid w:val="00F2357D"/>
    <w:rsid w:val="00F23C00"/>
    <w:rsid w:val="00F24A7B"/>
    <w:rsid w:val="00F25B5E"/>
    <w:rsid w:val="00F2602C"/>
    <w:rsid w:val="00F3616C"/>
    <w:rsid w:val="00F40803"/>
    <w:rsid w:val="00F40DCA"/>
    <w:rsid w:val="00F41D7D"/>
    <w:rsid w:val="00F41F31"/>
    <w:rsid w:val="00F44CCA"/>
    <w:rsid w:val="00F44E30"/>
    <w:rsid w:val="00F45C40"/>
    <w:rsid w:val="00F467B5"/>
    <w:rsid w:val="00F46A29"/>
    <w:rsid w:val="00F508B3"/>
    <w:rsid w:val="00F516A6"/>
    <w:rsid w:val="00F57288"/>
    <w:rsid w:val="00F6104F"/>
    <w:rsid w:val="00F61B6B"/>
    <w:rsid w:val="00F644A5"/>
    <w:rsid w:val="00F74A2F"/>
    <w:rsid w:val="00F74EFD"/>
    <w:rsid w:val="00F7538C"/>
    <w:rsid w:val="00F8067D"/>
    <w:rsid w:val="00F862B3"/>
    <w:rsid w:val="00F869A3"/>
    <w:rsid w:val="00F875A5"/>
    <w:rsid w:val="00F909A5"/>
    <w:rsid w:val="00F958CE"/>
    <w:rsid w:val="00F95BFB"/>
    <w:rsid w:val="00F97324"/>
    <w:rsid w:val="00FA1ACC"/>
    <w:rsid w:val="00FA2149"/>
    <w:rsid w:val="00FA3C93"/>
    <w:rsid w:val="00FA7520"/>
    <w:rsid w:val="00FB02DA"/>
    <w:rsid w:val="00FB03ED"/>
    <w:rsid w:val="00FB0C5F"/>
    <w:rsid w:val="00FB0F35"/>
    <w:rsid w:val="00FB7375"/>
    <w:rsid w:val="00FB7A9E"/>
    <w:rsid w:val="00FB7AE0"/>
    <w:rsid w:val="00FC1A9C"/>
    <w:rsid w:val="00FC38CB"/>
    <w:rsid w:val="00FC73BF"/>
    <w:rsid w:val="00FC7DAE"/>
    <w:rsid w:val="00FD06B3"/>
    <w:rsid w:val="00FD4900"/>
    <w:rsid w:val="00FD5E8D"/>
    <w:rsid w:val="00FD7059"/>
    <w:rsid w:val="00FE1DBB"/>
    <w:rsid w:val="00FE237C"/>
    <w:rsid w:val="00FE6768"/>
    <w:rsid w:val="00FE6E7E"/>
    <w:rsid w:val="00FF0055"/>
    <w:rsid w:val="00FF0668"/>
    <w:rsid w:val="00FF32A8"/>
    <w:rsid w:val="00FF4FAB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BA395A6"/>
  <w15:chartTrackingRefBased/>
  <w15:docId w15:val="{C7CCCCA1-A601-4386-B710-9F2E189A1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5357"/>
    <w:pPr>
      <w:spacing w:line="480" w:lineRule="auto"/>
    </w:pPr>
    <w:rPr>
      <w:rFonts w:ascii="Times New Roman" w:hAnsi="Times New Roman"/>
      <w:sz w:val="20"/>
    </w:rPr>
  </w:style>
  <w:style w:type="paragraph" w:styleId="Titre1">
    <w:name w:val="heading 1"/>
    <w:aliases w:val="Sections"/>
    <w:basedOn w:val="Normal"/>
    <w:next w:val="Default"/>
    <w:link w:val="Titre1Car"/>
    <w:uiPriority w:val="9"/>
    <w:qFormat/>
    <w:rsid w:val="005431B6"/>
    <w:pPr>
      <w:keepNext/>
      <w:keepLines/>
      <w:spacing w:before="360" w:after="12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Titre2">
    <w:name w:val="heading 2"/>
    <w:aliases w:val="Paragraphes"/>
    <w:basedOn w:val="Normal"/>
    <w:next w:val="Normal"/>
    <w:link w:val="Titre2Car"/>
    <w:uiPriority w:val="9"/>
    <w:unhideWhenUsed/>
    <w:qFormat/>
    <w:rsid w:val="00D575FC"/>
    <w:pPr>
      <w:keepNext/>
      <w:keepLines/>
      <w:spacing w:before="160" w:after="12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paragraph" w:styleId="Titre3">
    <w:name w:val="heading 3"/>
    <w:aliases w:val="titre tableaux et figures"/>
    <w:basedOn w:val="Normal"/>
    <w:next w:val="Normal"/>
    <w:link w:val="Titre3Car"/>
    <w:uiPriority w:val="9"/>
    <w:unhideWhenUsed/>
    <w:qFormat/>
    <w:rsid w:val="009125B0"/>
    <w:pPr>
      <w:keepNext/>
      <w:keepLines/>
      <w:spacing w:before="40" w:after="0"/>
      <w:outlineLvl w:val="2"/>
    </w:pPr>
    <w:rPr>
      <w:rFonts w:eastAsiaTheme="majorEastAsia" w:cstheme="majorBidi"/>
      <w:b/>
      <w:sz w:val="18"/>
      <w:szCs w:val="24"/>
    </w:rPr>
  </w:style>
  <w:style w:type="paragraph" w:styleId="Titre4">
    <w:name w:val="heading 4"/>
    <w:aliases w:val="u-Titre 4"/>
    <w:basedOn w:val="Normal"/>
    <w:next w:val="Normal"/>
    <w:link w:val="Titre4Car"/>
    <w:uiPriority w:val="9"/>
    <w:semiHidden/>
    <w:unhideWhenUsed/>
    <w:qFormat/>
    <w:rsid w:val="009125B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ligne">
    <w:name w:val="line number"/>
    <w:basedOn w:val="Policepardfaut"/>
    <w:uiPriority w:val="99"/>
    <w:semiHidden/>
    <w:unhideWhenUsed/>
    <w:rsid w:val="00AE2796"/>
  </w:style>
  <w:style w:type="paragraph" w:styleId="En-tte">
    <w:name w:val="header"/>
    <w:basedOn w:val="Normal"/>
    <w:link w:val="En-tteCar"/>
    <w:uiPriority w:val="99"/>
    <w:unhideWhenUsed/>
    <w:rsid w:val="00AE27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E2796"/>
  </w:style>
  <w:style w:type="paragraph" w:styleId="Pieddepage">
    <w:name w:val="footer"/>
    <w:basedOn w:val="Normal"/>
    <w:link w:val="PieddepageCar"/>
    <w:uiPriority w:val="99"/>
    <w:unhideWhenUsed/>
    <w:rsid w:val="00AE27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E2796"/>
  </w:style>
  <w:style w:type="paragraph" w:customStyle="1" w:styleId="Default">
    <w:name w:val="Default"/>
    <w:rsid w:val="00AE2796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character" w:customStyle="1" w:styleId="Titre1Car">
    <w:name w:val="Titre 1 Car"/>
    <w:aliases w:val="Sections Car"/>
    <w:basedOn w:val="Policepardfaut"/>
    <w:link w:val="Titre1"/>
    <w:uiPriority w:val="9"/>
    <w:rsid w:val="005431B6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Titre2Car">
    <w:name w:val="Titre 2 Car"/>
    <w:aliases w:val="Paragraphes Car"/>
    <w:basedOn w:val="Policepardfaut"/>
    <w:link w:val="Titre2"/>
    <w:uiPriority w:val="9"/>
    <w:rsid w:val="00D575FC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styleId="Textedelespacerserv">
    <w:name w:val="Placeholder Text"/>
    <w:basedOn w:val="Policepardfaut"/>
    <w:uiPriority w:val="99"/>
    <w:semiHidden/>
    <w:rsid w:val="00223357"/>
    <w:rPr>
      <w:color w:val="808080"/>
    </w:rPr>
  </w:style>
  <w:style w:type="character" w:customStyle="1" w:styleId="Titre3Car">
    <w:name w:val="Titre 3 Car"/>
    <w:aliases w:val="titre tableaux et figures Car"/>
    <w:basedOn w:val="Policepardfaut"/>
    <w:link w:val="Titre3"/>
    <w:uiPriority w:val="9"/>
    <w:rsid w:val="009125B0"/>
    <w:rPr>
      <w:rFonts w:ascii="Times New Roman" w:eastAsiaTheme="majorEastAsia" w:hAnsi="Times New Roman" w:cstheme="majorBidi"/>
      <w:b/>
      <w:sz w:val="18"/>
      <w:szCs w:val="24"/>
    </w:rPr>
  </w:style>
  <w:style w:type="character" w:customStyle="1" w:styleId="Titre4Car">
    <w:name w:val="Titre 4 Car"/>
    <w:aliases w:val="u-Titre 4 Car"/>
    <w:basedOn w:val="Policepardfaut"/>
    <w:link w:val="Titre4"/>
    <w:uiPriority w:val="9"/>
    <w:semiHidden/>
    <w:rsid w:val="009125B0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paragraph" w:styleId="Sansinterligne">
    <w:name w:val="No Spacing"/>
    <w:aliases w:val="u-Sans interligne"/>
    <w:uiPriority w:val="1"/>
    <w:qFormat/>
    <w:rsid w:val="009125B0"/>
    <w:pPr>
      <w:spacing w:after="0" w:line="240" w:lineRule="auto"/>
    </w:pPr>
    <w:rPr>
      <w:rFonts w:ascii="Times New Roman" w:hAnsi="Times New Roman"/>
      <w:sz w:val="20"/>
    </w:rPr>
  </w:style>
  <w:style w:type="table" w:styleId="Grilledutableau">
    <w:name w:val="Table Grid"/>
    <w:basedOn w:val="TableauNormal"/>
    <w:uiPriority w:val="39"/>
    <w:rsid w:val="00A061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A06167"/>
    <w:pPr>
      <w:ind w:left="720"/>
      <w:contextualSpacing/>
    </w:pPr>
  </w:style>
  <w:style w:type="character" w:styleId="Lienhypertexte">
    <w:name w:val="Hyperlink"/>
    <w:basedOn w:val="Policepardfaut"/>
    <w:uiPriority w:val="99"/>
    <w:semiHidden/>
    <w:unhideWhenUsed/>
    <w:rsid w:val="00A9048F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A9048F"/>
    <w:rPr>
      <w:color w:val="954F72"/>
      <w:u w:val="single"/>
    </w:rPr>
  </w:style>
  <w:style w:type="paragraph" w:customStyle="1" w:styleId="font0">
    <w:name w:val="font0"/>
    <w:basedOn w:val="Normal"/>
    <w:rsid w:val="00A9048F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2"/>
      <w:lang w:eastAsia="fr-CH"/>
    </w:rPr>
  </w:style>
  <w:style w:type="paragraph" w:customStyle="1" w:styleId="font5">
    <w:name w:val="font5"/>
    <w:basedOn w:val="Normal"/>
    <w:rsid w:val="00A9048F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22"/>
      <w:lang w:eastAsia="fr-CH"/>
    </w:rPr>
  </w:style>
  <w:style w:type="paragraph" w:customStyle="1" w:styleId="xl63">
    <w:name w:val="xl63"/>
    <w:basedOn w:val="Normal"/>
    <w:rsid w:val="00A9048F"/>
    <w:pPr>
      <w:shd w:val="clear" w:color="000000" w:fill="FF0000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fr-CH"/>
    </w:rPr>
  </w:style>
  <w:style w:type="paragraph" w:customStyle="1" w:styleId="xl64">
    <w:name w:val="xl64"/>
    <w:basedOn w:val="Normal"/>
    <w:rsid w:val="00A9048F"/>
    <w:pPr>
      <w:shd w:val="clear" w:color="000000" w:fill="FF0000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fr-CH"/>
    </w:rPr>
  </w:style>
  <w:style w:type="paragraph" w:customStyle="1" w:styleId="xl65">
    <w:name w:val="xl65"/>
    <w:basedOn w:val="Normal"/>
    <w:rsid w:val="00A9048F"/>
    <w:pPr>
      <w:shd w:val="clear" w:color="000000" w:fill="92D050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fr-CH"/>
    </w:rPr>
  </w:style>
  <w:style w:type="paragraph" w:customStyle="1" w:styleId="xl66">
    <w:name w:val="xl66"/>
    <w:basedOn w:val="Normal"/>
    <w:rsid w:val="00A9048F"/>
    <w:pPr>
      <w:shd w:val="clear" w:color="000000" w:fill="92D050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fr-CH"/>
    </w:rPr>
  </w:style>
  <w:style w:type="paragraph" w:styleId="Bibliographie">
    <w:name w:val="Bibliography"/>
    <w:basedOn w:val="Normal"/>
    <w:next w:val="Normal"/>
    <w:uiPriority w:val="37"/>
    <w:unhideWhenUsed/>
    <w:rsid w:val="007B5B2C"/>
    <w:pPr>
      <w:spacing w:after="240" w:line="240" w:lineRule="auto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1F1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F1136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ED646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D646D"/>
    <w:pPr>
      <w:spacing w:line="240" w:lineRule="auto"/>
    </w:pPr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D646D"/>
    <w:rPr>
      <w:rFonts w:ascii="Times New Roman" w:hAnsi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D646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D646D"/>
    <w:rPr>
      <w:rFonts w:ascii="Times New Roman" w:hAnsi="Times New Roman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93694C"/>
    <w:pPr>
      <w:spacing w:after="0" w:line="240" w:lineRule="auto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4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C825-FBAA-42BE-96F7-0BD3EC1F1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43</Words>
  <Characters>44791</Characters>
  <Application>Microsoft Office Word</Application>
  <DocSecurity>0</DocSecurity>
  <Lines>373</Lines>
  <Paragraphs>10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ôpitaux Universitaires de Genève</Company>
  <LinksUpToDate>false</LinksUpToDate>
  <CharactersWithSpaces>52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ALAFOURIS Christian</dc:creator>
  <cp:keywords/>
  <dc:description/>
  <cp:lastModifiedBy>SKALAFOURIS Christian</cp:lastModifiedBy>
  <cp:revision>5</cp:revision>
  <cp:lastPrinted>2022-01-20T13:18:00Z</cp:lastPrinted>
  <dcterms:created xsi:type="dcterms:W3CDTF">2022-06-02T09:33:00Z</dcterms:created>
  <dcterms:modified xsi:type="dcterms:W3CDTF">2022-06-02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kkRiXp5k"/&gt;&lt;style id="http://www.zotero.org/styles/international-journal-of-clinical-pharmacy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